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557B21" w:rsidR="001E14A7" w:rsidP="00A752F3" w:rsidRDefault="001E14A7" w14:paraId="769F903C" w14:textId="085E8501">
      <w:pPr>
        <w:widowControl w:val="0"/>
        <w:autoSpaceDE w:val="0"/>
        <w:autoSpaceDN w:val="0"/>
        <w:spacing w:before="179" w:after="0" w:line="528" w:lineRule="auto"/>
        <w:ind w:right="30" w:firstLine="0"/>
        <w:jc w:val="center"/>
        <w:rPr>
          <w:rFonts w:ascii="Arial" w:hAnsi="Arial" w:eastAsia="Arial" w:cs="Arial"/>
          <w:b/>
          <w:bCs/>
          <w:sz w:val="28"/>
          <w:szCs w:val="28"/>
        </w:rPr>
      </w:pPr>
      <w:r w:rsidRPr="00557B21">
        <w:rPr>
          <w:rFonts w:ascii="Arial" w:hAnsi="Arial" w:eastAsia="Arial" w:cs="Arial"/>
          <w:b/>
          <w:bCs/>
          <w:color w:val="036B5B"/>
          <w:sz w:val="28"/>
          <w:szCs w:val="28"/>
        </w:rPr>
        <w:t>Appendix</w:t>
      </w:r>
      <w:r>
        <w:rPr>
          <w:rFonts w:ascii="Arial" w:hAnsi="Arial" w:eastAsia="Arial" w:cs="Arial"/>
          <w:b/>
          <w:bCs/>
          <w:color w:val="036B5B"/>
          <w:sz w:val="28"/>
          <w:szCs w:val="28"/>
        </w:rPr>
        <w:t xml:space="preserve"> H</w:t>
      </w:r>
      <w:r w:rsidRPr="00557B21">
        <w:rPr>
          <w:rFonts w:ascii="Arial" w:hAnsi="Arial" w:eastAsia="Arial" w:cs="Arial"/>
          <w:b/>
          <w:bCs/>
          <w:color w:val="036B5B"/>
          <w:sz w:val="28"/>
          <w:szCs w:val="28"/>
        </w:rPr>
        <w:t xml:space="preserve">: </w:t>
      </w:r>
      <w:r w:rsidRPr="00557B21">
        <w:rPr>
          <w:rFonts w:ascii="Arial" w:hAnsi="Arial" w:eastAsia="Arial" w:cs="Arial"/>
          <w:b/>
          <w:bCs/>
          <w:color w:val="036B5B"/>
          <w:sz w:val="28"/>
          <w:szCs w:val="28"/>
        </w:rPr>
        <w:br/>
      </w:r>
      <w:r w:rsidRPr="001E14A7">
        <w:rPr>
          <w:rFonts w:ascii="Arial" w:hAnsi="Arial" w:eastAsia="Arial" w:cs="Arial"/>
          <w:b/>
          <w:bCs/>
          <w:color w:val="036B5B"/>
          <w:sz w:val="28"/>
          <w:szCs w:val="28"/>
        </w:rPr>
        <w:t>Student Survey</w:t>
      </w:r>
    </w:p>
    <w:p w:rsidRPr="00557B21" w:rsidR="001E14A7" w:rsidP="00A752F3" w:rsidRDefault="001E14A7" w14:paraId="626D48C1" w14:textId="77777777">
      <w:pPr>
        <w:spacing w:after="0" w:line="528" w:lineRule="auto"/>
        <w:ind w:firstLine="0"/>
        <w:sectPr w:rsidRPr="00557B21" w:rsidR="001E14A7" w:rsidSect="001E14A7">
          <w:type w:val="continuous"/>
          <w:pgSz w:w="12240" w:h="15840"/>
          <w:pgMar w:top="1500" w:right="1240" w:bottom="280" w:left="1340" w:header="720" w:footer="720" w:gutter="0"/>
          <w:cols w:space="720"/>
        </w:sectPr>
      </w:pPr>
    </w:p>
    <w:p w:rsidR="001E14A7" w:rsidP="00B44942" w:rsidRDefault="001E14A7" w14:paraId="55EEAA94" w14:textId="77777777">
      <w:pPr>
        <w:pStyle w:val="OMBREF"/>
        <w:sectPr w:rsidR="001E14A7" w:rsidSect="005800B3">
          <w:headerReference w:type="default" r:id="rId11"/>
          <w:footerReference w:type="default" r:id="rId12"/>
          <w:endnotePr>
            <w:numFmt w:val="decimal"/>
          </w:endnotePr>
          <w:type w:val="continuous"/>
          <w:pgSz w:w="12240" w:h="15840" w:code="1"/>
          <w:pgMar w:top="720" w:right="720" w:bottom="576" w:left="720" w:header="720" w:footer="720" w:gutter="0"/>
          <w:cols w:space="720" w:sep="1"/>
          <w:docGrid w:linePitch="326"/>
        </w:sectPr>
      </w:pPr>
    </w:p>
    <w:p w:rsidR="00B44942" w:rsidP="00B44942" w:rsidRDefault="00B44942" w14:paraId="4EEBCBCE" w14:textId="45FB54BD">
      <w:pPr>
        <w:pStyle w:val="OMBREF"/>
      </w:pPr>
    </w:p>
    <w:p w:rsidRPr="001C3E43" w:rsidR="00676459" w:rsidP="00B44942" w:rsidRDefault="00676459" w14:paraId="46F683AA" w14:textId="55595CF5">
      <w:pPr>
        <w:pStyle w:val="OMBREF"/>
        <w:rPr>
          <w:lang w:val="fr-MA"/>
        </w:rPr>
      </w:pPr>
      <w:r w:rsidRPr="001C3E43">
        <w:rPr>
          <w:lang w:val="fr-MA"/>
        </w:rPr>
        <w:t xml:space="preserve">OMB No.: </w:t>
      </w:r>
      <w:r w:rsidRPr="001C3E43" w:rsidR="002F2EF9">
        <w:rPr>
          <w:lang w:val="fr-MA"/>
        </w:rPr>
        <w:t>xxxx-xxxx</w:t>
      </w:r>
    </w:p>
    <w:p w:rsidRPr="001C3E43" w:rsidR="00676459" w:rsidP="00B44942" w:rsidRDefault="00676459" w14:paraId="7A25E4D3" w14:textId="77777777">
      <w:pPr>
        <w:pStyle w:val="OMBREF"/>
        <w:rPr>
          <w:lang w:val="fr-MA"/>
        </w:rPr>
      </w:pPr>
      <w:r w:rsidRPr="001C3E43">
        <w:rPr>
          <w:lang w:val="fr-MA"/>
        </w:rPr>
        <w:t xml:space="preserve">Expiration Date: </w:t>
      </w:r>
      <w:r w:rsidRPr="001C3E43" w:rsidR="002F5D25">
        <w:rPr>
          <w:lang w:val="fr-MA"/>
        </w:rPr>
        <w:t>xx</w:t>
      </w:r>
      <w:r w:rsidRPr="001C3E43">
        <w:rPr>
          <w:lang w:val="fr-MA"/>
        </w:rPr>
        <w:t>/</w:t>
      </w:r>
      <w:r w:rsidRPr="001C3E43" w:rsidR="002F5D25">
        <w:rPr>
          <w:lang w:val="fr-MA"/>
        </w:rPr>
        <w:t>xx</w:t>
      </w:r>
      <w:r w:rsidRPr="001C3E43">
        <w:rPr>
          <w:lang w:val="fr-MA"/>
        </w:rPr>
        <w:t>/</w:t>
      </w:r>
      <w:r w:rsidRPr="001C3E43" w:rsidR="002F2EF9">
        <w:rPr>
          <w:lang w:val="fr-MA"/>
        </w:rPr>
        <w:t>xx</w:t>
      </w:r>
      <w:r w:rsidRPr="001C3E43" w:rsidR="002F5D25">
        <w:rPr>
          <w:lang w:val="fr-MA"/>
        </w:rPr>
        <w:t>xx</w:t>
      </w:r>
    </w:p>
    <w:p w:rsidRPr="00B44942" w:rsidR="002F2EF9" w:rsidP="0036589C" w:rsidRDefault="0036589C" w14:paraId="1AC86B37" w14:textId="5B1CF173">
      <w:pPr>
        <w:pStyle w:val="OMBREF"/>
        <w:tabs>
          <w:tab w:val="clear" w:pos="4680"/>
          <w:tab w:val="clear" w:pos="6765"/>
          <w:tab w:val="clear" w:pos="9360"/>
          <w:tab w:val="left" w:pos="8015"/>
        </w:tabs>
      </w:pPr>
      <w:r>
        <w:tab/>
      </w:r>
    </w:p>
    <w:p w:rsidR="00AB4D68" w:rsidP="00AB4D68" w:rsidRDefault="00AB4D68" w14:paraId="5353C29A" w14:textId="77777777">
      <w:pPr>
        <w:pStyle w:val="QCOVERPAGE"/>
        <w:spacing w:before="1920"/>
        <w:rPr>
          <w:color w:val="auto"/>
        </w:rPr>
      </w:pPr>
      <w:r>
        <w:rPr>
          <w:color w:val="auto"/>
        </w:rPr>
        <w:t>U.S. DEPARTMENT OF EDUCATION</w:t>
      </w:r>
    </w:p>
    <w:p w:rsidRPr="00E04423" w:rsidR="00AB4D68" w:rsidP="00AB4D68" w:rsidRDefault="001B7775" w14:paraId="4F5D617D" w14:textId="5C638A7C">
      <w:pPr>
        <w:pStyle w:val="QCOVERPAGE"/>
        <w:spacing w:before="1920"/>
        <w:rPr>
          <w:rFonts w:ascii="Arial" w:hAnsi="Arial"/>
          <w:color w:val="auto"/>
          <w:sz w:val="48"/>
          <w:szCs w:val="48"/>
        </w:rPr>
      </w:pPr>
      <w:r>
        <w:rPr>
          <w:color w:val="auto"/>
        </w:rPr>
        <w:t>National Study of Continuous Quality Improvement</w:t>
      </w:r>
      <w:r w:rsidR="00AB4D68">
        <w:rPr>
          <w:color w:val="auto"/>
        </w:rPr>
        <w:t xml:space="preserve"> to Inform</w:t>
      </w:r>
      <w:r w:rsidR="001A0496">
        <w:rPr>
          <w:color w:val="auto"/>
        </w:rPr>
        <w:t xml:space="preserve"> the</w:t>
      </w:r>
      <w:r w:rsidR="00AB4D68">
        <w:rPr>
          <w:color w:val="auto"/>
        </w:rPr>
        <w:t xml:space="preserve"> 21st Century Community Learning Centers Program</w:t>
      </w:r>
    </w:p>
    <w:p w:rsidR="00AB4D68" w:rsidP="00AB4D68" w:rsidRDefault="00A2207B" w14:paraId="4C71E68E" w14:textId="653F63C1">
      <w:pPr>
        <w:pStyle w:val="QCOVERSubline"/>
      </w:pPr>
      <w:r>
        <w:t>Student Survey</w:t>
      </w:r>
    </w:p>
    <w:p w:rsidRPr="00E0623B" w:rsidR="00AB4D68" w:rsidP="00AB4D68" w:rsidRDefault="00383A31" w14:paraId="411CB1F2" w14:textId="3782656E">
      <w:pPr>
        <w:pStyle w:val="QCOVERSubline"/>
        <w:rPr>
          <w:rFonts w:ascii="Arial" w:hAnsi="Arial"/>
          <w:i/>
          <w:iCs/>
          <w:sz w:val="24"/>
          <w:szCs w:val="24"/>
        </w:rPr>
      </w:pPr>
      <w:r>
        <w:rPr>
          <w:rFonts w:ascii="Arial" w:hAnsi="Arial"/>
          <w:i/>
          <w:iCs/>
          <w:sz w:val="24"/>
          <w:szCs w:val="24"/>
        </w:rPr>
        <w:t>October</w:t>
      </w:r>
      <w:r w:rsidR="00FA5ACA">
        <w:rPr>
          <w:rFonts w:ascii="Arial" w:hAnsi="Arial"/>
          <w:i/>
          <w:iCs/>
          <w:sz w:val="24"/>
          <w:szCs w:val="24"/>
        </w:rPr>
        <w:t xml:space="preserve"> 2021</w:t>
      </w:r>
    </w:p>
    <w:p w:rsidRPr="00E04423" w:rsidR="00BF3E4D" w:rsidP="002F2EF9" w:rsidRDefault="00BF3E4D" w14:paraId="7E9B80A9" w14:textId="77777777">
      <w:pPr>
        <w:spacing w:before="0" w:after="0"/>
        <w:jc w:val="left"/>
        <w:rPr>
          <w:rFonts w:ascii="Arial" w:hAnsi="Arial" w:cs="Arial"/>
          <w:sz w:val="20"/>
        </w:rPr>
      </w:pPr>
    </w:p>
    <w:p w:rsidR="00BF3E4D" w:rsidP="009337AC" w:rsidRDefault="00BF3E4D" w14:paraId="402CFF57" w14:textId="77777777"/>
    <w:p w:rsidR="00AB4D68" w:rsidRDefault="00AB4D68" w14:paraId="3D2B39EC" w14:textId="77777777">
      <w:pPr>
        <w:tabs>
          <w:tab w:val="clear" w:pos="432"/>
        </w:tabs>
        <w:spacing w:before="0" w:after="0"/>
        <w:ind w:firstLine="0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br w:type="page"/>
      </w:r>
    </w:p>
    <w:p w:rsidR="00AB4D68" w:rsidP="00AB4D68" w:rsidRDefault="00AB4D68" w14:paraId="1BFAC7E3" w14:textId="77777777">
      <w:pPr>
        <w:tabs>
          <w:tab w:val="clear" w:pos="432"/>
        </w:tabs>
        <w:spacing w:before="0" w:line="264" w:lineRule="auto"/>
        <w:ind w:firstLine="0"/>
        <w:rPr>
          <w:rFonts w:ascii="Arial" w:hAnsi="Arial" w:cs="Arial"/>
          <w:sz w:val="20"/>
        </w:rPr>
      </w:pPr>
    </w:p>
    <w:p w:rsidRPr="00F6432C" w:rsidR="00AB4D68" w:rsidP="00F6432C" w:rsidRDefault="00F6432C" w14:paraId="3AB4A3D1" w14:textId="4562B292">
      <w:pPr>
        <w:tabs>
          <w:tab w:val="clear" w:pos="432"/>
        </w:tabs>
        <w:spacing w:before="0" w:line="264" w:lineRule="auto"/>
        <w:ind w:firstLine="0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F6432C">
        <w:rPr>
          <w:rFonts w:ascii="Arial" w:hAnsi="Arial" w:cs="Arial"/>
          <w:b/>
          <w:bCs/>
          <w:sz w:val="28"/>
          <w:szCs w:val="28"/>
          <w:u w:val="single"/>
        </w:rPr>
        <w:t>SCRIPT FOR FIELD STAFF</w:t>
      </w:r>
    </w:p>
    <w:p w:rsidR="005A5D71" w:rsidP="00A21B2C" w:rsidRDefault="005A5D71" w14:paraId="494C7F3C" w14:textId="77777777">
      <w:pPr>
        <w:tabs>
          <w:tab w:val="clear" w:pos="432"/>
        </w:tabs>
        <w:spacing w:before="0" w:line="264" w:lineRule="auto"/>
        <w:ind w:firstLine="0"/>
        <w:rPr>
          <w:rFonts w:ascii="Arial" w:hAnsi="Arial" w:cs="Arial"/>
          <w:sz w:val="20"/>
        </w:rPr>
      </w:pPr>
    </w:p>
    <w:p w:rsidR="00F6432C" w:rsidP="005A5D71" w:rsidRDefault="005A5D71" w14:paraId="7D042AEE" w14:textId="77777777">
      <w:pPr>
        <w:pStyle w:val="QUESTIONTEXT"/>
      </w:pPr>
      <w:r>
        <w:t>Intro:   </w:t>
      </w:r>
      <w:r w:rsidR="00A11E6D">
        <w:t>Hi, my name is [name of field staff].</w:t>
      </w:r>
      <w:r>
        <w:t> </w:t>
      </w:r>
    </w:p>
    <w:p w:rsidR="005A5D71" w:rsidP="005A5D71" w:rsidRDefault="00F6432C" w14:paraId="03B20DFC" w14:textId="139E8FF6">
      <w:pPr>
        <w:pStyle w:val="QUESTIONTEXT"/>
      </w:pPr>
      <w:r>
        <w:tab/>
      </w:r>
      <w:r w:rsidR="005A5D71">
        <w:t>Your parent</w:t>
      </w:r>
      <w:r w:rsidR="00242B28">
        <w:t xml:space="preserve"> or </w:t>
      </w:r>
      <w:r w:rsidR="005A5D71">
        <w:t xml:space="preserve">guardian has given permission for you to participate in an important survey. </w:t>
      </w:r>
      <w:r w:rsidR="00A11E6D">
        <w:t xml:space="preserve">We would like you to answer a few questions about the activities you do </w:t>
      </w:r>
      <w:r w:rsidR="00204C3C">
        <w:t>after school</w:t>
      </w:r>
      <w:r w:rsidR="00A11E6D">
        <w:t>.</w:t>
      </w:r>
      <w:r w:rsidR="005A5D71">
        <w:t xml:space="preserve"> </w:t>
      </w:r>
      <w:r w:rsidR="00204C3C">
        <w:t>To learn about how you think kids should behave, we will also describe a few made-up kids and ask you what you think about them.</w:t>
      </w:r>
    </w:p>
    <w:p w:rsidR="005A5D71" w:rsidP="005A5D71" w:rsidRDefault="005A5D71" w14:paraId="60CF2515" w14:textId="4EBB12E5">
      <w:pPr>
        <w:pStyle w:val="QUESTIONTEXT"/>
      </w:pPr>
      <w:r>
        <w:t xml:space="preserve">            The survey will take about </w:t>
      </w:r>
      <w:r w:rsidR="00A11E6D">
        <w:t>1</w:t>
      </w:r>
      <w:r w:rsidR="009F68AA">
        <w:t>2</w:t>
      </w:r>
      <w:r>
        <w:t xml:space="preserve"> minutes</w:t>
      </w:r>
      <w:r w:rsidR="00A11E6D">
        <w:t xml:space="preserve"> and I will be here to answer any questions</w:t>
      </w:r>
      <w:r>
        <w:t>.</w:t>
      </w:r>
    </w:p>
    <w:p w:rsidR="005A5D71" w:rsidP="005A5D71" w:rsidRDefault="005A5D71" w14:paraId="05CE7ABD" w14:textId="77777777">
      <w:pPr>
        <w:pStyle w:val="QUESTIONTEXT"/>
      </w:pPr>
      <w:r>
        <w:t>            A few things...</w:t>
      </w:r>
    </w:p>
    <w:p w:rsidR="005A5D71" w:rsidP="005A5D71" w:rsidRDefault="00BE51B3" w14:paraId="5D474B8C" w14:textId="31FD7022">
      <w:pPr>
        <w:pStyle w:val="QUESTIONTEXT"/>
        <w:keepNext/>
        <w:numPr>
          <w:ilvl w:val="1"/>
          <w:numId w:val="33"/>
        </w:numPr>
        <w:tabs>
          <w:tab w:val="clear" w:pos="720"/>
        </w:tabs>
        <w:spacing w:before="120"/>
        <w:ind w:right="0"/>
      </w:pPr>
      <w:r>
        <w:rPr>
          <w:u w:val="single"/>
        </w:rPr>
        <w:t>You can choose whether or not to take this survey</w:t>
      </w:r>
      <w:r w:rsidR="005A5D71">
        <w:rPr>
          <w:u w:val="single"/>
        </w:rPr>
        <w:t>.</w:t>
      </w:r>
      <w:r w:rsidR="005A5D71">
        <w:t xml:space="preserve"> We're excited to hear what you think and we hope you answer as many questions as you can, but it is OK to leave a question blank if you choose not to answer it.</w:t>
      </w:r>
    </w:p>
    <w:p w:rsidR="005A5D71" w:rsidP="005A5D71" w:rsidRDefault="005A5D71" w14:paraId="132A1E1E" w14:textId="1CF6A030">
      <w:pPr>
        <w:pStyle w:val="QUESTIONTEXT"/>
        <w:keepNext/>
        <w:numPr>
          <w:ilvl w:val="1"/>
          <w:numId w:val="33"/>
        </w:numPr>
        <w:tabs>
          <w:tab w:val="clear" w:pos="720"/>
        </w:tabs>
        <w:spacing w:before="120"/>
        <w:ind w:right="0"/>
      </w:pPr>
      <w:r>
        <w:rPr>
          <w:u w:val="single"/>
        </w:rPr>
        <w:t>Your answers will be kept private.</w:t>
      </w:r>
      <w:r>
        <w:t xml:space="preserve"> Your answers will be combined with answers from other </w:t>
      </w:r>
      <w:r w:rsidR="00242B28">
        <w:t>kids</w:t>
      </w:r>
      <w:r>
        <w:t xml:space="preserve"> across the country. NO ONE will be told how you answered any of your questions. Your parents</w:t>
      </w:r>
      <w:r w:rsidR="00E02E08">
        <w:t xml:space="preserve">, </w:t>
      </w:r>
      <w:r w:rsidR="00B27173">
        <w:t>teachers</w:t>
      </w:r>
      <w:r w:rsidR="00E02E08">
        <w:t xml:space="preserve">, and principal </w:t>
      </w:r>
      <w:r>
        <w:t>will not see your answers.</w:t>
      </w:r>
    </w:p>
    <w:p w:rsidR="005A5D71" w:rsidP="005A5D71" w:rsidRDefault="005A5D71" w14:paraId="51D219B9" w14:textId="3B9D98D9">
      <w:pPr>
        <w:pStyle w:val="QUESTIONTEXT"/>
        <w:keepNext/>
        <w:numPr>
          <w:ilvl w:val="1"/>
          <w:numId w:val="33"/>
        </w:numPr>
        <w:tabs>
          <w:tab w:val="clear" w:pos="720"/>
        </w:tabs>
        <w:spacing w:before="120"/>
        <w:ind w:right="0"/>
      </w:pPr>
      <w:r>
        <w:rPr>
          <w:u w:val="single"/>
        </w:rPr>
        <w:t>There are NO wrong answers.</w:t>
      </w:r>
      <w:r>
        <w:t xml:space="preserve"> We want you to answer truthfully and as best you can. This is a chance for you to tell us what YOU think!</w:t>
      </w:r>
    </w:p>
    <w:p w:rsidR="00444DC2" w:rsidP="005A5D71" w:rsidRDefault="00444DC2" w14:paraId="59E17109" w14:textId="412FB0AF">
      <w:pPr>
        <w:pStyle w:val="QUESTIONTEXT"/>
        <w:keepNext/>
        <w:numPr>
          <w:ilvl w:val="1"/>
          <w:numId w:val="33"/>
        </w:numPr>
        <w:tabs>
          <w:tab w:val="clear" w:pos="720"/>
        </w:tabs>
        <w:spacing w:before="120"/>
        <w:ind w:right="0"/>
      </w:pPr>
      <w:r>
        <w:rPr>
          <w:u w:val="single"/>
        </w:rPr>
        <w:t>The first question asks you to think about things you did in the</w:t>
      </w:r>
      <w:r w:rsidR="009014ED">
        <w:rPr>
          <w:u w:val="single"/>
        </w:rPr>
        <w:t xml:space="preserve"> last</w:t>
      </w:r>
      <w:r>
        <w:rPr>
          <w:u w:val="single"/>
        </w:rPr>
        <w:t xml:space="preserve"> month.</w:t>
      </w:r>
      <w:r>
        <w:t xml:space="preserve"> </w:t>
      </w:r>
      <w:r w:rsidR="00DC3078">
        <w:t>When you are answering the question, think about what you did from [date one month prior to administering the survey] to today.</w:t>
      </w:r>
    </w:p>
    <w:p w:rsidR="007C1679" w:rsidP="00A21B2C" w:rsidRDefault="007C1679" w14:paraId="6A6B5A05" w14:textId="77777777">
      <w:pPr>
        <w:tabs>
          <w:tab w:val="clear" w:pos="432"/>
        </w:tabs>
        <w:spacing w:before="0" w:line="264" w:lineRule="auto"/>
        <w:ind w:firstLine="0"/>
      </w:pPr>
    </w:p>
    <w:p w:rsidRPr="007C1679" w:rsidR="00144012" w:rsidP="001E14A7" w:rsidRDefault="00144012" w14:paraId="0BA0C810" w14:textId="343CAE51">
      <w:pPr>
        <w:spacing w:before="5640"/>
        <w:ind w:firstLine="0"/>
        <w:rPr>
          <w:rFonts w:ascii="Arial" w:hAnsi="Arial" w:cs="Arial"/>
          <w:color w:val="FF0000"/>
          <w:sz w:val="20"/>
        </w:rPr>
      </w:pPr>
      <w:r w:rsidRPr="007C1679">
        <w:rPr>
          <w:rFonts w:ascii="Arial" w:hAnsi="Arial" w:cs="Arial"/>
          <w:sz w:val="20"/>
        </w:rPr>
        <w:t xml:space="preserve">If you have any questions about your rights as a research volunteer, contact HML IRB toll free at 1-202-753-5040 and reference IRB number </w:t>
      </w:r>
      <w:r w:rsidR="002621F9">
        <w:rPr>
          <w:rFonts w:ascii="Arial" w:hAnsi="Arial" w:cs="Arial"/>
          <w:sz w:val="20"/>
        </w:rPr>
        <w:t>844MATH21</w:t>
      </w:r>
      <w:r w:rsidRPr="007C1679">
        <w:rPr>
          <w:rFonts w:ascii="Arial" w:hAnsi="Arial" w:cs="Arial"/>
          <w:sz w:val="20"/>
        </w:rPr>
        <w:t>.</w:t>
      </w:r>
    </w:p>
    <w:p w:rsidRPr="009337AC" w:rsidR="007C1679" w:rsidP="00A21B2C" w:rsidRDefault="007C1679" w14:paraId="2EA3E222" w14:textId="3D88EFBC">
      <w:pPr>
        <w:tabs>
          <w:tab w:val="clear" w:pos="432"/>
        </w:tabs>
        <w:spacing w:before="0" w:line="264" w:lineRule="auto"/>
        <w:ind w:firstLine="0"/>
        <w:sectPr w:rsidRPr="009337AC" w:rsidR="007C1679" w:rsidSect="001E14A7">
          <w:headerReference w:type="default" r:id="rId13"/>
          <w:endnotePr>
            <w:numFmt w:val="decimal"/>
          </w:endnotePr>
          <w:pgSz w:w="12240" w:h="15840" w:code="1"/>
          <w:pgMar w:top="720" w:right="720" w:bottom="576" w:left="720" w:header="720" w:footer="720" w:gutter="0"/>
          <w:cols w:space="720" w:sep="1"/>
          <w:docGrid w:linePitch="326"/>
        </w:sectPr>
      </w:pPr>
    </w:p>
    <w:p w:rsidR="00196BF0" w:rsidP="001413C0" w:rsidRDefault="00196BF0" w14:paraId="3ADB7868" w14:textId="69B70883">
      <w:pPr>
        <w:tabs>
          <w:tab w:val="clear" w:pos="432"/>
        </w:tabs>
        <w:ind w:firstLine="0"/>
        <w:jc w:val="left"/>
        <w:rPr>
          <w:rFonts w:ascii="Arial" w:hAnsi="Arial" w:cs="Arial"/>
          <w:b/>
          <w:szCs w:val="24"/>
          <w:highlight w:val="green"/>
        </w:rPr>
      </w:pPr>
      <w:r w:rsidRPr="00196BF0">
        <w:rPr>
          <w:rFonts w:ascii="Arial" w:hAnsi="Arial" w:cs="Arial"/>
          <w:b/>
          <w:noProof/>
          <w:szCs w:val="24"/>
          <w:highlight w:val="green"/>
        </w:rPr>
        <w:lastRenderedPageBreak/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editId="5F2690E7" wp14:anchorId="2DCE88E5">
                <wp:simplePos x="0" y="0"/>
                <wp:positionH relativeFrom="column">
                  <wp:posOffset>60313</wp:posOffset>
                </wp:positionH>
                <wp:positionV relativeFrom="paragraph">
                  <wp:posOffset>96</wp:posOffset>
                </wp:positionV>
                <wp:extent cx="1293495" cy="568960"/>
                <wp:effectExtent l="0" t="0" r="20955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3495" cy="568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6BF0" w:rsidP="00196BF0" w:rsidRDefault="00196BF0" w14:paraId="7B94363B" w14:textId="1C81CF84">
                            <w:pPr>
                              <w:ind w:firstLine="0"/>
                              <w:jc w:val="center"/>
                            </w:pPr>
                            <w:r>
                              <w:t>Barcode lab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DCE88E5">
                <v:stroke joinstyle="miter"/>
                <v:path gradientshapeok="t" o:connecttype="rect"/>
              </v:shapetype>
              <v:shape id="Text Box 2" style="position:absolute;margin-left:4.75pt;margin-top:0;width:101.85pt;height:44.8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">
                <v:textbox>
                  <w:txbxContent>
                    <w:p w:rsidR="00196BF0" w:rsidP="00196BF0" w:rsidRDefault="00196BF0" w14:paraId="7B94363B" w14:textId="1C81CF84">
                      <w:pPr>
                        <w:ind w:firstLine="0"/>
                        <w:jc w:val="center"/>
                      </w:pPr>
                      <w:r>
                        <w:t>Barcode labe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96BF0" w:rsidP="001413C0" w:rsidRDefault="00196BF0" w14:paraId="70864B55" w14:textId="77777777">
      <w:pPr>
        <w:tabs>
          <w:tab w:val="clear" w:pos="432"/>
        </w:tabs>
        <w:ind w:firstLine="0"/>
        <w:jc w:val="left"/>
        <w:rPr>
          <w:rFonts w:ascii="Arial" w:hAnsi="Arial" w:cs="Arial"/>
          <w:b/>
          <w:szCs w:val="24"/>
          <w:highlight w:val="green"/>
        </w:rPr>
      </w:pPr>
    </w:p>
    <w:p w:rsidR="00196BF0" w:rsidP="001413C0" w:rsidRDefault="00196BF0" w14:paraId="35706F9B" w14:textId="77777777">
      <w:pPr>
        <w:tabs>
          <w:tab w:val="clear" w:pos="432"/>
        </w:tabs>
        <w:ind w:firstLine="0"/>
        <w:jc w:val="left"/>
        <w:rPr>
          <w:rFonts w:ascii="Arial" w:hAnsi="Arial" w:cs="Arial"/>
          <w:b/>
          <w:szCs w:val="24"/>
          <w:highlight w:val="green"/>
        </w:rPr>
      </w:pPr>
    </w:p>
    <w:p w:rsidR="00196BF0" w:rsidP="00196BF0" w:rsidRDefault="00196BF0" w14:paraId="1CA590BE" w14:textId="44D2EF7C">
      <w:pPr>
        <w:pStyle w:val="SECTIONHEADING"/>
      </w:pPr>
      <w:r>
        <w:t xml:space="preserve">A.  </w:t>
      </w:r>
      <w:r w:rsidR="00576652">
        <w:t>Activities after school</w:t>
      </w:r>
    </w:p>
    <w:p w:rsidRPr="00340018" w:rsidR="00906744" w:rsidP="00906744" w:rsidRDefault="00906744" w14:paraId="718B3AFA" w14:textId="6B3A4448">
      <w:pPr>
        <w:tabs>
          <w:tab w:val="clear" w:pos="432"/>
        </w:tabs>
        <w:ind w:firstLine="0"/>
        <w:jc w:val="left"/>
        <w:rPr>
          <w:rFonts w:ascii="Arial" w:hAnsi="Arial" w:cs="Arial"/>
          <w:b/>
          <w:sz w:val="20"/>
        </w:rPr>
      </w:pPr>
      <w:r w:rsidRPr="00340018">
        <w:rPr>
          <w:rFonts w:ascii="Arial" w:hAnsi="Arial" w:cs="Arial"/>
          <w:b/>
          <w:sz w:val="20"/>
        </w:rPr>
        <w:t>The following question ask</w:t>
      </w:r>
      <w:r w:rsidR="00CA5D12">
        <w:rPr>
          <w:rFonts w:ascii="Arial" w:hAnsi="Arial" w:cs="Arial"/>
          <w:b/>
          <w:sz w:val="20"/>
        </w:rPr>
        <w:t>s</w:t>
      </w:r>
      <w:r w:rsidRPr="00340018">
        <w:rPr>
          <w:rFonts w:ascii="Arial" w:hAnsi="Arial" w:cs="Arial"/>
          <w:b/>
          <w:sz w:val="20"/>
        </w:rPr>
        <w:t xml:space="preserve"> </w:t>
      </w:r>
      <w:r w:rsidRPr="00A21B2C">
        <w:rPr>
          <w:rFonts w:ascii="Arial" w:hAnsi="Arial" w:cs="Arial"/>
          <w:b/>
          <w:sz w:val="20"/>
        </w:rPr>
        <w:t xml:space="preserve">about </w:t>
      </w:r>
      <w:r w:rsidRPr="00A21B2C" w:rsidR="00CA5D12">
        <w:rPr>
          <w:rFonts w:ascii="Arial" w:hAnsi="Arial" w:cs="Arial"/>
          <w:b/>
          <w:sz w:val="20"/>
        </w:rPr>
        <w:t xml:space="preserve">your </w:t>
      </w:r>
      <w:r w:rsidRPr="00A21B2C" w:rsidR="00576652">
        <w:rPr>
          <w:rFonts w:ascii="Arial" w:hAnsi="Arial" w:cs="Arial"/>
          <w:b/>
          <w:sz w:val="20"/>
        </w:rPr>
        <w:t>activities after school</w:t>
      </w:r>
      <w:r w:rsidRPr="00A21B2C" w:rsidR="00CA5D12">
        <w:rPr>
          <w:rFonts w:ascii="Arial" w:hAnsi="Arial" w:cs="Arial"/>
          <w:b/>
          <w:sz w:val="20"/>
        </w:rPr>
        <w:t>.</w:t>
      </w:r>
    </w:p>
    <w:p w:rsidR="00906744" w:rsidP="00393D3E" w:rsidRDefault="0030072F" w14:paraId="1E73FD44" w14:textId="08CF46C2">
      <w:pPr>
        <w:pStyle w:val="QUESTIONTEXT"/>
        <w:ind w:left="547" w:hanging="547"/>
      </w:pPr>
      <w:r>
        <w:t>A1</w:t>
      </w:r>
      <w:r w:rsidRPr="00101A2F" w:rsidR="00906744">
        <w:t>.</w:t>
      </w:r>
      <w:r w:rsidR="004565F7">
        <w:tab/>
      </w:r>
      <w:r w:rsidR="00906744">
        <w:t xml:space="preserve">Thinking </w:t>
      </w:r>
      <w:r w:rsidR="0062609B">
        <w:t>about activities you d</w:t>
      </w:r>
      <w:r w:rsidR="00D20DB8">
        <w:t>id</w:t>
      </w:r>
      <w:r w:rsidR="0062609B">
        <w:t xml:space="preserve"> </w:t>
      </w:r>
      <w:r w:rsidRPr="00A21B2C" w:rsidR="0062609B">
        <w:rPr>
          <w:u w:val="single"/>
        </w:rPr>
        <w:t>after school</w:t>
      </w:r>
      <w:r w:rsidR="009014ED">
        <w:rPr>
          <w:u w:val="single"/>
        </w:rPr>
        <w:t xml:space="preserve"> in the</w:t>
      </w:r>
      <w:r w:rsidR="007D00C1">
        <w:rPr>
          <w:u w:val="single"/>
        </w:rPr>
        <w:t xml:space="preserve"> last month</w:t>
      </w:r>
      <w:r w:rsidR="00BC0A8C">
        <w:t xml:space="preserve">, </w:t>
      </w:r>
      <w:r w:rsidR="00906744">
        <w:t>how</w:t>
      </w:r>
      <w:r w:rsidR="00BC0A8C">
        <w:t xml:space="preserve"> true is each of the following for you</w:t>
      </w:r>
      <w:r w:rsidR="00906744">
        <w:t>…</w:t>
      </w:r>
    </w:p>
    <w:p w:rsidR="00906744" w:rsidP="004565F7" w:rsidRDefault="004565F7" w14:paraId="62C7EBF9" w14:textId="12DA4830">
      <w:pPr>
        <w:tabs>
          <w:tab w:val="clear" w:pos="432"/>
        </w:tabs>
        <w:ind w:left="547" w:firstLine="0"/>
        <w:jc w:val="left"/>
        <w:rPr>
          <w:rFonts w:ascii="Arial" w:hAnsi="Arial" w:cs="Arial"/>
          <w:i/>
          <w:iCs/>
          <w:sz w:val="20"/>
        </w:rPr>
      </w:pPr>
      <w:r>
        <w:rPr>
          <w:rFonts w:ascii="Arial" w:hAnsi="Arial" w:cs="Arial"/>
          <w:i/>
          <w:iCs/>
          <w:sz w:val="20"/>
        </w:rPr>
        <w:tab/>
      </w:r>
      <w:r w:rsidRPr="00340018" w:rsidR="00906744">
        <w:rPr>
          <w:rFonts w:ascii="Arial" w:hAnsi="Arial" w:cs="Arial"/>
          <w:i/>
          <w:iCs/>
          <w:sz w:val="20"/>
        </w:rPr>
        <w:t>I</w:t>
      </w:r>
      <w:r w:rsidR="00906744">
        <w:rPr>
          <w:rFonts w:ascii="Arial" w:hAnsi="Arial" w:cs="Arial"/>
          <w:i/>
          <w:iCs/>
          <w:sz w:val="20"/>
        </w:rPr>
        <w:t xml:space="preserve">f </w:t>
      </w:r>
      <w:r w:rsidR="00BC0A8C">
        <w:rPr>
          <w:rFonts w:ascii="Arial" w:hAnsi="Arial" w:cs="Arial"/>
          <w:i/>
          <w:iCs/>
          <w:sz w:val="20"/>
        </w:rPr>
        <w:t>it’s hard for you to make up your mind, take your best guess. There is no right or wrong answer</w:t>
      </w:r>
      <w:r w:rsidRPr="00340018" w:rsidR="00906744">
        <w:rPr>
          <w:rFonts w:ascii="Arial" w:hAnsi="Arial" w:cs="Arial"/>
          <w:i/>
          <w:iCs/>
          <w:sz w:val="20"/>
        </w:rPr>
        <w:t>.</w:t>
      </w:r>
    </w:p>
    <w:p w:rsidRPr="00DB466A" w:rsidR="00DB466A" w:rsidP="00DB466A" w:rsidRDefault="00DB466A" w14:paraId="017FA8B8" w14:textId="77777777">
      <w:pPr>
        <w:widowControl w:val="0"/>
        <w:tabs>
          <w:tab w:val="clear" w:pos="432"/>
        </w:tabs>
        <w:autoSpaceDE w:val="0"/>
        <w:autoSpaceDN w:val="0"/>
        <w:spacing w:before="121" w:after="0"/>
        <w:ind w:left="532" w:firstLine="0"/>
        <w:jc w:val="left"/>
        <w:rPr>
          <w:rFonts w:ascii="Arial" w:hAnsi="Arial" w:eastAsia="Arial" w:cs="Arial"/>
          <w:b/>
          <w:bCs/>
          <w:color w:val="C00000"/>
          <w:sz w:val="20"/>
        </w:rPr>
      </w:pPr>
      <w:r w:rsidRPr="00DB466A">
        <w:rPr>
          <w:rFonts w:ascii="Arial" w:hAnsi="Arial" w:eastAsia="Arial" w:cs="Arial"/>
          <w:b/>
          <w:bCs/>
          <w:color w:val="C00000"/>
          <w:sz w:val="20"/>
          <w:u w:val="single" w:color="C0504D"/>
        </w:rPr>
        <w:t>SSIS Social and Emotional Learning Brief Scales (SSIS SEL</w:t>
      </w:r>
      <w:r w:rsidRPr="00DB466A">
        <w:rPr>
          <w:rFonts w:ascii="Arial" w:hAnsi="Arial" w:eastAsia="Arial" w:cs="Arial"/>
          <w:bCs/>
          <w:i/>
          <w:color w:val="C00000"/>
          <w:sz w:val="20"/>
          <w:u w:val="single" w:color="C0504D"/>
        </w:rPr>
        <w:t>b</w:t>
      </w:r>
      <w:r w:rsidRPr="00DB466A">
        <w:rPr>
          <w:rFonts w:ascii="Arial" w:hAnsi="Arial" w:eastAsia="Arial" w:cs="Arial"/>
          <w:b/>
          <w:bCs/>
          <w:color w:val="C00000"/>
          <w:sz w:val="20"/>
          <w:u w:val="single" w:color="C0504D"/>
        </w:rPr>
        <w:t>; Elliott et al. 2020; 20 items)</w:t>
      </w:r>
    </w:p>
    <w:p w:rsidRPr="001A4513" w:rsidR="00BC0A8C" w:rsidP="00DB466A" w:rsidRDefault="00DB466A" w14:paraId="5464FBE2" w14:textId="2A2FDFAA">
      <w:pPr>
        <w:widowControl w:val="0"/>
        <w:tabs>
          <w:tab w:val="clear" w:pos="432"/>
        </w:tabs>
        <w:autoSpaceDE w:val="0"/>
        <w:autoSpaceDN w:val="0"/>
        <w:spacing w:before="118" w:after="0"/>
        <w:ind w:left="432" w:right="432" w:firstLine="0"/>
        <w:jc w:val="left"/>
        <w:rPr>
          <w:rFonts w:ascii="Arial" w:hAnsi="Arial" w:eastAsia="Arial" w:cs="Arial"/>
          <w:color w:val="C00000"/>
          <w:sz w:val="20"/>
        </w:rPr>
      </w:pPr>
      <w:r w:rsidRPr="00DB466A">
        <w:rPr>
          <w:rFonts w:ascii="Arial" w:hAnsi="Arial" w:eastAsia="Arial" w:cs="Arial"/>
          <w:color w:val="C00000"/>
          <w:sz w:val="20"/>
        </w:rPr>
        <w:t>This question will have 20 additional items. These items will consist of all 20 items in the SSIS SEL</w:t>
      </w:r>
      <w:r w:rsidRPr="00DB466A">
        <w:rPr>
          <w:rFonts w:ascii="Arial" w:hAnsi="Arial" w:eastAsia="Arial" w:cs="Arial"/>
          <w:i/>
          <w:color w:val="C00000"/>
          <w:sz w:val="20"/>
        </w:rPr>
        <w:t>b</w:t>
      </w:r>
      <w:r w:rsidRPr="00DB466A">
        <w:rPr>
          <w:rFonts w:ascii="Arial" w:hAnsi="Arial" w:eastAsia="Arial" w:cs="Arial"/>
          <w:color w:val="C00000"/>
          <w:sz w:val="20"/>
        </w:rPr>
        <w:t xml:space="preserve">—Student 3-12 assessment. The items will ask students to self-report behaviors that reflect their social and emotional skills. For each item, they will select how true it is that they display each behavior (not true, a little true, mostly true, or very true). The SSIS </w:t>
      </w:r>
      <w:r w:rsidRPr="00DB466A">
        <w:rPr>
          <w:rFonts w:ascii="Arial" w:hAnsi="Arial" w:eastAsia="Arial" w:cs="Arial"/>
          <w:color w:val="C00000"/>
          <w:spacing w:val="3"/>
          <w:sz w:val="20"/>
        </w:rPr>
        <w:t>SEL</w:t>
      </w:r>
      <w:r w:rsidRPr="00DB466A">
        <w:rPr>
          <w:rFonts w:ascii="Arial" w:hAnsi="Arial" w:eastAsia="Arial" w:cs="Arial"/>
          <w:i/>
          <w:color w:val="C00000"/>
          <w:spacing w:val="3"/>
          <w:sz w:val="20"/>
        </w:rPr>
        <w:t>b</w:t>
      </w:r>
      <w:r w:rsidRPr="00DB466A">
        <w:rPr>
          <w:rFonts w:ascii="Arial" w:hAnsi="Arial" w:eastAsia="Arial" w:cs="Arial"/>
          <w:i/>
          <w:color w:val="C00000"/>
          <w:spacing w:val="-31"/>
          <w:sz w:val="20"/>
        </w:rPr>
        <w:t xml:space="preserve"> </w:t>
      </w:r>
      <w:r w:rsidRPr="00DB466A">
        <w:rPr>
          <w:rFonts w:ascii="Arial" w:hAnsi="Arial" w:eastAsia="Arial" w:cs="Arial"/>
          <w:color w:val="C00000"/>
          <w:sz w:val="20"/>
        </w:rPr>
        <w:t>is proprietary.</w:t>
      </w:r>
    </w:p>
    <w:tbl>
      <w:tblPr>
        <w:tblW w:w="5000" w:type="pct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03"/>
        <w:gridCol w:w="1099"/>
        <w:gridCol w:w="1099"/>
        <w:gridCol w:w="1099"/>
        <w:gridCol w:w="1095"/>
      </w:tblGrid>
      <w:tr w:rsidRPr="00082B72" w:rsidR="008F2FD8" w:rsidTr="00393D3E" w14:paraId="5B537D80" w14:textId="77777777">
        <w:trPr>
          <w:trHeight w:val="489"/>
        </w:trPr>
        <w:tc>
          <w:tcPr>
            <w:tcW w:w="2966" w:type="pct"/>
            <w:tcBorders>
              <w:top w:val="nil"/>
              <w:left w:val="nil"/>
              <w:bottom w:val="nil"/>
            </w:tcBorders>
          </w:tcPr>
          <w:p w:rsidRPr="00082B72" w:rsidR="008F2FD8" w:rsidP="008F2FD8" w:rsidRDefault="008F2FD8" w14:paraId="006B6CE1" w14:textId="77777777">
            <w:pPr>
              <w:pStyle w:val="TableParagraph"/>
              <w:spacing w:line="292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9" w:type="pct"/>
            <w:tcBorders>
              <w:bottom w:val="single" w:color="000000" w:sz="4" w:space="0"/>
            </w:tcBorders>
          </w:tcPr>
          <w:p w:rsidRPr="00082B72" w:rsidR="00296845" w:rsidP="00296845" w:rsidRDefault="00322DCC" w14:paraId="54755411" w14:textId="0DAC49AE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NOT</w:t>
            </w:r>
          </w:p>
          <w:p w:rsidRPr="00082B72" w:rsidR="008F2FD8" w:rsidP="00296845" w:rsidRDefault="00296845" w14:paraId="343C9E39" w14:textId="5673D6FE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T</w:t>
            </w:r>
            <w:r w:rsidRPr="00082B72" w:rsidR="00322DCC">
              <w:rPr>
                <w:rFonts w:ascii="Arial" w:hAnsi="Arial" w:cs="Arial"/>
                <w:sz w:val="20"/>
                <w:szCs w:val="20"/>
              </w:rPr>
              <w:t>rue</w:t>
            </w:r>
          </w:p>
        </w:tc>
        <w:tc>
          <w:tcPr>
            <w:tcW w:w="509" w:type="pct"/>
            <w:tcBorders>
              <w:bottom w:val="single" w:color="000000" w:sz="4" w:space="0"/>
            </w:tcBorders>
          </w:tcPr>
          <w:p w:rsidRPr="00082B72" w:rsidR="00296845" w:rsidP="00296845" w:rsidRDefault="00322DCC" w14:paraId="44897228" w14:textId="4022EB91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A LITTLE</w:t>
            </w:r>
            <w:r w:rsidRPr="00082B72" w:rsidR="0029684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Pr="00082B72" w:rsidR="008F2FD8" w:rsidP="00296845" w:rsidRDefault="00322DCC" w14:paraId="148ECA2D" w14:textId="14EE8D30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True</w:t>
            </w:r>
          </w:p>
        </w:tc>
        <w:tc>
          <w:tcPr>
            <w:tcW w:w="509" w:type="pct"/>
            <w:tcBorders>
              <w:bottom w:val="single" w:color="000000" w:sz="4" w:space="0"/>
            </w:tcBorders>
          </w:tcPr>
          <w:p w:rsidRPr="00082B72" w:rsidR="00296845" w:rsidP="00296845" w:rsidRDefault="00322DCC" w14:paraId="4B54D3AB" w14:textId="04AF70B0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MOSTLY</w:t>
            </w:r>
          </w:p>
          <w:p w:rsidRPr="00082B72" w:rsidR="008F2FD8" w:rsidP="00296845" w:rsidRDefault="00296845" w14:paraId="44EEDAAE" w14:textId="79B20403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T</w:t>
            </w:r>
            <w:r w:rsidRPr="00082B72" w:rsidR="00322DCC">
              <w:rPr>
                <w:rFonts w:ascii="Arial" w:hAnsi="Arial" w:cs="Arial"/>
                <w:sz w:val="20"/>
                <w:szCs w:val="20"/>
              </w:rPr>
              <w:t>rue</w:t>
            </w:r>
          </w:p>
        </w:tc>
        <w:tc>
          <w:tcPr>
            <w:tcW w:w="509" w:type="pct"/>
            <w:tcBorders>
              <w:bottom w:val="single" w:color="000000" w:sz="4" w:space="0"/>
            </w:tcBorders>
          </w:tcPr>
          <w:p w:rsidRPr="00082B72" w:rsidR="00296845" w:rsidP="00296845" w:rsidRDefault="00322DCC" w14:paraId="5348AB80" w14:textId="3AB72D9D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VERY</w:t>
            </w:r>
            <w:r w:rsidRPr="00082B72" w:rsidR="0029684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Pr="00082B72" w:rsidR="008F2FD8" w:rsidP="00296845" w:rsidRDefault="00296845" w14:paraId="1A481B7E" w14:textId="483AC9F8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T</w:t>
            </w:r>
            <w:r w:rsidRPr="00082B72" w:rsidR="00322DCC">
              <w:rPr>
                <w:rFonts w:ascii="Arial" w:hAnsi="Arial" w:cs="Arial"/>
                <w:sz w:val="20"/>
                <w:szCs w:val="20"/>
              </w:rPr>
              <w:t>rue</w:t>
            </w:r>
          </w:p>
        </w:tc>
      </w:tr>
      <w:tr w:rsidRPr="00082B72" w:rsidR="008F2FD8" w:rsidTr="00393D3E" w14:paraId="3C9F08C5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6230AB" w14:paraId="45ADBFC4" w14:textId="2B129B9E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single" w:color="000000" w:sz="4" w:space="0"/>
              <w:left w:val="single" w:color="000000" w:sz="4" w:space="0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8F2FD8" w14:paraId="1F853E43" w14:textId="57FBE952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55B250A1" w14:textId="01EA3823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34CC047C" w14:textId="331A6A32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single" w:color="000000" w:sz="4" w:space="0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296845" w14:paraId="35A2ABA1" w14:textId="1112ABC5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1D0EDBBB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6230AB" w14:paraId="3B5509FE" w14:textId="6D6156B3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6975BE66" w14:textId="7975322D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6516424B" w14:textId="243EBB4F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21FA1F06" w14:textId="3FF3A7D9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296845" w14:paraId="486D1D6E" w14:textId="2D6F8ED7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3D7A30EF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6230AB" w14:paraId="33AADF51" w14:textId="7517005D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5D2F03E7" w14:textId="2012EB53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6FB5A250" w14:textId="35933241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2620B865" w14:textId="68C803D0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296845" w14:paraId="3D45E54B" w14:textId="6CD33AC3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21C60DB7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6230AB" w14:paraId="7D7B93EE" w14:textId="2DC0A5E5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3B8D9AEB" w14:textId="10DA961D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427CFFEA" w14:textId="29C84021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507285FB" w14:textId="20527F6E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296845" w14:paraId="08E70561" w14:textId="7C00E02C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1CEA221A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6230AB" w14:paraId="60FE6C8E" w14:textId="0465620E">
            <w:pPr>
              <w:pStyle w:val="TableParagraph"/>
              <w:numPr>
                <w:ilvl w:val="0"/>
                <w:numId w:val="29"/>
              </w:numPr>
              <w:spacing w:before="10" w:after="10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3C7D6238" w14:textId="2CBD8A89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312DDA48" w14:textId="298B1CA9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471BD120" w14:textId="52154F24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296845" w14:paraId="1B97782D" w14:textId="7D7A80F3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2A4078" w:rsidTr="00393D3E" w14:paraId="30391CF7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2A4078" w:rsidP="001E14A7" w:rsidRDefault="002A4078" w14:paraId="74A58400" w14:textId="047AE91C">
            <w:pPr>
              <w:pStyle w:val="TableParagraph"/>
              <w:numPr>
                <w:ilvl w:val="0"/>
                <w:numId w:val="29"/>
              </w:numPr>
              <w:spacing w:before="10" w:after="10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I stay focused on the same goal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auto"/>
            <w:vAlign w:val="bottom"/>
          </w:tcPr>
          <w:p w:rsidRPr="00082B72" w:rsidR="002A4078" w:rsidP="001E14A7" w:rsidRDefault="002A4078" w14:paraId="0CC5DCFA" w14:textId="13D7D972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2A4078" w:rsidP="001E14A7" w:rsidRDefault="002A4078" w14:paraId="1DBB28BB" w14:textId="695F2249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2A4078" w:rsidP="001E14A7" w:rsidRDefault="002A4078" w14:paraId="30165378" w14:textId="4E13896E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2A4078" w:rsidP="001E14A7" w:rsidRDefault="002A4078" w14:paraId="638CEBA6" w14:textId="70FDF2E2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34CACC84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6230AB" w14:paraId="57620F1E" w14:textId="3942E18B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5CA613D9" w14:textId="7E7885DA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6A545840" w14:textId="38B035E0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40CA8915" w14:textId="0CBF79E7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296845" w14:paraId="67EAC66A" w14:textId="56B74D01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6272D09E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6230AB" w14:paraId="2B8B9FE6" w14:textId="7F9BEFEC">
            <w:pPr>
              <w:pStyle w:val="TableParagraph"/>
              <w:numPr>
                <w:ilvl w:val="0"/>
                <w:numId w:val="29"/>
              </w:numPr>
              <w:spacing w:before="10" w:after="10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1BD2C735" w14:textId="70B40576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00310D8E" w14:textId="5FA3E28B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74E1B721" w14:textId="20437CB8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296845" w14:paraId="2681F3CD" w14:textId="234A5720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06A55236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6230AB" w14:paraId="2739415F" w14:textId="6CD1F62A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7A0FC25B" w14:textId="45427714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49A00582" w14:textId="32E8CAC6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1B002E29" w14:textId="5E448BDE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296845" w14:paraId="5A8DA2A4" w14:textId="13F4765B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7258CF30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6230AB" w14:paraId="7AC42F23" w14:textId="52A313ED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30A6F0CB" w14:textId="21DF13CF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0F7056DE" w14:textId="24AC205E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63C14230" w14:textId="5EBE7D04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296845" w14:paraId="535155E3" w14:textId="7A59A124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6A400D62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6230AB" w14:paraId="36410816" w14:textId="3F66D47A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6C582A3C" w14:textId="0607A200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0D593EA7" w14:textId="57E96A99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33C55413" w14:textId="78098DB9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296845" w14:paraId="77E012D9" w14:textId="378E90BE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2A4078" w:rsidTr="00393D3E" w14:paraId="32CF5A74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2A4078" w:rsidP="001E14A7" w:rsidRDefault="002A4078" w14:paraId="572FE059" w14:textId="08E836BA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If I fail to reach an important goal, I try again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auto"/>
            <w:vAlign w:val="bottom"/>
          </w:tcPr>
          <w:p w:rsidRPr="00082B72" w:rsidR="002A4078" w:rsidP="001E14A7" w:rsidRDefault="002A4078" w14:paraId="62BEA779" w14:textId="5ABDA4EF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2A4078" w:rsidP="001E14A7" w:rsidRDefault="002A4078" w14:paraId="472BB170" w14:textId="01B34209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2A4078" w:rsidP="001E14A7" w:rsidRDefault="002A4078" w14:paraId="7242DF6A" w14:textId="5E8C2A89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2A4078" w:rsidP="001E14A7" w:rsidRDefault="002A4078" w14:paraId="0A81DB86" w14:textId="595BAA7B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53C70234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082B72" w14:paraId="77E6C637" w14:textId="6BD7EDF9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30FFE4D1" w14:textId="6DDE9D82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63F9F2E0" w14:textId="39EC1517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06E76A1F" w14:textId="1F3D27E9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296845" w14:paraId="6B4F1434" w14:textId="5BED17DB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5B25E607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082B72" w14:paraId="36DFD965" w14:textId="2D211A5E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0AD775CA" w14:textId="104D7752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06CE796A" w14:textId="42801E31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3A147F5F" w14:textId="7142E4C9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296845" w14:paraId="44A3CE15" w14:textId="063EA90A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26F4CA37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082B72" w14:paraId="247429EE" w14:textId="25C3FA27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76636CCD" w14:textId="06E73845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5F51F533" w14:textId="5651F2EA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663881C3" w14:textId="6026DE60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296845" w14:paraId="177963C2" w14:textId="1A521A1E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73DDA636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082B72" w14:paraId="1838431A" w14:textId="75392D1A">
            <w:pPr>
              <w:pStyle w:val="TableParagraph"/>
              <w:numPr>
                <w:ilvl w:val="0"/>
                <w:numId w:val="29"/>
              </w:numPr>
              <w:spacing w:before="10" w:after="10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0541DD5F" w14:textId="6F665A5F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4AD63FBB" w14:textId="308BFE88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1857C7F2" w14:textId="298BCC5C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296845" w14:paraId="41730041" w14:textId="2E39F78A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70B8C5FB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082B72" w14:paraId="075C977E" w14:textId="62C81A24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06B458A6" w14:textId="44A5EE44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4FB98C14" w14:textId="4B3DEAC7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1C3FC8D0" w14:textId="4378D865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296845" w14:paraId="062C68AF" w14:textId="5DF1B2BC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2A4078" w:rsidTr="00393D3E" w14:paraId="39E10C57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2A4078" w:rsidP="001E14A7" w:rsidRDefault="002A4078" w14:paraId="683C11F2" w14:textId="751FBABA">
            <w:pPr>
              <w:pStyle w:val="TableParagraph"/>
              <w:numPr>
                <w:ilvl w:val="0"/>
                <w:numId w:val="29"/>
              </w:numPr>
              <w:spacing w:before="10" w:after="10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 xml:space="preserve">When I’m working on a project that matters </w:t>
            </w:r>
            <w:r w:rsidRPr="00082B72" w:rsidR="00263576">
              <w:rPr>
                <w:rFonts w:ascii="Arial" w:hAnsi="Arial" w:cs="Arial"/>
                <w:sz w:val="20"/>
                <w:szCs w:val="20"/>
              </w:rPr>
              <w:t xml:space="preserve">a lot </w:t>
            </w:r>
            <w:r w:rsidRPr="00082B72">
              <w:rPr>
                <w:rFonts w:ascii="Arial" w:hAnsi="Arial" w:cs="Arial"/>
                <w:sz w:val="20"/>
                <w:szCs w:val="20"/>
              </w:rPr>
              <w:t>to me, I can stay focused when there are a lot of distractions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auto"/>
            <w:vAlign w:val="bottom"/>
          </w:tcPr>
          <w:p w:rsidRPr="00082B72" w:rsidR="002A4078" w:rsidP="001E14A7" w:rsidRDefault="002A4078" w14:paraId="6389644E" w14:textId="386D3958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2A4078" w:rsidP="001E14A7" w:rsidRDefault="002A4078" w14:paraId="28D9EAB1" w14:textId="54F8FBE1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2A4078" w:rsidP="001E14A7" w:rsidRDefault="002A4078" w14:paraId="4B0D406C" w14:textId="4248A0FC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2A4078" w:rsidP="001E14A7" w:rsidRDefault="002A4078" w14:paraId="566D4AF2" w14:textId="2CA81D8E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32195A93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082B72" w14:paraId="6461C85E" w14:textId="211A5858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2CD07A66" w14:textId="2CB27501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54F45499" w14:textId="2EC2E8DB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3C5E5E9A" w14:textId="0FAE6CA2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296845" w14:paraId="1650BAC2" w14:textId="3B5B4C61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79E5BAD0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082B72" w14:paraId="585639A0" w14:textId="2330CED6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03E58973" w14:textId="553F7A15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17D6ABDD" w14:textId="6BB3BF4F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218C01C6" w14:textId="523D9A85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296845" w14:paraId="7EED8A76" w14:textId="2AB7FB9E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3B9A49F8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082B72" w14:paraId="1D62E44C" w14:textId="264C3268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42D15E6D" w14:textId="7F3B65D8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75204FD0" w14:textId="5CADCFDD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1E14A7" w:rsidRDefault="00296845" w14:paraId="73A2E50E" w14:textId="2CCB41B0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296845" w14:paraId="75DD0874" w14:textId="3E0DF2F0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79A8D419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082B72" w14:paraId="13299242" w14:textId="77C02DFB">
            <w:pPr>
              <w:pStyle w:val="TableParagraph"/>
              <w:numPr>
                <w:ilvl w:val="0"/>
                <w:numId w:val="29"/>
              </w:numPr>
              <w:spacing w:before="10" w:after="10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696430A2" w14:textId="24BF1717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43AAB029" w14:textId="3428DCBA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082B72" w:rsidR="008F2FD8" w:rsidP="001E14A7" w:rsidRDefault="00296845" w14:paraId="0634F1A9" w14:textId="2D08EE03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8F2FD8" w:rsidP="001E14A7" w:rsidRDefault="00296845" w14:paraId="3CDCB216" w14:textId="543EE6FC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8F2FD8" w:rsidTr="00393D3E" w14:paraId="23FB0C85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1E14A7" w:rsidRDefault="00082B72" w14:paraId="43688FF4" w14:textId="267203E0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REDACTED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393D3E" w:rsidRDefault="00296845" w14:paraId="60CC5EA1" w14:textId="51E59E81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before="35" w:after="35"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393D3E" w:rsidRDefault="00296845" w14:paraId="1B571ED5" w14:textId="27B966DC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before="35" w:after="35"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ADADA"/>
            <w:vAlign w:val="bottom"/>
          </w:tcPr>
          <w:p w:rsidRPr="00082B72" w:rsidR="008F2FD8" w:rsidP="00393D3E" w:rsidRDefault="00296845" w14:paraId="7846A1C6" w14:textId="7455E01A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before="35" w:after="35"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DADADA"/>
            <w:vAlign w:val="bottom"/>
          </w:tcPr>
          <w:p w:rsidRPr="00082B72" w:rsidR="008F2FD8" w:rsidP="00393D3E" w:rsidRDefault="00296845" w14:paraId="1D676E31" w14:textId="0E39D401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before="35" w:after="35" w:line="268" w:lineRule="exact"/>
              <w:jc w:val="center"/>
              <w:rPr>
                <w:sz w:val="20"/>
                <w:szCs w:val="20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  <w:tr w:rsidRPr="00082B72" w:rsidR="002A4078" w:rsidTr="00393D3E" w14:paraId="2B9E2A4A" w14:textId="77777777">
        <w:tc>
          <w:tcPr>
            <w:tcW w:w="2966" w:type="pct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082B72" w:rsidR="002A4078" w:rsidP="001E14A7" w:rsidRDefault="002A4078" w14:paraId="137BEC0C" w14:textId="10B3748A">
            <w:pPr>
              <w:pStyle w:val="TableParagraph"/>
              <w:numPr>
                <w:ilvl w:val="0"/>
                <w:numId w:val="29"/>
              </w:numPr>
              <w:spacing w:before="10" w:after="10" w:line="292" w:lineRule="exact"/>
              <w:rPr>
                <w:rFonts w:ascii="Arial" w:hAnsi="Arial" w:cs="Arial"/>
                <w:sz w:val="20"/>
                <w:szCs w:val="20"/>
              </w:rPr>
            </w:pPr>
            <w:r w:rsidRPr="00082B72">
              <w:rPr>
                <w:rFonts w:ascii="Arial" w:hAnsi="Arial" w:cs="Arial"/>
                <w:sz w:val="20"/>
                <w:szCs w:val="20"/>
              </w:rPr>
              <w:t>If I have a problem working towards an important goal, I can keep working</w:t>
            </w:r>
          </w:p>
        </w:tc>
        <w:tc>
          <w:tcPr>
            <w:tcW w:w="509" w:type="pct"/>
            <w:tcBorders>
              <w:top w:val="nil"/>
              <w:left w:val="single" w:color="000000" w:sz="4" w:space="0"/>
              <w:bottom w:val="single" w:color="000000" w:sz="4" w:space="0"/>
              <w:right w:val="nil"/>
            </w:tcBorders>
            <w:shd w:val="clear" w:color="auto" w:fill="auto"/>
            <w:vAlign w:val="bottom"/>
          </w:tcPr>
          <w:p w:rsidRPr="00082B72" w:rsidR="002A4078" w:rsidP="00393D3E" w:rsidRDefault="002A4078" w14:paraId="141B3252" w14:textId="513DBA9C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before="35" w:after="35"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1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vAlign w:val="bottom"/>
          </w:tcPr>
          <w:p w:rsidRPr="00082B72" w:rsidR="002A4078" w:rsidP="00393D3E" w:rsidRDefault="002A4078" w14:paraId="726642D6" w14:textId="6EE3D1D0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before="35" w:after="35"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2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vAlign w:val="bottom"/>
          </w:tcPr>
          <w:p w:rsidRPr="00082B72" w:rsidR="002A4078" w:rsidP="00393D3E" w:rsidRDefault="002A4078" w14:paraId="581EFDC8" w14:textId="7754CDDE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before="35" w:after="35"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3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509" w:type="pct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bottom"/>
          </w:tcPr>
          <w:p w:rsidRPr="00082B72" w:rsidR="002A4078" w:rsidP="00393D3E" w:rsidRDefault="002A4078" w14:paraId="37FACD2E" w14:textId="4882A781">
            <w:pPr>
              <w:pStyle w:val="TableParagraph"/>
              <w:tabs>
                <w:tab w:val="left" w:pos="837"/>
                <w:tab w:val="left" w:pos="1764"/>
                <w:tab w:val="left" w:pos="2519"/>
              </w:tabs>
              <w:spacing w:before="35" w:after="35" w:line="268" w:lineRule="exact"/>
              <w:jc w:val="center"/>
              <w:rPr>
                <w:sz w:val="20"/>
                <w:szCs w:val="20"/>
                <w:vertAlign w:val="superscript"/>
              </w:rPr>
            </w:pPr>
            <w:r w:rsidRPr="00082B72">
              <w:rPr>
                <w:sz w:val="20"/>
                <w:szCs w:val="20"/>
                <w:vertAlign w:val="superscript"/>
              </w:rPr>
              <w:t xml:space="preserve">4 </w:t>
            </w:r>
            <w:r w:rsidRPr="00082B72">
              <w:rPr>
                <w:sz w:val="20"/>
                <w:szCs w:val="20"/>
              </w:rPr>
              <w:sym w:font="Webdings" w:char="F063"/>
            </w:r>
          </w:p>
        </w:tc>
      </w:tr>
    </w:tbl>
    <w:p w:rsidR="001E14A7" w:rsidP="00D373AE" w:rsidRDefault="001E14A7" w14:paraId="7171AA12" w14:textId="77777777">
      <w:pPr>
        <w:ind w:firstLine="0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br w:type="page"/>
      </w:r>
    </w:p>
    <w:p w:rsidR="001E14A7" w:rsidP="001E14A7" w:rsidRDefault="001E14A7" w14:paraId="3096720C" w14:textId="0F921D08">
      <w:pPr>
        <w:pStyle w:val="SECTIONHEADING"/>
      </w:pPr>
      <w:r>
        <w:lastRenderedPageBreak/>
        <w:t xml:space="preserve">B. Understanding and </w:t>
      </w:r>
      <w:r w:rsidR="00183C97">
        <w:t>controlling</w:t>
      </w:r>
      <w:r>
        <w:t xml:space="preserve"> feelings</w:t>
      </w:r>
    </w:p>
    <w:p w:rsidRPr="00A149FC" w:rsidR="00D373AE" w:rsidP="00D373AE" w:rsidRDefault="00D373AE" w14:paraId="767A68B9" w14:textId="35F0C992">
      <w:pPr>
        <w:ind w:firstLine="0"/>
        <w:rPr>
          <w:rFonts w:ascii="Arial" w:hAnsi="Arial" w:cs="Arial"/>
          <w:sz w:val="20"/>
        </w:rPr>
      </w:pPr>
      <w:r w:rsidRPr="00A149FC">
        <w:rPr>
          <w:rFonts w:ascii="Arial" w:hAnsi="Arial" w:cs="Arial"/>
          <w:b/>
          <w:bCs/>
          <w:sz w:val="20"/>
        </w:rPr>
        <w:t xml:space="preserve">INSTRUCTIONS: </w:t>
      </w:r>
      <w:r w:rsidRPr="00A149FC">
        <w:rPr>
          <w:rFonts w:ascii="Arial" w:hAnsi="Arial" w:cs="Arial"/>
          <w:sz w:val="20"/>
        </w:rPr>
        <w:t xml:space="preserve">You will </w:t>
      </w:r>
      <w:r w:rsidR="00FA10BB">
        <w:rPr>
          <w:rFonts w:ascii="Arial" w:hAnsi="Arial" w:cs="Arial"/>
          <w:sz w:val="20"/>
        </w:rPr>
        <w:t xml:space="preserve">now </w:t>
      </w:r>
      <w:r w:rsidRPr="00A149FC">
        <w:rPr>
          <w:rFonts w:ascii="Arial" w:hAnsi="Arial" w:cs="Arial"/>
          <w:sz w:val="20"/>
        </w:rPr>
        <w:t xml:space="preserve">read about two made-up kids. We will ask you how well you think they can </w:t>
      </w:r>
      <w:r w:rsidR="002512C0">
        <w:rPr>
          <w:rFonts w:ascii="Arial" w:hAnsi="Arial" w:cs="Arial"/>
          <w:sz w:val="20"/>
        </w:rPr>
        <w:t>control</w:t>
      </w:r>
      <w:r w:rsidRPr="00A149FC">
        <w:rPr>
          <w:rFonts w:ascii="Arial" w:hAnsi="Arial" w:cs="Arial"/>
          <w:sz w:val="20"/>
        </w:rPr>
        <w:t xml:space="preserve"> their feelings. </w:t>
      </w:r>
    </w:p>
    <w:p w:rsidR="00D373AE" w:rsidP="00D373AE" w:rsidRDefault="00C16AE8" w14:paraId="37A03BF2" w14:textId="5696E499">
      <w:pPr>
        <w:ind w:firstLine="0"/>
        <w:rPr>
          <w:rFonts w:ascii="Arial" w:hAnsi="Arial" w:cs="Arial"/>
          <w:b/>
          <w:bCs/>
          <w:i/>
          <w:iCs/>
          <w:sz w:val="20"/>
        </w:rPr>
      </w:pPr>
      <w:r>
        <w:rPr>
          <w:rFonts w:ascii="Arial" w:hAnsi="Arial" w:cs="Arial"/>
          <w:i/>
          <w:iCs/>
          <w:sz w:val="20"/>
        </w:rPr>
        <w:tab/>
      </w:r>
      <w:r w:rsidRPr="00032CE2" w:rsidR="00D373AE">
        <w:rPr>
          <w:rFonts w:ascii="Arial" w:hAnsi="Arial" w:cs="Arial"/>
          <w:b/>
          <w:bCs/>
          <w:i/>
          <w:iCs/>
          <w:sz w:val="20"/>
        </w:rPr>
        <w:t xml:space="preserve">Please choose a </w:t>
      </w:r>
      <w:r w:rsidRPr="00032CE2" w:rsidR="00D373AE">
        <w:rPr>
          <w:rFonts w:ascii="Arial" w:hAnsi="Arial" w:cs="Arial"/>
          <w:b/>
          <w:bCs/>
          <w:i/>
          <w:iCs/>
          <w:sz w:val="20"/>
          <w:u w:val="single"/>
        </w:rPr>
        <w:t>different</w:t>
      </w:r>
      <w:r w:rsidRPr="00032CE2" w:rsidR="00D373AE">
        <w:rPr>
          <w:rFonts w:ascii="Arial" w:hAnsi="Arial" w:cs="Arial"/>
          <w:b/>
          <w:bCs/>
          <w:i/>
          <w:iCs/>
          <w:sz w:val="20"/>
        </w:rPr>
        <w:t xml:space="preserve"> answer for each kid.</w:t>
      </w:r>
    </w:p>
    <w:p w:rsidRPr="00032CE2" w:rsidR="0010605B" w:rsidP="00D373AE" w:rsidRDefault="0010605B" w14:paraId="75CCA1A3" w14:textId="77777777">
      <w:pPr>
        <w:ind w:firstLine="0"/>
        <w:rPr>
          <w:rFonts w:ascii="Arial" w:hAnsi="Arial" w:cs="Arial"/>
          <w:b/>
          <w:bCs/>
          <w:i/>
          <w:iCs/>
          <w:sz w:val="20"/>
        </w:rPr>
      </w:pPr>
    </w:p>
    <w:p w:rsidR="00D373AE" w:rsidP="00F521E1" w:rsidRDefault="00D373AE" w14:paraId="798132F0" w14:textId="1DAB96DF">
      <w:pPr>
        <w:pStyle w:val="QUESTIONTEXT"/>
        <w:ind w:left="547" w:hanging="547"/>
      </w:pPr>
      <w:r w:rsidRPr="00A149FC">
        <w:t>B1.</w:t>
      </w:r>
      <w:r w:rsidR="00C16AE8">
        <w:tab/>
      </w:r>
      <w:r w:rsidRPr="002512C0">
        <w:rPr>
          <w:b w:val="0"/>
          <w:bCs/>
        </w:rPr>
        <w:t xml:space="preserve">Sometimes </w:t>
      </w:r>
      <w:r w:rsidRPr="002512C0" w:rsidR="0009692C">
        <w:rPr>
          <w:b w:val="0"/>
          <w:bCs/>
        </w:rPr>
        <w:t>Jada</w:t>
      </w:r>
      <w:r w:rsidRPr="002512C0" w:rsidR="00D35D60">
        <w:rPr>
          <w:b w:val="0"/>
          <w:bCs/>
        </w:rPr>
        <w:t xml:space="preserve"> </w:t>
      </w:r>
      <w:r w:rsidRPr="002512C0">
        <w:rPr>
          <w:b w:val="0"/>
          <w:bCs/>
        </w:rPr>
        <w:t xml:space="preserve">disagrees with another kid. When she does, she </w:t>
      </w:r>
      <w:r w:rsidRPr="00144012">
        <w:rPr>
          <w:u w:val="single"/>
        </w:rPr>
        <w:t>usually</w:t>
      </w:r>
      <w:r w:rsidRPr="002512C0">
        <w:rPr>
          <w:b w:val="0"/>
          <w:bCs/>
        </w:rPr>
        <w:t xml:space="preserve"> asks herself if she feels mad. </w:t>
      </w:r>
      <w:r w:rsidRPr="002512C0" w:rsidR="0009692C">
        <w:rPr>
          <w:b w:val="0"/>
          <w:bCs/>
        </w:rPr>
        <w:t>Jada</w:t>
      </w:r>
      <w:r w:rsidRPr="002512C0" w:rsidR="00621FCE">
        <w:rPr>
          <w:b w:val="0"/>
          <w:bCs/>
        </w:rPr>
        <w:t xml:space="preserve"> </w:t>
      </w:r>
      <w:r w:rsidRPr="002512C0">
        <w:rPr>
          <w:b w:val="0"/>
          <w:bCs/>
        </w:rPr>
        <w:t>tells the other kid what she thinks but</w:t>
      </w:r>
      <w:r w:rsidRPr="00A149FC">
        <w:t xml:space="preserve"> </w:t>
      </w:r>
      <w:r w:rsidR="00B86CA9">
        <w:rPr>
          <w:u w:val="single"/>
        </w:rPr>
        <w:t>usually does not</w:t>
      </w:r>
      <w:r w:rsidRPr="00A149FC">
        <w:rPr>
          <w:u w:val="single"/>
        </w:rPr>
        <w:t xml:space="preserve"> yell</w:t>
      </w:r>
      <w:r w:rsidRPr="00A149FC">
        <w:t xml:space="preserve">. </w:t>
      </w:r>
    </w:p>
    <w:p w:rsidR="00D373AE" w:rsidP="006E1B39" w:rsidRDefault="00C16AE8" w14:paraId="6C8C0B22" w14:textId="0B3196C5">
      <w:pPr>
        <w:pStyle w:val="Introtext"/>
        <w:spacing w:before="0" w:after="0"/>
        <w:ind w:left="540"/>
        <w:rPr>
          <w:i/>
          <w:iCs/>
        </w:rPr>
      </w:pPr>
      <w:r>
        <w:tab/>
      </w:r>
      <w:r w:rsidRPr="00C16AE8">
        <w:rPr>
          <w:i/>
          <w:iCs/>
        </w:rPr>
        <w:tab/>
      </w:r>
      <w:r w:rsidRPr="00032CE2" w:rsidR="00D373AE">
        <w:rPr>
          <w:i/>
          <w:iCs/>
        </w:rPr>
        <w:t xml:space="preserve">How true do you think it is that </w:t>
      </w:r>
      <w:r w:rsidRPr="00032CE2" w:rsidR="0009692C">
        <w:rPr>
          <w:i/>
          <w:iCs/>
        </w:rPr>
        <w:t xml:space="preserve">Jada </w:t>
      </w:r>
      <w:r w:rsidRPr="00032CE2" w:rsidR="00847884">
        <w:rPr>
          <w:i/>
          <w:iCs/>
        </w:rPr>
        <w:t xml:space="preserve">understands and </w:t>
      </w:r>
      <w:r w:rsidRPr="00032CE2" w:rsidR="00D373AE">
        <w:rPr>
          <w:i/>
          <w:iCs/>
        </w:rPr>
        <w:t xml:space="preserve">can </w:t>
      </w:r>
      <w:r w:rsidR="00752506">
        <w:rPr>
          <w:i/>
          <w:iCs/>
        </w:rPr>
        <w:t>control</w:t>
      </w:r>
      <w:r w:rsidRPr="00032CE2" w:rsidR="00752506">
        <w:rPr>
          <w:i/>
          <w:iCs/>
        </w:rPr>
        <w:t xml:space="preserve"> </w:t>
      </w:r>
      <w:r w:rsidRPr="00032CE2" w:rsidR="00D373AE">
        <w:rPr>
          <w:i/>
          <w:iCs/>
        </w:rPr>
        <w:t>her feelings well?</w:t>
      </w:r>
    </w:p>
    <w:p w:rsidRPr="00032CE2" w:rsidR="006E1B39" w:rsidP="006E1B39" w:rsidRDefault="006E1B39" w14:paraId="36908DDB" w14:textId="77777777">
      <w:pPr>
        <w:pStyle w:val="Introtext"/>
        <w:spacing w:before="0" w:after="0"/>
        <w:ind w:left="540"/>
        <w:rPr>
          <w:i/>
          <w:iCs/>
        </w:rPr>
      </w:pPr>
    </w:p>
    <w:p w:rsidRPr="00A149FC" w:rsidR="00A149FC" w:rsidP="006E1B39" w:rsidRDefault="00A149FC" w14:paraId="0F00CC38" w14:textId="77777777">
      <w:pPr>
        <w:pStyle w:val="SELECTONEMARKALL"/>
        <w:spacing w:after="0"/>
        <w:rPr>
          <w:sz w:val="20"/>
          <w:szCs w:val="20"/>
        </w:rPr>
      </w:pPr>
      <w:r w:rsidRPr="00A149FC">
        <w:rPr>
          <w:sz w:val="20"/>
          <w:szCs w:val="20"/>
        </w:rPr>
        <w:t>MARK ONE ONLY</w:t>
      </w:r>
    </w:p>
    <w:p w:rsidRPr="00A149FC" w:rsidR="003557EB" w:rsidP="003557EB" w:rsidRDefault="003557EB" w14:paraId="7213B870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1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Not true</w:t>
      </w:r>
    </w:p>
    <w:p w:rsidRPr="00A149FC" w:rsidR="003557EB" w:rsidP="003557EB" w:rsidRDefault="003557EB" w14:paraId="79979BF1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2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A little true</w:t>
      </w:r>
    </w:p>
    <w:p w:rsidRPr="00A149FC" w:rsidR="003557EB" w:rsidP="003557EB" w:rsidRDefault="003557EB" w14:paraId="4846651C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3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Mostly true</w:t>
      </w:r>
    </w:p>
    <w:p w:rsidRPr="00A149FC" w:rsidR="003557EB" w:rsidP="003557EB" w:rsidRDefault="003557EB" w14:paraId="4FA1C70D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4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Very true</w:t>
      </w:r>
    </w:p>
    <w:p w:rsidRPr="00A149FC" w:rsidR="00D373AE" w:rsidP="00D373AE" w:rsidRDefault="00D373AE" w14:paraId="5394118F" w14:textId="77777777">
      <w:pPr>
        <w:pStyle w:val="ListBullet"/>
        <w:numPr>
          <w:ilvl w:val="0"/>
          <w:numId w:val="0"/>
        </w:numPr>
        <w:rPr>
          <w:rFonts w:ascii="Arial" w:hAnsi="Arial" w:cs="Arial"/>
          <w:b/>
          <w:bCs/>
          <w:sz w:val="20"/>
          <w:szCs w:val="20"/>
        </w:rPr>
      </w:pPr>
    </w:p>
    <w:p w:rsidR="002512C0" w:rsidP="002512C0" w:rsidRDefault="00A149FC" w14:paraId="67F91F66" w14:textId="3691BBAB">
      <w:pPr>
        <w:pStyle w:val="QUESTIONTEXT"/>
        <w:ind w:left="547" w:hanging="547"/>
      </w:pPr>
      <w:r w:rsidRPr="00A149FC">
        <w:t>B2.</w:t>
      </w:r>
      <w:r w:rsidR="00C16AE8">
        <w:tab/>
      </w:r>
      <w:r w:rsidRPr="002512C0" w:rsidR="00D373AE">
        <w:rPr>
          <w:b w:val="0"/>
          <w:bCs/>
        </w:rPr>
        <w:t xml:space="preserve">Sometimes </w:t>
      </w:r>
      <w:r w:rsidRPr="002512C0" w:rsidR="0009692C">
        <w:rPr>
          <w:b w:val="0"/>
          <w:bCs/>
        </w:rPr>
        <w:t>Darryl</w:t>
      </w:r>
      <w:r w:rsidRPr="002512C0" w:rsidR="00D35D60">
        <w:rPr>
          <w:b w:val="0"/>
          <w:bCs/>
        </w:rPr>
        <w:t xml:space="preserve"> </w:t>
      </w:r>
      <w:r w:rsidRPr="002512C0" w:rsidR="00D373AE">
        <w:rPr>
          <w:b w:val="0"/>
          <w:bCs/>
        </w:rPr>
        <w:t xml:space="preserve">disagrees with another kid. When he does, he </w:t>
      </w:r>
      <w:r w:rsidRPr="00C258EB" w:rsidR="00D373AE">
        <w:rPr>
          <w:u w:val="single"/>
        </w:rPr>
        <w:t>sometimes</w:t>
      </w:r>
      <w:r w:rsidRPr="002512C0" w:rsidR="00D373AE">
        <w:rPr>
          <w:b w:val="0"/>
          <w:bCs/>
        </w:rPr>
        <w:t xml:space="preserve"> asks himself if he feels mad. </w:t>
      </w:r>
      <w:r w:rsidRPr="002512C0" w:rsidR="0009692C">
        <w:rPr>
          <w:b w:val="0"/>
          <w:bCs/>
        </w:rPr>
        <w:t>Darryl</w:t>
      </w:r>
      <w:r w:rsidRPr="002512C0" w:rsidR="00D373AE">
        <w:rPr>
          <w:b w:val="0"/>
          <w:bCs/>
        </w:rPr>
        <w:t xml:space="preserve"> tells the other kid what he thinks </w:t>
      </w:r>
      <w:r w:rsidRPr="002512C0" w:rsidR="00BE02A2">
        <w:rPr>
          <w:b w:val="0"/>
          <w:bCs/>
        </w:rPr>
        <w:t>and</w:t>
      </w:r>
      <w:r w:rsidRPr="00A149FC" w:rsidR="00BE02A2">
        <w:t xml:space="preserve"> </w:t>
      </w:r>
      <w:r w:rsidRPr="00A149FC" w:rsidR="00D373AE">
        <w:rPr>
          <w:u w:val="single"/>
        </w:rPr>
        <w:t>sometimes yells</w:t>
      </w:r>
      <w:r w:rsidRPr="00A149FC" w:rsidR="00D373AE">
        <w:t xml:space="preserve">. </w:t>
      </w:r>
    </w:p>
    <w:p w:rsidRPr="002512C0" w:rsidR="00D373AE" w:rsidP="006E1B39" w:rsidRDefault="00D373AE" w14:paraId="2D72A9FC" w14:textId="0871A97C">
      <w:pPr>
        <w:pStyle w:val="ListBullet"/>
        <w:numPr>
          <w:ilvl w:val="0"/>
          <w:numId w:val="0"/>
        </w:numPr>
        <w:spacing w:after="0" w:line="240" w:lineRule="auto"/>
        <w:ind w:left="540"/>
        <w:rPr>
          <w:rFonts w:ascii="Arial" w:hAnsi="Arial" w:cs="Arial"/>
          <w:b/>
          <w:bCs/>
          <w:i/>
          <w:iCs/>
          <w:sz w:val="20"/>
          <w:szCs w:val="20"/>
        </w:rPr>
      </w:pPr>
      <w:r w:rsidRPr="002512C0">
        <w:rPr>
          <w:rFonts w:ascii="Arial" w:hAnsi="Arial" w:cs="Arial"/>
          <w:b/>
          <w:bCs/>
          <w:i/>
          <w:iCs/>
          <w:sz w:val="20"/>
          <w:szCs w:val="20"/>
        </w:rPr>
        <w:t xml:space="preserve">How true do you think it is that </w:t>
      </w:r>
      <w:r w:rsidRPr="002512C0" w:rsidR="0009692C">
        <w:rPr>
          <w:rFonts w:ascii="Arial" w:hAnsi="Arial" w:cs="Arial"/>
          <w:b/>
          <w:bCs/>
          <w:i/>
          <w:iCs/>
          <w:sz w:val="20"/>
          <w:szCs w:val="20"/>
        </w:rPr>
        <w:t>Darryl</w:t>
      </w:r>
      <w:r w:rsidRPr="002512C0" w:rsidR="00621FCE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2512C0" w:rsidR="00847884">
        <w:rPr>
          <w:rFonts w:ascii="Arial" w:hAnsi="Arial" w:cs="Arial"/>
          <w:b/>
          <w:bCs/>
          <w:i/>
          <w:iCs/>
          <w:sz w:val="20"/>
          <w:szCs w:val="20"/>
        </w:rPr>
        <w:t xml:space="preserve">understands and </w:t>
      </w:r>
      <w:r w:rsidRPr="002512C0">
        <w:rPr>
          <w:rFonts w:ascii="Arial" w:hAnsi="Arial" w:cs="Arial"/>
          <w:b/>
          <w:bCs/>
          <w:i/>
          <w:iCs/>
          <w:sz w:val="20"/>
          <w:szCs w:val="20"/>
        </w:rPr>
        <w:t xml:space="preserve">can </w:t>
      </w:r>
      <w:r w:rsidR="00752506">
        <w:rPr>
          <w:rFonts w:ascii="Arial" w:hAnsi="Arial" w:cs="Arial"/>
          <w:b/>
          <w:bCs/>
          <w:i/>
          <w:iCs/>
          <w:sz w:val="20"/>
          <w:szCs w:val="20"/>
        </w:rPr>
        <w:t>control</w:t>
      </w:r>
      <w:r w:rsidRPr="002512C0" w:rsidR="00752506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2512C0">
        <w:rPr>
          <w:rFonts w:ascii="Arial" w:hAnsi="Arial" w:cs="Arial"/>
          <w:b/>
          <w:bCs/>
          <w:i/>
          <w:iCs/>
          <w:sz w:val="20"/>
          <w:szCs w:val="20"/>
        </w:rPr>
        <w:t>his feelings well?</w:t>
      </w:r>
    </w:p>
    <w:p w:rsidR="002512C0" w:rsidP="006E1B39" w:rsidRDefault="002512C0" w14:paraId="4DDAD0BB" w14:textId="77777777">
      <w:pPr>
        <w:pStyle w:val="SELECTONEMARKALL"/>
        <w:spacing w:after="0"/>
        <w:rPr>
          <w:sz w:val="20"/>
          <w:szCs w:val="20"/>
        </w:rPr>
      </w:pPr>
    </w:p>
    <w:p w:rsidRPr="00A149FC" w:rsidR="00A149FC" w:rsidP="006E1B39" w:rsidRDefault="00A149FC" w14:paraId="0947E20F" w14:textId="1549DE1E">
      <w:pPr>
        <w:pStyle w:val="SELECTONEMARKALL"/>
        <w:spacing w:after="0"/>
        <w:rPr>
          <w:sz w:val="20"/>
          <w:szCs w:val="20"/>
        </w:rPr>
      </w:pPr>
      <w:r w:rsidRPr="00A149FC">
        <w:rPr>
          <w:sz w:val="20"/>
          <w:szCs w:val="20"/>
        </w:rPr>
        <w:t>MARK ONE ONLY</w:t>
      </w:r>
    </w:p>
    <w:p w:rsidRPr="00A149FC" w:rsidR="00A149FC" w:rsidP="00A149FC" w:rsidRDefault="00A149FC" w14:paraId="25B8080E" w14:textId="3253D074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1</w:t>
      </w:r>
      <w:r w:rsidRPr="003557EB">
        <w:rPr>
          <w:sz w:val="12"/>
          <w:szCs w:val="12"/>
        </w:rPr>
        <w:tab/>
      </w:r>
      <w:r w:rsidR="00C16AE8">
        <w:t xml:space="preserve"> </w:t>
      </w:r>
      <w:r w:rsidRPr="00A149FC">
        <w:sym w:font="Wingdings" w:char="F06D"/>
      </w:r>
      <w:r w:rsidRPr="00A149FC">
        <w:tab/>
        <w:t>Not true</w:t>
      </w:r>
    </w:p>
    <w:p w:rsidRPr="00A149FC" w:rsidR="00A149FC" w:rsidP="00A149FC" w:rsidRDefault="00A149FC" w14:paraId="2019DA2E" w14:textId="72EB630F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2</w:t>
      </w:r>
      <w:r w:rsidRPr="003557EB">
        <w:rPr>
          <w:sz w:val="12"/>
          <w:szCs w:val="12"/>
        </w:rPr>
        <w:tab/>
      </w:r>
      <w:r w:rsidR="00C16AE8">
        <w:t xml:space="preserve"> </w:t>
      </w:r>
      <w:r w:rsidRPr="00A149FC">
        <w:sym w:font="Wingdings" w:char="F06D"/>
      </w:r>
      <w:r w:rsidRPr="00A149FC">
        <w:tab/>
        <w:t>A little true</w:t>
      </w:r>
    </w:p>
    <w:p w:rsidRPr="00A149FC" w:rsidR="00A149FC" w:rsidP="00A149FC" w:rsidRDefault="00A149FC" w14:paraId="1AD3C911" w14:textId="4B442BA3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3</w:t>
      </w:r>
      <w:r w:rsidRPr="003557EB">
        <w:rPr>
          <w:sz w:val="12"/>
          <w:szCs w:val="12"/>
        </w:rPr>
        <w:tab/>
      </w:r>
      <w:r w:rsidRPr="003557EB" w:rsidR="00C16AE8">
        <w:rPr>
          <w:sz w:val="12"/>
          <w:szCs w:val="12"/>
        </w:rPr>
        <w:t xml:space="preserve"> </w:t>
      </w:r>
      <w:r w:rsidRPr="00A149FC">
        <w:sym w:font="Wingdings" w:char="F06D"/>
      </w:r>
      <w:r w:rsidRPr="00A149FC">
        <w:tab/>
        <w:t>Mostly true</w:t>
      </w:r>
    </w:p>
    <w:p w:rsidRPr="00A149FC" w:rsidR="00A149FC" w:rsidP="00A149FC" w:rsidRDefault="00A149FC" w14:paraId="49D5470D" w14:textId="114AE95B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4</w:t>
      </w:r>
      <w:r w:rsidRPr="003557EB">
        <w:rPr>
          <w:sz w:val="12"/>
          <w:szCs w:val="12"/>
        </w:rPr>
        <w:tab/>
      </w:r>
      <w:r w:rsidRPr="003557EB" w:rsidR="00C16AE8">
        <w:rPr>
          <w:sz w:val="12"/>
          <w:szCs w:val="12"/>
        </w:rPr>
        <w:t xml:space="preserve"> </w:t>
      </w:r>
      <w:r w:rsidRPr="00A149FC">
        <w:sym w:font="Wingdings" w:char="F06D"/>
      </w:r>
      <w:r w:rsidRPr="00A149FC">
        <w:tab/>
        <w:t>Very true</w:t>
      </w:r>
    </w:p>
    <w:p w:rsidR="00D373AE" w:rsidRDefault="00D373AE" w14:paraId="63D90250" w14:textId="527ECE1A">
      <w:pPr>
        <w:tabs>
          <w:tab w:val="clear" w:pos="432"/>
        </w:tabs>
        <w:spacing w:before="0" w:after="0"/>
        <w:ind w:firstLine="0"/>
        <w:jc w:val="left"/>
        <w:rPr>
          <w:rFonts w:ascii="Arial" w:hAnsi="Arial" w:cs="Arial"/>
          <w:b/>
          <w:szCs w:val="24"/>
        </w:rPr>
      </w:pPr>
      <w:r>
        <w:br w:type="page"/>
      </w:r>
    </w:p>
    <w:p w:rsidR="005229DB" w:rsidP="005229DB" w:rsidRDefault="00D373AE" w14:paraId="7EF404EA" w14:textId="6E4CA823">
      <w:pPr>
        <w:pStyle w:val="SECTIONHEADING"/>
      </w:pPr>
      <w:bookmarkStart w:name="_Hlk51146160" w:id="0"/>
      <w:r>
        <w:lastRenderedPageBreak/>
        <w:t>C</w:t>
      </w:r>
      <w:r w:rsidR="005229DB">
        <w:t xml:space="preserve">. </w:t>
      </w:r>
      <w:r w:rsidR="000540A0">
        <w:t>Understanding and g</w:t>
      </w:r>
      <w:r>
        <w:t>etting along with other people</w:t>
      </w:r>
    </w:p>
    <w:p w:rsidRPr="00A149FC" w:rsidR="009B3D48" w:rsidP="006C4F5B" w:rsidRDefault="006C4F5B" w14:paraId="1685C16C" w14:textId="2686BDDE">
      <w:pPr>
        <w:ind w:firstLine="0"/>
        <w:rPr>
          <w:rFonts w:ascii="Arial" w:hAnsi="Arial" w:cs="Arial"/>
          <w:sz w:val="20"/>
        </w:rPr>
      </w:pPr>
      <w:r w:rsidRPr="00A149FC">
        <w:rPr>
          <w:rFonts w:ascii="Arial" w:hAnsi="Arial" w:cs="Arial"/>
          <w:b/>
          <w:bCs/>
          <w:sz w:val="20"/>
        </w:rPr>
        <w:t>INSTRUCTIONS</w:t>
      </w:r>
      <w:r w:rsidRPr="00A149FC" w:rsidR="00A149FC">
        <w:rPr>
          <w:rFonts w:ascii="Arial" w:hAnsi="Arial" w:cs="Arial"/>
          <w:sz w:val="20"/>
        </w:rPr>
        <w:t>:</w:t>
      </w:r>
      <w:r w:rsidRPr="00A149FC">
        <w:rPr>
          <w:rFonts w:ascii="Arial" w:hAnsi="Arial" w:cs="Arial"/>
          <w:sz w:val="20"/>
        </w:rPr>
        <w:t xml:space="preserve"> You will </w:t>
      </w:r>
      <w:r w:rsidR="00450054">
        <w:rPr>
          <w:rFonts w:ascii="Arial" w:hAnsi="Arial" w:cs="Arial"/>
          <w:sz w:val="20"/>
        </w:rPr>
        <w:t xml:space="preserve">now </w:t>
      </w:r>
      <w:r w:rsidRPr="00A149FC">
        <w:rPr>
          <w:rFonts w:ascii="Arial" w:hAnsi="Arial" w:cs="Arial"/>
          <w:sz w:val="20"/>
        </w:rPr>
        <w:t xml:space="preserve">read about two made-up kids. We will ask you how well you think they get along with other people. </w:t>
      </w:r>
    </w:p>
    <w:p w:rsidR="006C4F5B" w:rsidP="006C4F5B" w:rsidRDefault="009B3D48" w14:paraId="3DE40159" w14:textId="4661E52C">
      <w:pPr>
        <w:ind w:firstLine="0"/>
        <w:rPr>
          <w:rFonts w:ascii="Arial" w:hAnsi="Arial" w:cs="Arial"/>
          <w:b/>
          <w:bCs/>
          <w:i/>
          <w:iCs/>
          <w:sz w:val="20"/>
        </w:rPr>
      </w:pPr>
      <w:r w:rsidRPr="00A149FC">
        <w:rPr>
          <w:rFonts w:ascii="Arial" w:hAnsi="Arial" w:cs="Arial"/>
          <w:sz w:val="20"/>
        </w:rPr>
        <w:tab/>
      </w:r>
      <w:r w:rsidRPr="002512C0" w:rsidR="006C4F5B">
        <w:rPr>
          <w:rFonts w:ascii="Arial" w:hAnsi="Arial" w:cs="Arial"/>
          <w:b/>
          <w:bCs/>
          <w:i/>
          <w:iCs/>
          <w:sz w:val="20"/>
        </w:rPr>
        <w:t xml:space="preserve">Please choose a </w:t>
      </w:r>
      <w:r w:rsidRPr="002512C0" w:rsidR="006C4F5B">
        <w:rPr>
          <w:rFonts w:ascii="Arial" w:hAnsi="Arial" w:cs="Arial"/>
          <w:b/>
          <w:bCs/>
          <w:i/>
          <w:iCs/>
          <w:sz w:val="20"/>
          <w:u w:val="single"/>
        </w:rPr>
        <w:t>different</w:t>
      </w:r>
      <w:r w:rsidRPr="002512C0" w:rsidR="006C4F5B">
        <w:rPr>
          <w:rFonts w:ascii="Arial" w:hAnsi="Arial" w:cs="Arial"/>
          <w:b/>
          <w:bCs/>
          <w:i/>
          <w:iCs/>
          <w:sz w:val="20"/>
        </w:rPr>
        <w:t xml:space="preserve"> answer for each kid.</w:t>
      </w:r>
    </w:p>
    <w:p w:rsidRPr="002512C0" w:rsidR="0010605B" w:rsidP="006C4F5B" w:rsidRDefault="0010605B" w14:paraId="34A1A5AC" w14:textId="77777777">
      <w:pPr>
        <w:ind w:firstLine="0"/>
        <w:rPr>
          <w:rFonts w:ascii="Arial" w:hAnsi="Arial" w:cs="Arial"/>
          <w:b/>
          <w:bCs/>
          <w:i/>
          <w:iCs/>
          <w:sz w:val="20"/>
        </w:rPr>
      </w:pPr>
    </w:p>
    <w:p w:rsidR="0010605B" w:rsidP="00BE6207" w:rsidRDefault="00EE0F19" w14:paraId="76D3E362" w14:textId="6482B21D">
      <w:pPr>
        <w:pStyle w:val="QUESTIONTEXT"/>
        <w:ind w:left="547" w:hanging="547"/>
      </w:pPr>
      <w:r>
        <w:t>C1</w:t>
      </w:r>
      <w:r w:rsidRPr="00A149FC">
        <w:t>.</w:t>
      </w:r>
      <w:r w:rsidR="00C16AE8">
        <w:tab/>
      </w:r>
      <w:r w:rsidRPr="002512C0">
        <w:rPr>
          <w:b w:val="0"/>
          <w:bCs/>
        </w:rPr>
        <w:t xml:space="preserve">Maya </w:t>
      </w:r>
      <w:r w:rsidRPr="00A149FC">
        <w:rPr>
          <w:u w:val="single"/>
        </w:rPr>
        <w:t xml:space="preserve">cannot </w:t>
      </w:r>
      <w:r>
        <w:rPr>
          <w:u w:val="single"/>
        </w:rPr>
        <w:t>often</w:t>
      </w:r>
      <w:r w:rsidRPr="002512C0">
        <w:rPr>
          <w:b w:val="0"/>
          <w:bCs/>
        </w:rPr>
        <w:t xml:space="preserve"> tell if another kid is sad. If she knows a kid is sad, she will</w:t>
      </w:r>
      <w:r w:rsidRPr="00A149FC">
        <w:t xml:space="preserve"> </w:t>
      </w:r>
      <w:r w:rsidRPr="002512C0" w:rsidR="00BE6207">
        <w:rPr>
          <w:u w:val="single"/>
        </w:rPr>
        <w:t xml:space="preserve">sometimes </w:t>
      </w:r>
      <w:r w:rsidRPr="002512C0">
        <w:rPr>
          <w:b w:val="0"/>
          <w:bCs/>
        </w:rPr>
        <w:t>say nice things to them</w:t>
      </w:r>
      <w:r w:rsidRPr="00A149FC">
        <w:t xml:space="preserve">. </w:t>
      </w:r>
      <w:r w:rsidRPr="00A149FC">
        <w:rPr>
          <w:u w:val="single"/>
        </w:rPr>
        <w:t>A few other kids</w:t>
      </w:r>
      <w:r w:rsidRPr="002512C0">
        <w:rPr>
          <w:b w:val="0"/>
          <w:bCs/>
        </w:rPr>
        <w:t xml:space="preserve"> find it hard to work with Maya on group projects.</w:t>
      </w:r>
      <w:r w:rsidRPr="00A149FC">
        <w:t xml:space="preserve"> </w:t>
      </w:r>
    </w:p>
    <w:p w:rsidRPr="006E1B39" w:rsidR="00EE0F19" w:rsidP="006E1B39" w:rsidRDefault="00EE0F19" w14:paraId="2946A124" w14:textId="60D88505">
      <w:pPr>
        <w:pStyle w:val="CommentText"/>
        <w:spacing w:before="0" w:after="0"/>
        <w:ind w:left="540" w:firstLine="0"/>
        <w:rPr>
          <w:rFonts w:ascii="Arial" w:hAnsi="Arial" w:cs="Arial"/>
          <w:b/>
          <w:bCs/>
          <w:i/>
          <w:iCs/>
        </w:rPr>
      </w:pPr>
      <w:r w:rsidRPr="006E1B39">
        <w:rPr>
          <w:rFonts w:ascii="Arial" w:hAnsi="Arial" w:cs="Arial"/>
          <w:b/>
          <w:bCs/>
          <w:i/>
          <w:iCs/>
        </w:rPr>
        <w:t>How true do you think it is that Maya understands and gets along with other people?</w:t>
      </w:r>
    </w:p>
    <w:p w:rsidRPr="00C16AE8" w:rsidR="002512C0" w:rsidP="006E1B39" w:rsidRDefault="002512C0" w14:paraId="6D73F272" w14:textId="77777777">
      <w:pPr>
        <w:pStyle w:val="CommentText"/>
        <w:spacing w:before="0" w:after="0"/>
        <w:ind w:left="540" w:firstLine="0"/>
        <w:rPr>
          <w:rFonts w:ascii="Arial" w:hAnsi="Arial" w:cs="Arial"/>
          <w:i/>
          <w:iCs/>
        </w:rPr>
      </w:pPr>
    </w:p>
    <w:p w:rsidRPr="00A149FC" w:rsidR="00EE0F19" w:rsidP="006E1B39" w:rsidRDefault="00EE0F19" w14:paraId="15A0B3E7" w14:textId="77777777">
      <w:pPr>
        <w:pStyle w:val="SELECTONEMARKALL"/>
        <w:spacing w:after="0"/>
        <w:rPr>
          <w:sz w:val="20"/>
          <w:szCs w:val="20"/>
        </w:rPr>
      </w:pPr>
      <w:r w:rsidRPr="00A149FC">
        <w:rPr>
          <w:sz w:val="20"/>
          <w:szCs w:val="20"/>
        </w:rPr>
        <w:tab/>
      </w:r>
      <w:r w:rsidRPr="00A149FC">
        <w:rPr>
          <w:sz w:val="20"/>
          <w:szCs w:val="20"/>
        </w:rPr>
        <w:tab/>
        <w:t>MARK ONE ONLY</w:t>
      </w:r>
    </w:p>
    <w:p w:rsidRPr="00A149FC" w:rsidR="003557EB" w:rsidP="003557EB" w:rsidRDefault="003557EB" w14:paraId="0C5E1C6F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1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Not true</w:t>
      </w:r>
    </w:p>
    <w:p w:rsidRPr="00A149FC" w:rsidR="003557EB" w:rsidP="003557EB" w:rsidRDefault="003557EB" w14:paraId="11759895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2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A little true</w:t>
      </w:r>
    </w:p>
    <w:p w:rsidRPr="00A149FC" w:rsidR="003557EB" w:rsidP="003557EB" w:rsidRDefault="003557EB" w14:paraId="676B3FD4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3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Mostly true</w:t>
      </w:r>
    </w:p>
    <w:p w:rsidRPr="00A149FC" w:rsidR="003557EB" w:rsidP="003557EB" w:rsidRDefault="003557EB" w14:paraId="187C8E98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4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Very true</w:t>
      </w:r>
    </w:p>
    <w:p w:rsidR="003557EB" w:rsidP="00F521E1" w:rsidRDefault="003557EB" w14:paraId="5F9C823C" w14:textId="77777777">
      <w:pPr>
        <w:pStyle w:val="QUESTIONTEXT"/>
        <w:ind w:left="547" w:hanging="547"/>
      </w:pPr>
    </w:p>
    <w:p w:rsidR="00A149FC" w:rsidP="00F521E1" w:rsidRDefault="00FF5963" w14:paraId="5C0984CE" w14:textId="7D772A3E">
      <w:pPr>
        <w:pStyle w:val="QUESTIONTEXT"/>
        <w:ind w:left="547" w:hanging="547"/>
        <w:rPr>
          <w:b w:val="0"/>
          <w:bCs/>
        </w:rPr>
      </w:pPr>
      <w:r>
        <w:t>C</w:t>
      </w:r>
      <w:r w:rsidR="00EE0F19">
        <w:t>2</w:t>
      </w:r>
      <w:r w:rsidRPr="00A149FC" w:rsidR="006C4F5B">
        <w:t>.</w:t>
      </w:r>
      <w:r w:rsidR="00C16AE8">
        <w:tab/>
      </w:r>
      <w:r w:rsidRPr="002512C0" w:rsidR="006C4F5B">
        <w:rPr>
          <w:b w:val="0"/>
          <w:bCs/>
        </w:rPr>
        <w:t>J</w:t>
      </w:r>
      <w:r w:rsidRPr="002512C0" w:rsidR="00B535B1">
        <w:rPr>
          <w:b w:val="0"/>
          <w:bCs/>
        </w:rPr>
        <w:t>uan</w:t>
      </w:r>
      <w:r w:rsidRPr="002512C0" w:rsidR="006C4F5B">
        <w:rPr>
          <w:b w:val="0"/>
          <w:bCs/>
        </w:rPr>
        <w:t xml:space="preserve"> </w:t>
      </w:r>
      <w:r w:rsidRPr="00A149FC" w:rsidR="006C4F5B">
        <w:rPr>
          <w:u w:val="single"/>
        </w:rPr>
        <w:t>can usually</w:t>
      </w:r>
      <w:r w:rsidRPr="002512C0" w:rsidR="006C4F5B">
        <w:rPr>
          <w:b w:val="0"/>
          <w:bCs/>
        </w:rPr>
        <w:t xml:space="preserve"> tell when another kid is sad. If he knows a kid is sad, he will</w:t>
      </w:r>
      <w:r w:rsidRPr="00A149FC" w:rsidR="006C4F5B">
        <w:t xml:space="preserve"> </w:t>
      </w:r>
      <w:r w:rsidRPr="002512C0" w:rsidR="00BE6207">
        <w:rPr>
          <w:u w:val="single"/>
        </w:rPr>
        <w:t>usually</w:t>
      </w:r>
      <w:r w:rsidRPr="002512C0" w:rsidR="00BE6207">
        <w:t xml:space="preserve"> </w:t>
      </w:r>
      <w:r w:rsidRPr="0010605B" w:rsidR="006C4F5B">
        <w:rPr>
          <w:b w:val="0"/>
          <w:bCs/>
        </w:rPr>
        <w:t>say nice things to them</w:t>
      </w:r>
      <w:r w:rsidRPr="002512C0" w:rsidR="006C4F5B">
        <w:t>.</w:t>
      </w:r>
      <w:r w:rsidRPr="00A149FC" w:rsidR="006C4F5B">
        <w:t xml:space="preserve"> </w:t>
      </w:r>
      <w:r w:rsidRPr="00A149FC" w:rsidR="006C4F5B">
        <w:rPr>
          <w:u w:val="single"/>
        </w:rPr>
        <w:t>One other</w:t>
      </w:r>
      <w:r w:rsidRPr="002512C0" w:rsidR="006C4F5B">
        <w:rPr>
          <w:b w:val="0"/>
          <w:bCs/>
        </w:rPr>
        <w:t xml:space="preserve"> kid finds it hard to work with </w:t>
      </w:r>
      <w:r w:rsidRPr="002512C0" w:rsidR="00E83B9A">
        <w:rPr>
          <w:b w:val="0"/>
          <w:bCs/>
        </w:rPr>
        <w:t>J</w:t>
      </w:r>
      <w:r w:rsidRPr="002512C0" w:rsidR="00E36C99">
        <w:rPr>
          <w:b w:val="0"/>
          <w:bCs/>
        </w:rPr>
        <w:t>uan</w:t>
      </w:r>
      <w:r w:rsidRPr="002512C0" w:rsidR="006C4F5B">
        <w:rPr>
          <w:b w:val="0"/>
          <w:bCs/>
        </w:rPr>
        <w:t xml:space="preserve"> on group projects. </w:t>
      </w:r>
    </w:p>
    <w:p w:rsidRPr="006E1B39" w:rsidR="006C4F5B" w:rsidP="006E1B39" w:rsidRDefault="006C4F5B" w14:paraId="758636EA" w14:textId="1428F342">
      <w:pPr>
        <w:spacing w:before="0" w:after="0"/>
        <w:ind w:left="540" w:firstLine="0"/>
        <w:rPr>
          <w:rFonts w:ascii="Arial" w:hAnsi="Arial" w:cs="Arial"/>
          <w:b/>
          <w:bCs/>
          <w:i/>
          <w:iCs/>
          <w:sz w:val="20"/>
        </w:rPr>
      </w:pPr>
      <w:r w:rsidRPr="006E1B39">
        <w:rPr>
          <w:rFonts w:ascii="Arial" w:hAnsi="Arial" w:cs="Arial"/>
          <w:b/>
          <w:bCs/>
          <w:i/>
          <w:iCs/>
          <w:sz w:val="20"/>
        </w:rPr>
        <w:t>How true do you think it is that J</w:t>
      </w:r>
      <w:r w:rsidRPr="006E1B39" w:rsidR="00E36C99">
        <w:rPr>
          <w:rFonts w:ascii="Arial" w:hAnsi="Arial" w:cs="Arial"/>
          <w:b/>
          <w:bCs/>
          <w:i/>
          <w:iCs/>
          <w:sz w:val="20"/>
        </w:rPr>
        <w:t>uan</w:t>
      </w:r>
      <w:r w:rsidRPr="006E1B39" w:rsidR="007D37D6">
        <w:rPr>
          <w:rFonts w:ascii="Arial" w:hAnsi="Arial" w:cs="Arial"/>
          <w:b/>
          <w:bCs/>
          <w:i/>
          <w:iCs/>
          <w:sz w:val="20"/>
        </w:rPr>
        <w:t xml:space="preserve"> </w:t>
      </w:r>
      <w:r w:rsidRPr="006E1B39" w:rsidR="00847884">
        <w:rPr>
          <w:rFonts w:ascii="Arial" w:hAnsi="Arial" w:cs="Arial"/>
          <w:b/>
          <w:bCs/>
          <w:i/>
          <w:iCs/>
          <w:sz w:val="20"/>
        </w:rPr>
        <w:t>understands and</w:t>
      </w:r>
      <w:r w:rsidRPr="006E1B39">
        <w:rPr>
          <w:rFonts w:ascii="Arial" w:hAnsi="Arial" w:cs="Arial"/>
          <w:b/>
          <w:bCs/>
          <w:i/>
          <w:iCs/>
          <w:sz w:val="20"/>
        </w:rPr>
        <w:t xml:space="preserve"> gets along with other people?</w:t>
      </w:r>
    </w:p>
    <w:p w:rsidRPr="00C16AE8" w:rsidR="002512C0" w:rsidP="006E1B39" w:rsidRDefault="002512C0" w14:paraId="0208D790" w14:textId="77777777">
      <w:pPr>
        <w:spacing w:before="0" w:after="0"/>
        <w:ind w:left="540" w:firstLine="0"/>
        <w:rPr>
          <w:rFonts w:ascii="Arial" w:hAnsi="Arial" w:cs="Arial"/>
          <w:i/>
          <w:iCs/>
          <w:sz w:val="20"/>
        </w:rPr>
      </w:pPr>
    </w:p>
    <w:p w:rsidRPr="00A149FC" w:rsidR="009B3D48" w:rsidP="006E1B39" w:rsidRDefault="009B3D48" w14:paraId="2ECE5470" w14:textId="77777777">
      <w:pPr>
        <w:pStyle w:val="SELECTONEMARKALL"/>
        <w:spacing w:after="0"/>
        <w:rPr>
          <w:sz w:val="20"/>
          <w:szCs w:val="20"/>
        </w:rPr>
      </w:pPr>
      <w:r w:rsidRPr="00A149FC">
        <w:rPr>
          <w:sz w:val="20"/>
          <w:szCs w:val="20"/>
        </w:rPr>
        <w:tab/>
      </w:r>
      <w:r w:rsidRPr="00A149FC">
        <w:rPr>
          <w:sz w:val="20"/>
          <w:szCs w:val="20"/>
        </w:rPr>
        <w:tab/>
        <w:t>MARK ONE ONLY</w:t>
      </w:r>
    </w:p>
    <w:bookmarkEnd w:id="0"/>
    <w:p w:rsidRPr="00A149FC" w:rsidR="003557EB" w:rsidP="003557EB" w:rsidRDefault="003557EB" w14:paraId="123D1F6D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1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Not true</w:t>
      </w:r>
    </w:p>
    <w:p w:rsidRPr="00A149FC" w:rsidR="003557EB" w:rsidP="003557EB" w:rsidRDefault="003557EB" w14:paraId="4DEB5417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2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A little true</w:t>
      </w:r>
    </w:p>
    <w:p w:rsidRPr="00A149FC" w:rsidR="003557EB" w:rsidP="003557EB" w:rsidRDefault="003557EB" w14:paraId="5805D8BC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3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Mostly true</w:t>
      </w:r>
    </w:p>
    <w:p w:rsidRPr="00A149FC" w:rsidR="003557EB" w:rsidP="003557EB" w:rsidRDefault="003557EB" w14:paraId="73589117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4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Very true</w:t>
      </w:r>
    </w:p>
    <w:p w:rsidR="009B3D48" w:rsidRDefault="009B3D48" w14:paraId="341D9ED3" w14:textId="2E113CA5">
      <w:pPr>
        <w:tabs>
          <w:tab w:val="clear" w:pos="432"/>
        </w:tabs>
        <w:spacing w:before="0" w:after="0"/>
        <w:ind w:firstLine="0"/>
        <w:jc w:val="left"/>
        <w:rPr>
          <w:rFonts w:ascii="Arial" w:hAnsi="Arial" w:cs="Arial"/>
          <w:b/>
          <w:bCs/>
          <w:sz w:val="20"/>
        </w:rPr>
      </w:pPr>
      <w:r>
        <w:br w:type="page"/>
      </w:r>
    </w:p>
    <w:p w:rsidR="009B3D48" w:rsidP="009B3D48" w:rsidRDefault="00A149FC" w14:paraId="30B178C8" w14:textId="081BEE35">
      <w:pPr>
        <w:pStyle w:val="SECTIONHEADING"/>
      </w:pPr>
      <w:r>
        <w:lastRenderedPageBreak/>
        <w:t>D</w:t>
      </w:r>
      <w:r w:rsidR="009B3D48">
        <w:t xml:space="preserve">. </w:t>
      </w:r>
      <w:r w:rsidR="006261F5">
        <w:t>Doing the right thing</w:t>
      </w:r>
    </w:p>
    <w:p w:rsidRPr="00A149FC" w:rsidR="00A149FC" w:rsidP="00A149FC" w:rsidRDefault="009B3D48" w14:paraId="17A74BDE" w14:textId="5C8FD45C">
      <w:pPr>
        <w:ind w:firstLine="0"/>
        <w:rPr>
          <w:rFonts w:ascii="Arial" w:hAnsi="Arial" w:cs="Arial"/>
          <w:sz w:val="20"/>
        </w:rPr>
      </w:pPr>
      <w:r w:rsidRPr="00A149FC">
        <w:rPr>
          <w:rFonts w:ascii="Arial" w:hAnsi="Arial" w:cs="Arial"/>
          <w:b/>
          <w:bCs/>
          <w:sz w:val="20"/>
        </w:rPr>
        <w:t>INSTRUCTIONS</w:t>
      </w:r>
      <w:r w:rsidRPr="00A149FC">
        <w:rPr>
          <w:rFonts w:ascii="Arial" w:hAnsi="Arial" w:cs="Arial"/>
          <w:sz w:val="20"/>
        </w:rPr>
        <w:t xml:space="preserve">: </w:t>
      </w:r>
      <w:r w:rsidRPr="00A149FC" w:rsidR="00A149FC">
        <w:rPr>
          <w:rFonts w:ascii="Arial" w:hAnsi="Arial" w:cs="Arial"/>
          <w:sz w:val="20"/>
        </w:rPr>
        <w:t xml:space="preserve">You will </w:t>
      </w:r>
      <w:r w:rsidR="00450054">
        <w:rPr>
          <w:rFonts w:ascii="Arial" w:hAnsi="Arial" w:cs="Arial"/>
          <w:sz w:val="20"/>
        </w:rPr>
        <w:t xml:space="preserve">now </w:t>
      </w:r>
      <w:r w:rsidRPr="00A149FC" w:rsidR="00A149FC">
        <w:rPr>
          <w:rFonts w:ascii="Arial" w:hAnsi="Arial" w:cs="Arial"/>
          <w:sz w:val="20"/>
        </w:rPr>
        <w:t xml:space="preserve">read about two made-up kids. We will ask you how well you think they do the right thing. </w:t>
      </w:r>
    </w:p>
    <w:p w:rsidR="0010605B" w:rsidP="00A149FC" w:rsidRDefault="00A149FC" w14:paraId="7C04BD43" w14:textId="77777777">
      <w:pPr>
        <w:ind w:firstLine="0"/>
        <w:rPr>
          <w:rFonts w:ascii="Arial" w:hAnsi="Arial" w:cs="Arial"/>
          <w:b/>
          <w:bCs/>
          <w:i/>
          <w:iCs/>
          <w:sz w:val="20"/>
        </w:rPr>
      </w:pPr>
      <w:r w:rsidRPr="00A149FC">
        <w:rPr>
          <w:rFonts w:ascii="Arial" w:hAnsi="Arial" w:cs="Arial"/>
          <w:sz w:val="20"/>
        </w:rPr>
        <w:tab/>
      </w:r>
      <w:r w:rsidRPr="002512C0">
        <w:rPr>
          <w:rFonts w:ascii="Arial" w:hAnsi="Arial" w:cs="Arial"/>
          <w:b/>
          <w:bCs/>
          <w:i/>
          <w:iCs/>
          <w:sz w:val="20"/>
        </w:rPr>
        <w:t xml:space="preserve">Please choose a </w:t>
      </w:r>
      <w:r w:rsidRPr="002512C0">
        <w:rPr>
          <w:rFonts w:ascii="Arial" w:hAnsi="Arial" w:cs="Arial"/>
          <w:b/>
          <w:bCs/>
          <w:i/>
          <w:iCs/>
          <w:sz w:val="20"/>
          <w:u w:val="single"/>
        </w:rPr>
        <w:t>different</w:t>
      </w:r>
      <w:r w:rsidRPr="002512C0">
        <w:rPr>
          <w:rFonts w:ascii="Arial" w:hAnsi="Arial" w:cs="Arial"/>
          <w:b/>
          <w:bCs/>
          <w:i/>
          <w:iCs/>
          <w:sz w:val="20"/>
        </w:rPr>
        <w:t xml:space="preserve"> answer for each kid.</w:t>
      </w:r>
    </w:p>
    <w:p w:rsidRPr="002512C0" w:rsidR="00A149FC" w:rsidP="00A149FC" w:rsidRDefault="00A149FC" w14:paraId="08DC5AC8" w14:textId="214F588C">
      <w:pPr>
        <w:ind w:firstLine="0"/>
        <w:rPr>
          <w:rFonts w:ascii="Arial" w:hAnsi="Arial" w:cs="Arial"/>
          <w:b/>
          <w:bCs/>
          <w:i/>
          <w:iCs/>
          <w:sz w:val="20"/>
        </w:rPr>
      </w:pPr>
    </w:p>
    <w:p w:rsidR="005445B2" w:rsidP="002512C0" w:rsidRDefault="00FF5963" w14:paraId="6E6348B4" w14:textId="2B6276C7">
      <w:pPr>
        <w:pStyle w:val="QUESTIONTEXT"/>
        <w:ind w:left="547" w:hanging="547"/>
        <w:rPr>
          <w:b w:val="0"/>
          <w:bCs/>
        </w:rPr>
      </w:pPr>
      <w:r>
        <w:t>D</w:t>
      </w:r>
      <w:r w:rsidRPr="00A149FC" w:rsidR="009B3D48">
        <w:t>1.</w:t>
      </w:r>
      <w:r w:rsidR="00C16AE8">
        <w:tab/>
      </w:r>
      <w:r w:rsidRPr="002512C0" w:rsidR="00A149FC">
        <w:rPr>
          <w:b w:val="0"/>
          <w:bCs/>
        </w:rPr>
        <w:t xml:space="preserve">If </w:t>
      </w:r>
      <w:r w:rsidRPr="002512C0" w:rsidR="00621FCE">
        <w:rPr>
          <w:b w:val="0"/>
          <w:bCs/>
        </w:rPr>
        <w:t xml:space="preserve">Chloe </w:t>
      </w:r>
      <w:r w:rsidRPr="002512C0" w:rsidR="00A149FC">
        <w:rPr>
          <w:b w:val="0"/>
          <w:bCs/>
        </w:rPr>
        <w:t xml:space="preserve">uses another kid’s toy, she is </w:t>
      </w:r>
      <w:r w:rsidRPr="004678B9" w:rsidR="00A149FC">
        <w:rPr>
          <w:u w:val="single"/>
        </w:rPr>
        <w:t>just as careful</w:t>
      </w:r>
      <w:r w:rsidRPr="002512C0" w:rsidR="00A149FC">
        <w:rPr>
          <w:b w:val="0"/>
          <w:bCs/>
        </w:rPr>
        <w:t xml:space="preserve"> as </w:t>
      </w:r>
      <w:r w:rsidR="0010605B">
        <w:rPr>
          <w:b w:val="0"/>
          <w:bCs/>
        </w:rPr>
        <w:t xml:space="preserve">she is </w:t>
      </w:r>
      <w:r w:rsidRPr="002512C0" w:rsidR="00A149FC">
        <w:rPr>
          <w:b w:val="0"/>
          <w:bCs/>
        </w:rPr>
        <w:t>with her own</w:t>
      </w:r>
      <w:r w:rsidRPr="002512C0" w:rsidR="00A44A54">
        <w:rPr>
          <w:b w:val="0"/>
          <w:bCs/>
        </w:rPr>
        <w:t xml:space="preserve"> toys</w:t>
      </w:r>
      <w:r w:rsidRPr="002512C0" w:rsidR="00A149FC">
        <w:rPr>
          <w:b w:val="0"/>
          <w:bCs/>
        </w:rPr>
        <w:t xml:space="preserve">. </w:t>
      </w:r>
      <w:r w:rsidRPr="002512C0" w:rsidR="009F7227">
        <w:rPr>
          <w:b w:val="0"/>
          <w:bCs/>
        </w:rPr>
        <w:t xml:space="preserve">Chloe </w:t>
      </w:r>
      <w:r w:rsidRPr="002512C0" w:rsidR="00A149FC">
        <w:rPr>
          <w:b w:val="0"/>
          <w:bCs/>
        </w:rPr>
        <w:t xml:space="preserve">tries to follow </w:t>
      </w:r>
      <w:r w:rsidRPr="004678B9" w:rsidR="00A149FC">
        <w:rPr>
          <w:u w:val="single"/>
        </w:rPr>
        <w:t>all rules</w:t>
      </w:r>
      <w:r w:rsidRPr="002512C0" w:rsidR="00A149FC">
        <w:rPr>
          <w:b w:val="0"/>
          <w:bCs/>
        </w:rPr>
        <w:t xml:space="preserve"> but </w:t>
      </w:r>
      <w:r w:rsidRPr="00A26B25" w:rsidR="00A149FC">
        <w:rPr>
          <w:u w:val="single"/>
        </w:rPr>
        <w:t>sometimes</w:t>
      </w:r>
      <w:r w:rsidRPr="002512C0" w:rsidR="00A149FC">
        <w:rPr>
          <w:b w:val="0"/>
          <w:bCs/>
        </w:rPr>
        <w:t xml:space="preserve"> needs a reminder from an adult.</w:t>
      </w:r>
      <w:r w:rsidRPr="00A26B25" w:rsidR="00A149FC">
        <w:rPr>
          <w:b w:val="0"/>
          <w:bCs/>
        </w:rPr>
        <w:t xml:space="preserve"> </w:t>
      </w:r>
    </w:p>
    <w:p w:rsidR="00A149FC" w:rsidP="006E1B39" w:rsidRDefault="00A149FC" w14:paraId="63A51B7D" w14:textId="4785B3B5">
      <w:pPr>
        <w:spacing w:before="0" w:after="0"/>
        <w:ind w:firstLine="540"/>
        <w:rPr>
          <w:rFonts w:ascii="Arial" w:hAnsi="Arial" w:cs="Arial"/>
          <w:b/>
          <w:bCs/>
          <w:i/>
          <w:iCs/>
          <w:sz w:val="20"/>
        </w:rPr>
      </w:pPr>
      <w:r w:rsidRPr="002512C0">
        <w:rPr>
          <w:rFonts w:ascii="Arial" w:hAnsi="Arial" w:cs="Arial"/>
          <w:b/>
          <w:bCs/>
          <w:i/>
          <w:iCs/>
          <w:sz w:val="20"/>
        </w:rPr>
        <w:t xml:space="preserve">How true do you think it is that </w:t>
      </w:r>
      <w:r w:rsidRPr="002512C0" w:rsidR="009F7227">
        <w:rPr>
          <w:rFonts w:ascii="Arial" w:hAnsi="Arial" w:cs="Arial"/>
          <w:b/>
          <w:bCs/>
          <w:i/>
          <w:iCs/>
          <w:sz w:val="20"/>
        </w:rPr>
        <w:t xml:space="preserve">Chloe </w:t>
      </w:r>
      <w:r w:rsidRPr="002512C0">
        <w:rPr>
          <w:rFonts w:ascii="Arial" w:hAnsi="Arial" w:cs="Arial"/>
          <w:b/>
          <w:bCs/>
          <w:i/>
          <w:iCs/>
          <w:sz w:val="20"/>
        </w:rPr>
        <w:t>does the right thing?</w:t>
      </w:r>
    </w:p>
    <w:p w:rsidRPr="002512C0" w:rsidR="002512C0" w:rsidP="006E1B39" w:rsidRDefault="002512C0" w14:paraId="6F4BF726" w14:textId="77777777">
      <w:pPr>
        <w:spacing w:before="0" w:after="0"/>
        <w:ind w:firstLine="540"/>
        <w:rPr>
          <w:rFonts w:ascii="Arial" w:hAnsi="Arial" w:cs="Arial"/>
          <w:b/>
          <w:bCs/>
          <w:i/>
          <w:iCs/>
          <w:sz w:val="20"/>
        </w:rPr>
      </w:pPr>
    </w:p>
    <w:p w:rsidRPr="00A149FC" w:rsidR="00A149FC" w:rsidP="006E1B39" w:rsidRDefault="00A149FC" w14:paraId="32197024" w14:textId="77777777">
      <w:pPr>
        <w:pStyle w:val="SELECTONEMARKALL"/>
        <w:spacing w:after="0"/>
        <w:rPr>
          <w:sz w:val="20"/>
          <w:szCs w:val="20"/>
        </w:rPr>
      </w:pPr>
      <w:r w:rsidRPr="00A149FC">
        <w:rPr>
          <w:sz w:val="20"/>
          <w:szCs w:val="20"/>
        </w:rPr>
        <w:tab/>
      </w:r>
      <w:r w:rsidRPr="00A149FC">
        <w:rPr>
          <w:sz w:val="20"/>
          <w:szCs w:val="20"/>
        </w:rPr>
        <w:tab/>
        <w:t>MARK ONE ONLY</w:t>
      </w:r>
    </w:p>
    <w:p w:rsidRPr="00A149FC" w:rsidR="003557EB" w:rsidP="003557EB" w:rsidRDefault="003557EB" w14:paraId="27C315AB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1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Not true</w:t>
      </w:r>
    </w:p>
    <w:p w:rsidRPr="00A149FC" w:rsidR="003557EB" w:rsidP="003557EB" w:rsidRDefault="003557EB" w14:paraId="022313C5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2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A little true</w:t>
      </w:r>
    </w:p>
    <w:p w:rsidRPr="00A149FC" w:rsidR="003557EB" w:rsidP="003557EB" w:rsidRDefault="003557EB" w14:paraId="16BA2D75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3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Mostly true</w:t>
      </w:r>
    </w:p>
    <w:p w:rsidRPr="00A149FC" w:rsidR="003557EB" w:rsidP="003557EB" w:rsidRDefault="003557EB" w14:paraId="7F6EA084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4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Very true</w:t>
      </w:r>
    </w:p>
    <w:p w:rsidR="00BA19CA" w:rsidP="00A21B2C" w:rsidRDefault="00BA19CA" w14:paraId="6A76BB62" w14:textId="31B8A840">
      <w:pPr>
        <w:tabs>
          <w:tab w:val="clear" w:pos="432"/>
        </w:tabs>
        <w:spacing w:before="0" w:after="0"/>
        <w:ind w:firstLine="0"/>
        <w:jc w:val="left"/>
        <w:rPr>
          <w:rFonts w:ascii="Arial" w:hAnsi="Arial" w:cs="Arial"/>
          <w:b/>
          <w:sz w:val="20"/>
        </w:rPr>
      </w:pPr>
    </w:p>
    <w:p w:rsidR="005445B2" w:rsidP="002512C0" w:rsidRDefault="00FF5963" w14:paraId="4BA47A64" w14:textId="7199C703">
      <w:pPr>
        <w:pStyle w:val="QUESTIONTEXT"/>
        <w:ind w:left="547" w:hanging="547"/>
        <w:rPr>
          <w:b w:val="0"/>
          <w:bCs/>
        </w:rPr>
      </w:pPr>
      <w:r>
        <w:t>D</w:t>
      </w:r>
      <w:r w:rsidRPr="00A149FC" w:rsidR="00A149FC">
        <w:t>2.</w:t>
      </w:r>
      <w:r w:rsidR="00C16AE8">
        <w:tab/>
      </w:r>
      <w:r w:rsidRPr="002512C0" w:rsidR="00A149FC">
        <w:rPr>
          <w:b w:val="0"/>
          <w:bCs/>
        </w:rPr>
        <w:t xml:space="preserve">If </w:t>
      </w:r>
      <w:r w:rsidRPr="002512C0" w:rsidR="00621FCE">
        <w:rPr>
          <w:b w:val="0"/>
          <w:bCs/>
        </w:rPr>
        <w:t xml:space="preserve">Noah </w:t>
      </w:r>
      <w:r w:rsidRPr="002512C0" w:rsidR="00A149FC">
        <w:rPr>
          <w:b w:val="0"/>
          <w:bCs/>
        </w:rPr>
        <w:t xml:space="preserve">uses another kid’s toy, he is </w:t>
      </w:r>
      <w:r w:rsidRPr="004678B9" w:rsidR="00A149FC">
        <w:rPr>
          <w:u w:val="single"/>
        </w:rPr>
        <w:t>less careful</w:t>
      </w:r>
      <w:r w:rsidRPr="002512C0" w:rsidR="00A149FC">
        <w:rPr>
          <w:b w:val="0"/>
          <w:bCs/>
        </w:rPr>
        <w:t xml:space="preserve"> </w:t>
      </w:r>
      <w:r w:rsidR="00412772">
        <w:rPr>
          <w:b w:val="0"/>
          <w:bCs/>
        </w:rPr>
        <w:t>than</w:t>
      </w:r>
      <w:r w:rsidR="009431C5">
        <w:rPr>
          <w:b w:val="0"/>
          <w:bCs/>
        </w:rPr>
        <w:t xml:space="preserve"> he is </w:t>
      </w:r>
      <w:r w:rsidRPr="002512C0" w:rsidR="00A149FC">
        <w:rPr>
          <w:b w:val="0"/>
          <w:bCs/>
        </w:rPr>
        <w:t>with his own</w:t>
      </w:r>
      <w:r w:rsidRPr="002512C0" w:rsidR="00A44A54">
        <w:rPr>
          <w:b w:val="0"/>
          <w:bCs/>
        </w:rPr>
        <w:t xml:space="preserve"> toys</w:t>
      </w:r>
      <w:r w:rsidRPr="002512C0" w:rsidR="00A149FC">
        <w:rPr>
          <w:b w:val="0"/>
          <w:bCs/>
        </w:rPr>
        <w:t>.</w:t>
      </w:r>
      <w:r w:rsidRPr="00A149FC" w:rsidR="00A149FC">
        <w:t xml:space="preserve"> </w:t>
      </w:r>
      <w:r w:rsidRPr="004678B9" w:rsidR="00621FCE">
        <w:rPr>
          <w:b w:val="0"/>
          <w:bCs/>
        </w:rPr>
        <w:t xml:space="preserve">Noah </w:t>
      </w:r>
      <w:r w:rsidRPr="004678B9" w:rsidR="00A149FC">
        <w:rPr>
          <w:b w:val="0"/>
          <w:bCs/>
        </w:rPr>
        <w:t xml:space="preserve">tries to follow </w:t>
      </w:r>
      <w:r w:rsidRPr="002512C0" w:rsidR="00A149FC">
        <w:rPr>
          <w:u w:val="single"/>
        </w:rPr>
        <w:t>most rules</w:t>
      </w:r>
      <w:r w:rsidRPr="00A26B25" w:rsidR="00A149FC">
        <w:rPr>
          <w:b w:val="0"/>
          <w:bCs/>
        </w:rPr>
        <w:t xml:space="preserve"> but</w:t>
      </w:r>
      <w:r w:rsidRPr="007B72F0" w:rsidR="00A149FC">
        <w:rPr>
          <w:b w:val="0"/>
          <w:bCs/>
        </w:rPr>
        <w:t xml:space="preserve"> </w:t>
      </w:r>
      <w:r w:rsidR="00C819DA">
        <w:rPr>
          <w:u w:val="single"/>
        </w:rPr>
        <w:t>often</w:t>
      </w:r>
      <w:r w:rsidRPr="002512C0" w:rsidR="00C819DA">
        <w:t xml:space="preserve"> </w:t>
      </w:r>
      <w:r w:rsidRPr="002512C0" w:rsidR="00C819DA">
        <w:rPr>
          <w:b w:val="0"/>
          <w:bCs/>
        </w:rPr>
        <w:t>needs a reminder from an adult.</w:t>
      </w:r>
      <w:r w:rsidRPr="004678B9" w:rsidR="00A149FC">
        <w:rPr>
          <w:b w:val="0"/>
          <w:bCs/>
        </w:rPr>
        <w:t xml:space="preserve"> </w:t>
      </w:r>
    </w:p>
    <w:p w:rsidR="00A149FC" w:rsidP="006E1B39" w:rsidRDefault="00A149FC" w14:paraId="678AC255" w14:textId="5055692F">
      <w:pPr>
        <w:spacing w:before="0" w:after="0"/>
        <w:ind w:firstLine="540"/>
        <w:rPr>
          <w:rFonts w:ascii="Arial" w:hAnsi="Arial" w:cs="Arial"/>
          <w:b/>
          <w:bCs/>
          <w:i/>
          <w:iCs/>
          <w:sz w:val="20"/>
        </w:rPr>
      </w:pPr>
      <w:r w:rsidRPr="002512C0">
        <w:rPr>
          <w:rFonts w:ascii="Arial" w:hAnsi="Arial" w:cs="Arial"/>
          <w:b/>
          <w:bCs/>
          <w:i/>
          <w:iCs/>
          <w:sz w:val="20"/>
        </w:rPr>
        <w:t xml:space="preserve">How true do you think it is that </w:t>
      </w:r>
      <w:r w:rsidRPr="002512C0" w:rsidR="00621FCE">
        <w:rPr>
          <w:rFonts w:ascii="Arial" w:hAnsi="Arial" w:cs="Arial"/>
          <w:b/>
          <w:bCs/>
          <w:i/>
          <w:iCs/>
          <w:sz w:val="20"/>
        </w:rPr>
        <w:t xml:space="preserve">Noah </w:t>
      </w:r>
      <w:r w:rsidRPr="002512C0">
        <w:rPr>
          <w:rFonts w:ascii="Arial" w:hAnsi="Arial" w:cs="Arial"/>
          <w:b/>
          <w:bCs/>
          <w:i/>
          <w:iCs/>
          <w:sz w:val="20"/>
        </w:rPr>
        <w:t>does the right thing?</w:t>
      </w:r>
    </w:p>
    <w:p w:rsidRPr="002512C0" w:rsidR="002512C0" w:rsidP="006E1B39" w:rsidRDefault="002512C0" w14:paraId="77B11DFE" w14:textId="77777777">
      <w:pPr>
        <w:spacing w:before="0" w:after="0"/>
        <w:ind w:firstLine="540"/>
        <w:rPr>
          <w:rFonts w:ascii="Arial" w:hAnsi="Arial" w:cs="Arial"/>
          <w:b/>
          <w:bCs/>
          <w:i/>
          <w:iCs/>
          <w:sz w:val="20"/>
        </w:rPr>
      </w:pPr>
    </w:p>
    <w:p w:rsidRPr="00A149FC" w:rsidR="00A149FC" w:rsidP="006E1B39" w:rsidRDefault="00A149FC" w14:paraId="6A37D778" w14:textId="77777777">
      <w:pPr>
        <w:pStyle w:val="SELECTONEMARKALL"/>
        <w:spacing w:after="0"/>
        <w:rPr>
          <w:sz w:val="20"/>
          <w:szCs w:val="20"/>
        </w:rPr>
      </w:pPr>
      <w:r w:rsidRPr="00A149FC">
        <w:rPr>
          <w:sz w:val="20"/>
          <w:szCs w:val="20"/>
        </w:rPr>
        <w:t>MARK ONE ONLY</w:t>
      </w:r>
    </w:p>
    <w:p w:rsidRPr="00A149FC" w:rsidR="003557EB" w:rsidP="003557EB" w:rsidRDefault="003557EB" w14:paraId="5210F5F1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1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Not true</w:t>
      </w:r>
    </w:p>
    <w:p w:rsidRPr="00A149FC" w:rsidR="003557EB" w:rsidP="003557EB" w:rsidRDefault="003557EB" w14:paraId="6FB8007B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2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A little true</w:t>
      </w:r>
    </w:p>
    <w:p w:rsidRPr="00A149FC" w:rsidR="003557EB" w:rsidP="003557EB" w:rsidRDefault="003557EB" w14:paraId="00F75809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3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Mostly true</w:t>
      </w:r>
    </w:p>
    <w:p w:rsidRPr="00A149FC" w:rsidR="003557EB" w:rsidP="003557EB" w:rsidRDefault="003557EB" w14:paraId="2BF913BC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4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Very true</w:t>
      </w:r>
    </w:p>
    <w:p w:rsidR="006261F5" w:rsidRDefault="006261F5" w14:paraId="141B617D" w14:textId="6F31D601">
      <w:pPr>
        <w:tabs>
          <w:tab w:val="clear" w:pos="432"/>
        </w:tabs>
        <w:spacing w:before="0" w:after="0"/>
        <w:ind w:firstLine="0"/>
        <w:jc w:val="left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br w:type="page"/>
      </w:r>
    </w:p>
    <w:p w:rsidR="006261F5" w:rsidP="006261F5" w:rsidRDefault="006261F5" w14:paraId="2641D9B3" w14:textId="0F744261">
      <w:pPr>
        <w:pStyle w:val="SECTIONHEADING"/>
      </w:pPr>
      <w:r>
        <w:lastRenderedPageBreak/>
        <w:t xml:space="preserve">E. </w:t>
      </w:r>
      <w:r w:rsidR="00787704">
        <w:t xml:space="preserve">Sticking </w:t>
      </w:r>
      <w:r>
        <w:t>with a goal</w:t>
      </w:r>
    </w:p>
    <w:p w:rsidRPr="006261F5" w:rsidR="006261F5" w:rsidP="006261F5" w:rsidRDefault="006261F5" w14:paraId="160687E0" w14:textId="7A233F7B">
      <w:pPr>
        <w:ind w:firstLine="0"/>
        <w:rPr>
          <w:rFonts w:ascii="Arial" w:hAnsi="Arial" w:cs="Arial"/>
          <w:sz w:val="20"/>
        </w:rPr>
      </w:pPr>
      <w:r w:rsidRPr="006261F5">
        <w:rPr>
          <w:rFonts w:ascii="Arial" w:hAnsi="Arial" w:cs="Arial"/>
          <w:b/>
          <w:bCs/>
          <w:sz w:val="20"/>
        </w:rPr>
        <w:t>INSTRUCTIONS</w:t>
      </w:r>
      <w:r w:rsidRPr="006261F5">
        <w:rPr>
          <w:rFonts w:ascii="Arial" w:hAnsi="Arial" w:cs="Arial"/>
          <w:sz w:val="20"/>
        </w:rPr>
        <w:t xml:space="preserve">: You will </w:t>
      </w:r>
      <w:r w:rsidR="00450054">
        <w:rPr>
          <w:rFonts w:ascii="Arial" w:hAnsi="Arial" w:cs="Arial"/>
          <w:sz w:val="20"/>
        </w:rPr>
        <w:t xml:space="preserve">now </w:t>
      </w:r>
      <w:r w:rsidRPr="006261F5">
        <w:rPr>
          <w:rFonts w:ascii="Arial" w:hAnsi="Arial" w:cs="Arial"/>
          <w:sz w:val="20"/>
        </w:rPr>
        <w:t>read about two made-up kids. We will ask you how good they are at st</w:t>
      </w:r>
      <w:r w:rsidR="002D522C">
        <w:rPr>
          <w:rFonts w:ascii="Arial" w:hAnsi="Arial" w:cs="Arial"/>
          <w:sz w:val="20"/>
        </w:rPr>
        <w:t>icking</w:t>
      </w:r>
      <w:r w:rsidRPr="006261F5">
        <w:rPr>
          <w:rFonts w:ascii="Arial" w:hAnsi="Arial" w:cs="Arial"/>
          <w:sz w:val="20"/>
        </w:rPr>
        <w:t xml:space="preserve"> with a goal. </w:t>
      </w:r>
    </w:p>
    <w:p w:rsidR="006261F5" w:rsidP="006261F5" w:rsidRDefault="006261F5" w14:paraId="541539B1" w14:textId="711E3132">
      <w:pPr>
        <w:ind w:firstLine="0"/>
        <w:rPr>
          <w:rFonts w:ascii="Arial" w:hAnsi="Arial" w:cs="Arial"/>
          <w:b/>
          <w:bCs/>
          <w:i/>
          <w:iCs/>
          <w:sz w:val="20"/>
        </w:rPr>
      </w:pPr>
      <w:r w:rsidRPr="006261F5">
        <w:rPr>
          <w:rFonts w:ascii="Arial" w:hAnsi="Arial" w:cs="Arial"/>
          <w:sz w:val="20"/>
        </w:rPr>
        <w:tab/>
      </w:r>
      <w:r w:rsidRPr="006E1B39">
        <w:rPr>
          <w:rFonts w:ascii="Arial" w:hAnsi="Arial" w:cs="Arial"/>
          <w:b/>
          <w:bCs/>
          <w:i/>
          <w:iCs/>
          <w:sz w:val="20"/>
        </w:rPr>
        <w:t xml:space="preserve">Please choose a </w:t>
      </w:r>
      <w:r w:rsidRPr="006E1B39">
        <w:rPr>
          <w:rFonts w:ascii="Arial" w:hAnsi="Arial" w:cs="Arial"/>
          <w:b/>
          <w:bCs/>
          <w:i/>
          <w:iCs/>
          <w:sz w:val="20"/>
          <w:u w:val="single"/>
        </w:rPr>
        <w:t>different</w:t>
      </w:r>
      <w:r w:rsidRPr="006E1B39">
        <w:rPr>
          <w:rFonts w:ascii="Arial" w:hAnsi="Arial" w:cs="Arial"/>
          <w:b/>
          <w:bCs/>
          <w:i/>
          <w:iCs/>
          <w:sz w:val="20"/>
        </w:rPr>
        <w:t xml:space="preserve"> answer for each kid.</w:t>
      </w:r>
    </w:p>
    <w:p w:rsidRPr="006E1B39" w:rsidR="009431C5" w:rsidP="006261F5" w:rsidRDefault="009431C5" w14:paraId="2E5234D0" w14:textId="77777777">
      <w:pPr>
        <w:ind w:firstLine="0"/>
        <w:rPr>
          <w:rFonts w:ascii="Arial" w:hAnsi="Arial" w:cs="Arial"/>
          <w:b/>
          <w:bCs/>
          <w:i/>
          <w:iCs/>
          <w:sz w:val="20"/>
        </w:rPr>
      </w:pPr>
    </w:p>
    <w:p w:rsidR="00EE0F19" w:rsidP="00F521E1" w:rsidRDefault="00EE0F19" w14:paraId="284D997A" w14:textId="4AD0C42B">
      <w:pPr>
        <w:pStyle w:val="QUESTIONTEXT"/>
        <w:ind w:left="547" w:hanging="547"/>
      </w:pPr>
      <w:r w:rsidRPr="006261F5">
        <w:t>E</w:t>
      </w:r>
      <w:r>
        <w:t>1</w:t>
      </w:r>
      <w:r w:rsidRPr="006261F5">
        <w:t>.</w:t>
      </w:r>
      <w:r w:rsidR="00C16AE8">
        <w:tab/>
      </w:r>
      <w:r w:rsidRPr="006E1B39">
        <w:rPr>
          <w:b w:val="0"/>
          <w:bCs/>
        </w:rPr>
        <w:t>To do better in school, Nina</w:t>
      </w:r>
      <w:r w:rsidR="00CD79A7">
        <w:rPr>
          <w:b w:val="0"/>
          <w:bCs/>
        </w:rPr>
        <w:t xml:space="preserve">’s goal was </w:t>
      </w:r>
      <w:r w:rsidRPr="006E1B39">
        <w:rPr>
          <w:b w:val="0"/>
          <w:bCs/>
        </w:rPr>
        <w:t xml:space="preserve">to finish her homework before playing </w:t>
      </w:r>
      <w:r w:rsidRPr="006E1B39" w:rsidR="00187C55">
        <w:rPr>
          <w:b w:val="0"/>
          <w:bCs/>
        </w:rPr>
        <w:t>5</w:t>
      </w:r>
      <w:r w:rsidRPr="006E1B39">
        <w:rPr>
          <w:b w:val="0"/>
          <w:bCs/>
        </w:rPr>
        <w:t xml:space="preserve"> day</w:t>
      </w:r>
      <w:r w:rsidRPr="006E1B39" w:rsidR="00187C55">
        <w:rPr>
          <w:b w:val="0"/>
          <w:bCs/>
        </w:rPr>
        <w:t xml:space="preserve">s </w:t>
      </w:r>
      <w:r w:rsidR="001E3333">
        <w:rPr>
          <w:b w:val="0"/>
          <w:bCs/>
        </w:rPr>
        <w:t>during the</w:t>
      </w:r>
      <w:r w:rsidRPr="006E1B39" w:rsidR="00187C55">
        <w:rPr>
          <w:b w:val="0"/>
          <w:bCs/>
        </w:rPr>
        <w:t xml:space="preserve"> week</w:t>
      </w:r>
      <w:r w:rsidRPr="006E1B39">
        <w:rPr>
          <w:b w:val="0"/>
          <w:bCs/>
        </w:rPr>
        <w:t>.</w:t>
      </w:r>
      <w:r w:rsidRPr="008E2B74">
        <w:t xml:space="preserve"> </w:t>
      </w:r>
      <w:r w:rsidRPr="008E2B74" w:rsidR="005F5070">
        <w:rPr>
          <w:b w:val="0"/>
          <w:bCs/>
        </w:rPr>
        <w:t>She</w:t>
      </w:r>
      <w:r w:rsidR="005F5070">
        <w:t xml:space="preserve"> </w:t>
      </w:r>
      <w:r w:rsidRPr="006E1B39">
        <w:rPr>
          <w:b w:val="0"/>
          <w:bCs/>
        </w:rPr>
        <w:t xml:space="preserve">finished her homework </w:t>
      </w:r>
      <w:r w:rsidR="009F68AA">
        <w:rPr>
          <w:b w:val="0"/>
          <w:bCs/>
        </w:rPr>
        <w:t xml:space="preserve">before playing </w:t>
      </w:r>
      <w:r w:rsidR="00D03C91">
        <w:rPr>
          <w:u w:val="single"/>
        </w:rPr>
        <w:t>3</w:t>
      </w:r>
      <w:r w:rsidRPr="008E2B74" w:rsidR="001E3333">
        <w:rPr>
          <w:u w:val="single"/>
        </w:rPr>
        <w:t xml:space="preserve"> days</w:t>
      </w:r>
      <w:r w:rsidRPr="008E2B74" w:rsidR="001E3333">
        <w:t xml:space="preserve"> </w:t>
      </w:r>
      <w:r w:rsidRPr="008E2B74" w:rsidR="001E3333">
        <w:rPr>
          <w:b w:val="0"/>
          <w:bCs/>
        </w:rPr>
        <w:t>during the</w:t>
      </w:r>
      <w:r w:rsidRPr="00DF1BCD" w:rsidR="001E3333">
        <w:rPr>
          <w:b w:val="0"/>
          <w:bCs/>
        </w:rPr>
        <w:t xml:space="preserve"> week</w:t>
      </w:r>
      <w:r w:rsidRPr="006E1B39">
        <w:rPr>
          <w:b w:val="0"/>
          <w:bCs/>
        </w:rPr>
        <w:t xml:space="preserve">. </w:t>
      </w:r>
      <w:r w:rsidR="005F5070">
        <w:rPr>
          <w:b w:val="0"/>
          <w:bCs/>
        </w:rPr>
        <w:t>Nina</w:t>
      </w:r>
      <w:r w:rsidRPr="006E1B39" w:rsidR="005F5070">
        <w:rPr>
          <w:b w:val="0"/>
          <w:bCs/>
        </w:rPr>
        <w:t xml:space="preserve"> </w:t>
      </w:r>
      <w:r w:rsidRPr="006E1B39">
        <w:rPr>
          <w:b w:val="0"/>
          <w:bCs/>
        </w:rPr>
        <w:t>did not do better in school</w:t>
      </w:r>
      <w:r w:rsidR="001E3333">
        <w:rPr>
          <w:b w:val="0"/>
          <w:bCs/>
        </w:rPr>
        <w:t xml:space="preserve"> and decided </w:t>
      </w:r>
      <w:r w:rsidR="005F5070">
        <w:rPr>
          <w:b w:val="0"/>
          <w:bCs/>
        </w:rPr>
        <w:t xml:space="preserve">she </w:t>
      </w:r>
      <w:r w:rsidRPr="008E2B74" w:rsidR="005F5070">
        <w:rPr>
          <w:u w:val="single"/>
        </w:rPr>
        <w:t xml:space="preserve">would </w:t>
      </w:r>
      <w:r w:rsidRPr="008E2B74" w:rsidR="00D03C91">
        <w:rPr>
          <w:u w:val="single"/>
        </w:rPr>
        <w:t xml:space="preserve">not </w:t>
      </w:r>
      <w:r w:rsidRPr="008E2B74" w:rsidR="005F5070">
        <w:rPr>
          <w:u w:val="single"/>
        </w:rPr>
        <w:t>try</w:t>
      </w:r>
      <w:r w:rsidRPr="008E2B74" w:rsidR="00D03C91">
        <w:rPr>
          <w:u w:val="single"/>
        </w:rPr>
        <w:t xml:space="preserve"> </w:t>
      </w:r>
      <w:r w:rsidR="00D03C91">
        <w:rPr>
          <w:u w:val="single"/>
        </w:rPr>
        <w:t>any</w:t>
      </w:r>
      <w:r w:rsidRPr="008E2B74" w:rsidR="00D03C91">
        <w:rPr>
          <w:u w:val="single"/>
        </w:rPr>
        <w:t xml:space="preserve"> hard</w:t>
      </w:r>
      <w:r w:rsidR="00D03C91">
        <w:rPr>
          <w:u w:val="single"/>
        </w:rPr>
        <w:t>er</w:t>
      </w:r>
      <w:r w:rsidR="00DF1BCD">
        <w:rPr>
          <w:b w:val="0"/>
          <w:bCs/>
        </w:rPr>
        <w:t xml:space="preserve"> to finish her homework </w:t>
      </w:r>
      <w:r w:rsidR="009F68AA">
        <w:rPr>
          <w:b w:val="0"/>
          <w:bCs/>
        </w:rPr>
        <w:t>before playing</w:t>
      </w:r>
      <w:r w:rsidR="00DF1BCD">
        <w:rPr>
          <w:b w:val="0"/>
          <w:bCs/>
        </w:rPr>
        <w:t xml:space="preserve"> </w:t>
      </w:r>
      <w:r w:rsidR="00CD3287">
        <w:rPr>
          <w:b w:val="0"/>
          <w:bCs/>
        </w:rPr>
        <w:t>the</w:t>
      </w:r>
      <w:r w:rsidR="00D03C91">
        <w:rPr>
          <w:b w:val="0"/>
          <w:bCs/>
        </w:rPr>
        <w:t xml:space="preserve"> next</w:t>
      </w:r>
      <w:r w:rsidR="00CD3287">
        <w:rPr>
          <w:b w:val="0"/>
          <w:bCs/>
        </w:rPr>
        <w:t xml:space="preserve"> week</w:t>
      </w:r>
      <w:r w:rsidRPr="006E1B39">
        <w:rPr>
          <w:b w:val="0"/>
          <w:bCs/>
        </w:rPr>
        <w:t xml:space="preserve">. </w:t>
      </w:r>
    </w:p>
    <w:p w:rsidRPr="006E1B39" w:rsidR="00EE0F19" w:rsidP="006E1B39" w:rsidRDefault="00EE0F19" w14:paraId="4405AF24" w14:textId="7ECD8B1A">
      <w:pPr>
        <w:spacing w:before="0" w:after="0"/>
        <w:ind w:left="270" w:firstLine="270"/>
        <w:rPr>
          <w:rFonts w:ascii="Arial" w:hAnsi="Arial" w:cs="Arial"/>
          <w:b/>
          <w:bCs/>
          <w:i/>
          <w:iCs/>
          <w:sz w:val="20"/>
        </w:rPr>
      </w:pPr>
      <w:r w:rsidRPr="006E1B39">
        <w:rPr>
          <w:rFonts w:ascii="Arial" w:hAnsi="Arial" w:cs="Arial"/>
          <w:b/>
          <w:bCs/>
          <w:i/>
          <w:iCs/>
          <w:sz w:val="20"/>
        </w:rPr>
        <w:t xml:space="preserve">How true do you think it is that Nina is good at </w:t>
      </w:r>
      <w:r w:rsidRPr="006E1B39" w:rsidR="002D522C">
        <w:rPr>
          <w:rFonts w:ascii="Arial" w:hAnsi="Arial" w:cs="Arial"/>
          <w:b/>
          <w:bCs/>
          <w:i/>
          <w:iCs/>
          <w:sz w:val="20"/>
        </w:rPr>
        <w:t xml:space="preserve">sticking </w:t>
      </w:r>
      <w:r w:rsidRPr="006E1B39">
        <w:rPr>
          <w:rFonts w:ascii="Arial" w:hAnsi="Arial" w:cs="Arial"/>
          <w:b/>
          <w:bCs/>
          <w:i/>
          <w:iCs/>
          <w:sz w:val="20"/>
        </w:rPr>
        <w:t>with a goal?</w:t>
      </w:r>
    </w:p>
    <w:p w:rsidRPr="00C16AE8" w:rsidR="006E1B39" w:rsidP="006E1B39" w:rsidRDefault="006E1B39" w14:paraId="2E5E56CA" w14:textId="77777777">
      <w:pPr>
        <w:spacing w:before="0" w:after="0"/>
        <w:ind w:left="270" w:firstLine="270"/>
        <w:rPr>
          <w:rFonts w:ascii="Arial" w:hAnsi="Arial" w:cs="Arial"/>
          <w:i/>
          <w:iCs/>
          <w:sz w:val="20"/>
        </w:rPr>
      </w:pPr>
    </w:p>
    <w:p w:rsidRPr="006261F5" w:rsidR="00EE0F19" w:rsidP="006E1B39" w:rsidRDefault="00EE0F19" w14:paraId="291CDF68" w14:textId="77777777">
      <w:pPr>
        <w:pStyle w:val="SELECTONEMARKALL"/>
        <w:spacing w:after="0"/>
        <w:rPr>
          <w:sz w:val="20"/>
          <w:szCs w:val="20"/>
        </w:rPr>
      </w:pPr>
      <w:r w:rsidRPr="006261F5">
        <w:rPr>
          <w:sz w:val="20"/>
          <w:szCs w:val="20"/>
        </w:rPr>
        <w:t>MARK ONE ONLY</w:t>
      </w:r>
    </w:p>
    <w:p w:rsidRPr="00A149FC" w:rsidR="003557EB" w:rsidP="003557EB" w:rsidRDefault="003557EB" w14:paraId="0D76CB33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1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Not true</w:t>
      </w:r>
    </w:p>
    <w:p w:rsidRPr="00A149FC" w:rsidR="003557EB" w:rsidP="003557EB" w:rsidRDefault="003557EB" w14:paraId="215E0F7A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2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A little true</w:t>
      </w:r>
    </w:p>
    <w:p w:rsidRPr="00A149FC" w:rsidR="003557EB" w:rsidP="003557EB" w:rsidRDefault="003557EB" w14:paraId="30847009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3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Mostly true</w:t>
      </w:r>
    </w:p>
    <w:p w:rsidRPr="00A149FC" w:rsidR="003557EB" w:rsidP="003557EB" w:rsidRDefault="003557EB" w14:paraId="63CAC7A5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4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Very true</w:t>
      </w:r>
    </w:p>
    <w:p w:rsidR="00EE0F19" w:rsidP="006261F5" w:rsidRDefault="00EE0F19" w14:paraId="21FDFFDE" w14:textId="77777777">
      <w:pPr>
        <w:ind w:firstLine="0"/>
        <w:rPr>
          <w:rFonts w:ascii="Arial" w:hAnsi="Arial" w:cs="Arial"/>
          <w:b/>
          <w:bCs/>
          <w:sz w:val="20"/>
        </w:rPr>
      </w:pPr>
    </w:p>
    <w:p w:rsidR="006261F5" w:rsidP="00F521E1" w:rsidRDefault="006261F5" w14:paraId="62A4D123" w14:textId="41901857">
      <w:pPr>
        <w:pStyle w:val="QUESTIONTEXT"/>
        <w:ind w:left="547" w:hanging="547"/>
      </w:pPr>
      <w:r w:rsidRPr="006261F5">
        <w:t>E</w:t>
      </w:r>
      <w:r w:rsidR="00EE0F19">
        <w:t>2</w:t>
      </w:r>
      <w:r w:rsidRPr="006261F5">
        <w:t>.</w:t>
      </w:r>
      <w:r w:rsidR="00C16AE8">
        <w:tab/>
      </w:r>
      <w:r w:rsidRPr="006E1B39" w:rsidR="001F5C8D">
        <w:rPr>
          <w:b w:val="0"/>
          <w:bCs/>
        </w:rPr>
        <w:t>To do better in school, Omar</w:t>
      </w:r>
      <w:r w:rsidR="00CD79A7">
        <w:rPr>
          <w:b w:val="0"/>
          <w:bCs/>
        </w:rPr>
        <w:t xml:space="preserve">’s goal was </w:t>
      </w:r>
      <w:r w:rsidRPr="006E1B39" w:rsidR="001F5C8D">
        <w:rPr>
          <w:b w:val="0"/>
          <w:bCs/>
        </w:rPr>
        <w:t>to</w:t>
      </w:r>
      <w:r w:rsidRPr="006E1B39" w:rsidR="00E36C99">
        <w:rPr>
          <w:b w:val="0"/>
          <w:bCs/>
        </w:rPr>
        <w:t xml:space="preserve"> finish</w:t>
      </w:r>
      <w:r w:rsidRPr="006E1B39" w:rsidR="001F5C8D">
        <w:rPr>
          <w:b w:val="0"/>
          <w:bCs/>
        </w:rPr>
        <w:t xml:space="preserve"> </w:t>
      </w:r>
      <w:r w:rsidRPr="006E1B39" w:rsidR="00E36C99">
        <w:rPr>
          <w:b w:val="0"/>
          <w:bCs/>
        </w:rPr>
        <w:t>his homework before playing</w:t>
      </w:r>
      <w:r w:rsidRPr="006E1B39" w:rsidR="00567FAB">
        <w:rPr>
          <w:b w:val="0"/>
          <w:bCs/>
        </w:rPr>
        <w:t xml:space="preserve"> </w:t>
      </w:r>
      <w:r w:rsidRPr="006E1B39" w:rsidR="00187C55">
        <w:rPr>
          <w:b w:val="0"/>
          <w:bCs/>
        </w:rPr>
        <w:t>5</w:t>
      </w:r>
      <w:r w:rsidRPr="006E1B39" w:rsidR="00567FAB">
        <w:rPr>
          <w:b w:val="0"/>
          <w:bCs/>
        </w:rPr>
        <w:t xml:space="preserve"> day</w:t>
      </w:r>
      <w:r w:rsidRPr="006E1B39" w:rsidR="00187C55">
        <w:rPr>
          <w:b w:val="0"/>
          <w:bCs/>
        </w:rPr>
        <w:t xml:space="preserve">s </w:t>
      </w:r>
      <w:r w:rsidR="005A55C1">
        <w:rPr>
          <w:b w:val="0"/>
          <w:bCs/>
        </w:rPr>
        <w:t>during the</w:t>
      </w:r>
      <w:r w:rsidRPr="006E1B39" w:rsidR="00187C55">
        <w:rPr>
          <w:b w:val="0"/>
          <w:bCs/>
        </w:rPr>
        <w:t xml:space="preserve"> week</w:t>
      </w:r>
      <w:r w:rsidRPr="006261F5">
        <w:t xml:space="preserve">. </w:t>
      </w:r>
      <w:r w:rsidRPr="008E2B74" w:rsidR="005F5070">
        <w:rPr>
          <w:b w:val="0"/>
          <w:bCs/>
        </w:rPr>
        <w:t xml:space="preserve">He finished his homework </w:t>
      </w:r>
      <w:r w:rsidR="009F68AA">
        <w:rPr>
          <w:b w:val="0"/>
          <w:bCs/>
        </w:rPr>
        <w:t>before playing</w:t>
      </w:r>
      <w:r w:rsidR="005F5070">
        <w:t xml:space="preserve"> </w:t>
      </w:r>
      <w:r w:rsidR="001F5C8D">
        <w:rPr>
          <w:u w:val="single"/>
        </w:rPr>
        <w:t>4</w:t>
      </w:r>
      <w:r w:rsidRPr="006261F5" w:rsidR="001F5C8D">
        <w:rPr>
          <w:u w:val="single"/>
        </w:rPr>
        <w:t xml:space="preserve"> </w:t>
      </w:r>
      <w:r w:rsidRPr="006261F5">
        <w:rPr>
          <w:u w:val="single"/>
        </w:rPr>
        <w:t>days</w:t>
      </w:r>
      <w:r w:rsidRPr="008E2B74">
        <w:rPr>
          <w:b w:val="0"/>
          <w:bCs/>
        </w:rPr>
        <w:t xml:space="preserve"> </w:t>
      </w:r>
      <w:r w:rsidRPr="008E2B74" w:rsidR="005F5070">
        <w:rPr>
          <w:b w:val="0"/>
          <w:bCs/>
        </w:rPr>
        <w:t>during the w</w:t>
      </w:r>
      <w:r w:rsidRPr="008E2B74">
        <w:rPr>
          <w:b w:val="0"/>
          <w:bCs/>
        </w:rPr>
        <w:t>eek</w:t>
      </w:r>
      <w:r w:rsidRPr="008E2B74" w:rsidR="00E8481E">
        <w:rPr>
          <w:b w:val="0"/>
          <w:bCs/>
        </w:rPr>
        <w:t>.</w:t>
      </w:r>
      <w:r w:rsidRPr="006E1B39" w:rsidR="00E8481E">
        <w:t xml:space="preserve"> </w:t>
      </w:r>
      <w:r w:rsidR="00DF1BCD">
        <w:rPr>
          <w:b w:val="0"/>
          <w:bCs/>
        </w:rPr>
        <w:t>Omar</w:t>
      </w:r>
      <w:r w:rsidRPr="006E1B39" w:rsidR="00DF1BCD">
        <w:rPr>
          <w:b w:val="0"/>
          <w:bCs/>
        </w:rPr>
        <w:t xml:space="preserve"> </w:t>
      </w:r>
      <w:r w:rsidRPr="006E1B39" w:rsidR="003A07B4">
        <w:rPr>
          <w:b w:val="0"/>
          <w:bCs/>
        </w:rPr>
        <w:t>d</w:t>
      </w:r>
      <w:r w:rsidRPr="006E1B39">
        <w:rPr>
          <w:b w:val="0"/>
          <w:bCs/>
        </w:rPr>
        <w:t>id not do better in school</w:t>
      </w:r>
      <w:r w:rsidR="001E3333">
        <w:rPr>
          <w:b w:val="0"/>
          <w:bCs/>
        </w:rPr>
        <w:t xml:space="preserve"> and </w:t>
      </w:r>
      <w:bookmarkStart w:name="_Hlk71729870" w:id="1"/>
      <w:r w:rsidR="001E3333">
        <w:rPr>
          <w:b w:val="0"/>
          <w:bCs/>
        </w:rPr>
        <w:t xml:space="preserve">decided he </w:t>
      </w:r>
      <w:r w:rsidRPr="008E2B74" w:rsidR="001E3333">
        <w:rPr>
          <w:u w:val="single"/>
        </w:rPr>
        <w:t xml:space="preserve">would try </w:t>
      </w:r>
      <w:r w:rsidR="00CD79A7">
        <w:rPr>
          <w:u w:val="single"/>
        </w:rPr>
        <w:t xml:space="preserve">a little </w:t>
      </w:r>
      <w:r w:rsidRPr="008E2B74" w:rsidR="001E3333">
        <w:rPr>
          <w:u w:val="single"/>
        </w:rPr>
        <w:t>harder</w:t>
      </w:r>
      <w:r w:rsidR="005F5070">
        <w:rPr>
          <w:b w:val="0"/>
          <w:bCs/>
        </w:rPr>
        <w:t xml:space="preserve"> </w:t>
      </w:r>
      <w:r w:rsidR="00DF1BCD">
        <w:rPr>
          <w:b w:val="0"/>
          <w:bCs/>
        </w:rPr>
        <w:t xml:space="preserve">to finish his homework </w:t>
      </w:r>
      <w:r w:rsidR="009F68AA">
        <w:rPr>
          <w:b w:val="0"/>
          <w:bCs/>
        </w:rPr>
        <w:t>before playing</w:t>
      </w:r>
      <w:r w:rsidR="00DF1BCD">
        <w:rPr>
          <w:b w:val="0"/>
          <w:bCs/>
        </w:rPr>
        <w:t xml:space="preserve"> </w:t>
      </w:r>
      <w:r w:rsidR="00CD3287">
        <w:rPr>
          <w:b w:val="0"/>
          <w:bCs/>
        </w:rPr>
        <w:t>the next week</w:t>
      </w:r>
      <w:bookmarkEnd w:id="1"/>
      <w:r w:rsidRPr="006E1B39">
        <w:rPr>
          <w:b w:val="0"/>
          <w:bCs/>
        </w:rPr>
        <w:t xml:space="preserve">. </w:t>
      </w:r>
    </w:p>
    <w:p w:rsidR="006261F5" w:rsidP="006E1B39" w:rsidRDefault="006261F5" w14:paraId="67F82120" w14:textId="43653383">
      <w:pPr>
        <w:spacing w:before="0" w:after="0"/>
        <w:ind w:firstLine="540"/>
        <w:rPr>
          <w:rFonts w:ascii="Arial" w:hAnsi="Arial" w:cs="Arial"/>
          <w:b/>
          <w:bCs/>
          <w:i/>
          <w:iCs/>
          <w:sz w:val="20"/>
        </w:rPr>
      </w:pPr>
      <w:r w:rsidRPr="006E1B39">
        <w:rPr>
          <w:rFonts w:ascii="Arial" w:hAnsi="Arial" w:cs="Arial"/>
          <w:b/>
          <w:bCs/>
          <w:i/>
          <w:iCs/>
          <w:sz w:val="20"/>
        </w:rPr>
        <w:t xml:space="preserve">How true do you think it is that </w:t>
      </w:r>
      <w:r w:rsidRPr="006E1B39" w:rsidR="003A07B4">
        <w:rPr>
          <w:rFonts w:ascii="Arial" w:hAnsi="Arial" w:cs="Arial"/>
          <w:b/>
          <w:bCs/>
          <w:i/>
          <w:iCs/>
          <w:sz w:val="20"/>
        </w:rPr>
        <w:t>Omar</w:t>
      </w:r>
      <w:r w:rsidRPr="006E1B39">
        <w:rPr>
          <w:rFonts w:ascii="Arial" w:hAnsi="Arial" w:cs="Arial"/>
          <w:b/>
          <w:bCs/>
          <w:i/>
          <w:iCs/>
          <w:sz w:val="20"/>
        </w:rPr>
        <w:t xml:space="preserve"> is good at </w:t>
      </w:r>
      <w:r w:rsidRPr="006E1B39" w:rsidR="002D522C">
        <w:rPr>
          <w:rFonts w:ascii="Arial" w:hAnsi="Arial" w:cs="Arial"/>
          <w:b/>
          <w:bCs/>
          <w:i/>
          <w:iCs/>
          <w:sz w:val="20"/>
        </w:rPr>
        <w:t xml:space="preserve">sticking </w:t>
      </w:r>
      <w:r w:rsidRPr="006E1B39">
        <w:rPr>
          <w:rFonts w:ascii="Arial" w:hAnsi="Arial" w:cs="Arial"/>
          <w:b/>
          <w:bCs/>
          <w:i/>
          <w:iCs/>
          <w:sz w:val="20"/>
        </w:rPr>
        <w:t>with a goal?</w:t>
      </w:r>
    </w:p>
    <w:p w:rsidRPr="006E1B39" w:rsidR="006E1B39" w:rsidP="006E1B39" w:rsidRDefault="006E1B39" w14:paraId="1C76061A" w14:textId="77777777">
      <w:pPr>
        <w:spacing w:before="0" w:after="0"/>
        <w:ind w:firstLine="540"/>
        <w:rPr>
          <w:rFonts w:ascii="Arial" w:hAnsi="Arial" w:cs="Arial"/>
          <w:b/>
          <w:bCs/>
          <w:i/>
          <w:iCs/>
          <w:sz w:val="20"/>
        </w:rPr>
      </w:pPr>
    </w:p>
    <w:p w:rsidRPr="006261F5" w:rsidR="006261F5" w:rsidP="006E1B39" w:rsidRDefault="006261F5" w14:paraId="471549F6" w14:textId="77777777">
      <w:pPr>
        <w:pStyle w:val="SELECTONEMARKALL"/>
        <w:spacing w:after="0"/>
        <w:rPr>
          <w:sz w:val="20"/>
          <w:szCs w:val="20"/>
        </w:rPr>
      </w:pPr>
      <w:r w:rsidRPr="006261F5">
        <w:rPr>
          <w:sz w:val="20"/>
          <w:szCs w:val="20"/>
        </w:rPr>
        <w:t>MARK ONE ONLY</w:t>
      </w:r>
    </w:p>
    <w:p w:rsidRPr="00A149FC" w:rsidR="003557EB" w:rsidP="003557EB" w:rsidRDefault="003557EB" w14:paraId="17E1F0E5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1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Not true</w:t>
      </w:r>
    </w:p>
    <w:p w:rsidRPr="00A149FC" w:rsidR="003557EB" w:rsidP="003557EB" w:rsidRDefault="003557EB" w14:paraId="51E3490C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2</w:t>
      </w:r>
      <w:r w:rsidRPr="003557EB">
        <w:rPr>
          <w:sz w:val="12"/>
          <w:szCs w:val="12"/>
        </w:rPr>
        <w:tab/>
      </w:r>
      <w:r>
        <w:t xml:space="preserve"> </w:t>
      </w:r>
      <w:r w:rsidRPr="00A149FC">
        <w:sym w:font="Wingdings" w:char="F06D"/>
      </w:r>
      <w:r w:rsidRPr="00A149FC">
        <w:tab/>
        <w:t>A little true</w:t>
      </w:r>
    </w:p>
    <w:p w:rsidRPr="00A149FC" w:rsidR="003557EB" w:rsidP="003557EB" w:rsidRDefault="003557EB" w14:paraId="1776329E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3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Mostly true</w:t>
      </w:r>
    </w:p>
    <w:p w:rsidRPr="00A149FC" w:rsidR="003557EB" w:rsidP="003557EB" w:rsidRDefault="003557EB" w14:paraId="2C80A866" w14:textId="77777777">
      <w:pPr>
        <w:pStyle w:val="AnswerCategory"/>
        <w:spacing w:before="120"/>
        <w:ind w:right="720"/>
      </w:pPr>
      <w:r w:rsidRPr="003557EB">
        <w:rPr>
          <w:sz w:val="12"/>
          <w:szCs w:val="12"/>
        </w:rPr>
        <w:t xml:space="preserve">  4</w:t>
      </w:r>
      <w:r w:rsidRPr="003557EB">
        <w:rPr>
          <w:sz w:val="12"/>
          <w:szCs w:val="12"/>
        </w:rPr>
        <w:tab/>
        <w:t xml:space="preserve"> </w:t>
      </w:r>
      <w:r w:rsidRPr="00A149FC">
        <w:sym w:font="Wingdings" w:char="F06D"/>
      </w:r>
      <w:r w:rsidRPr="00A149FC">
        <w:tab/>
        <w:t>Very true</w:t>
      </w:r>
    </w:p>
    <w:p w:rsidRPr="00C16AE8" w:rsidR="00A149FC" w:rsidP="003557EB" w:rsidRDefault="00A149FC" w14:paraId="65EBE876" w14:textId="7559FA3D">
      <w:pPr>
        <w:pStyle w:val="AnswerCategory"/>
        <w:spacing w:before="120"/>
        <w:ind w:right="720"/>
      </w:pPr>
    </w:p>
    <w:sectPr w:rsidRPr="00C16AE8" w:rsidR="00A149FC" w:rsidSect="001936AE">
      <w:footerReference w:type="default" r:id="rId14"/>
      <w:endnotePr>
        <w:numFmt w:val="decimal"/>
      </w:endnotePr>
      <w:pgSz w:w="12240" w:h="15840" w:code="1"/>
      <w:pgMar w:top="1152" w:right="720" w:bottom="806" w:left="720" w:header="720" w:footer="432" w:gutter="0"/>
      <w:pgNumType w:start="1"/>
      <w:cols w:space="720" w:sep="1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BA6EB" w14:textId="77777777" w:rsidR="004F0B84" w:rsidRDefault="004F0B84">
      <w:pPr>
        <w:ind w:firstLine="0"/>
      </w:pPr>
    </w:p>
  </w:endnote>
  <w:endnote w:type="continuationSeparator" w:id="0">
    <w:p w14:paraId="58592D1F" w14:textId="77777777" w:rsidR="004F0B84" w:rsidRDefault="004F0B84">
      <w:pPr>
        <w:ind w:firstLine="0"/>
      </w:pPr>
    </w:p>
  </w:endnote>
  <w:endnote w:type="continuationNotice" w:id="1">
    <w:p w14:paraId="5115C885" w14:textId="77777777" w:rsidR="004F0B84" w:rsidRDefault="004F0B84">
      <w:pPr>
        <w:ind w:firstLine="0"/>
      </w:pPr>
    </w:p>
    <w:p w14:paraId="4BBA83C9" w14:textId="77777777" w:rsidR="004F0B84" w:rsidRDefault="004F0B84"/>
    <w:p w14:paraId="4D5E9E52" w14:textId="77777777" w:rsidR="004F0B84" w:rsidRDefault="004F0B84">
      <w:r>
        <w:rPr>
          <w:b/>
          <w:snapToGrid w:val="0"/>
        </w:rPr>
        <w:t>DRAFT</w:t>
      </w:r>
      <w:r>
        <w:rPr>
          <w:snapToGrid w:val="0"/>
          <w:sz w:val="16"/>
        </w:rPr>
        <w:t xml:space="preserve"> </w:t>
      </w:r>
      <w:r>
        <w:rPr>
          <w:snapToGrid w:val="0"/>
          <w:sz w:val="16"/>
        </w:rPr>
        <w:fldChar w:fldCharType="begin"/>
      </w:r>
      <w:r>
        <w:rPr>
          <w:snapToGrid w:val="0"/>
          <w:sz w:val="16"/>
        </w:rPr>
        <w:instrText xml:space="preserve"> FILENAME \p </w:instrText>
      </w:r>
      <w:r>
        <w:rPr>
          <w:snapToGrid w:val="0"/>
          <w:sz w:val="16"/>
        </w:rPr>
        <w:fldChar w:fldCharType="separate"/>
      </w:r>
      <w:r>
        <w:rPr>
          <w:noProof/>
          <w:snapToGrid w:val="0"/>
          <w:sz w:val="16"/>
        </w:rPr>
        <w:t>N:\Shared-NJ1\Secretaries\Questionnaires (for Survey)\!2011 Example of CATI, WEB, SAQ\SAQ DRAFT SHELL (1-18-12 dab).docx</w:t>
      </w:r>
      <w:r>
        <w:rPr>
          <w:snapToGrid w:val="0"/>
          <w:sz w:val="16"/>
        </w:rPr>
        <w:fldChar w:fldCharType="end"/>
      </w:r>
    </w:p>
    <w:p w14:paraId="41EC83A2" w14:textId="77777777" w:rsidR="004F0B84" w:rsidRDefault="004F0B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DE2867" w14:textId="77777777" w:rsidR="001413C0" w:rsidRPr="002F2EF9" w:rsidRDefault="001413C0" w:rsidP="002F2EF9">
    <w:pPr>
      <w:pStyle w:val="Footer"/>
      <w:spacing w:before="360" w:after="0"/>
      <w:ind w:firstLine="0"/>
      <w:jc w:val="left"/>
      <w:rPr>
        <w:rFonts w:ascii="Arial" w:hAnsi="Arial"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849E83" w14:textId="36E8E761" w:rsidR="001413C0" w:rsidRPr="00DE1F29" w:rsidRDefault="001413C0" w:rsidP="001936AE">
    <w:pPr>
      <w:pStyle w:val="Footer"/>
      <w:tabs>
        <w:tab w:val="clear" w:pos="4320"/>
        <w:tab w:val="clear" w:pos="8640"/>
        <w:tab w:val="center" w:pos="5490"/>
        <w:tab w:val="right" w:pos="10620"/>
      </w:tabs>
      <w:ind w:firstLine="0"/>
      <w:rPr>
        <w:rFonts w:ascii="Arial" w:hAnsi="Arial" w:cs="Arial"/>
        <w:sz w:val="16"/>
        <w:szCs w:val="16"/>
      </w:rPr>
    </w:pPr>
    <w:r w:rsidRPr="00B25E04">
      <w:rPr>
        <w:rFonts w:ascii="Arial" w:hAnsi="Arial" w:cs="Arial"/>
        <w:sz w:val="16"/>
        <w:szCs w:val="16"/>
      </w:rPr>
      <w:tab/>
    </w:r>
    <w:r w:rsidR="00733AAC">
      <w:rPr>
        <w:rFonts w:ascii="Arial" w:hAnsi="Arial" w:cs="Arial"/>
        <w:sz w:val="16"/>
        <w:szCs w:val="16"/>
      </w:rPr>
      <w:tab/>
    </w:r>
    <w:r w:rsidRPr="00B25E04">
      <w:rPr>
        <w:rFonts w:ascii="Arial" w:hAnsi="Arial" w:cs="Arial"/>
        <w:sz w:val="16"/>
        <w:szCs w:val="16"/>
      </w:rPr>
      <w:fldChar w:fldCharType="begin"/>
    </w:r>
    <w:r w:rsidRPr="00B25E04">
      <w:rPr>
        <w:rFonts w:ascii="Arial" w:hAnsi="Arial" w:cs="Arial"/>
        <w:sz w:val="16"/>
        <w:szCs w:val="16"/>
      </w:rPr>
      <w:instrText xml:space="preserve"> PAGE   \* MERGEFORMAT </w:instrText>
    </w:r>
    <w:r w:rsidRPr="00B25E04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noProof/>
        <w:sz w:val="16"/>
        <w:szCs w:val="16"/>
      </w:rPr>
      <w:t>7</w:t>
    </w:r>
    <w:r w:rsidRPr="00B25E04">
      <w:rPr>
        <w:rFonts w:ascii="Arial" w:hAnsi="Arial" w:cs="Arial"/>
        <w:sz w:val="16"/>
        <w:szCs w:val="16"/>
      </w:rPr>
      <w:fldChar w:fldCharType="end"/>
    </w:r>
    <w:r w:rsidRPr="00B25E04">
      <w:rPr>
        <w:rFonts w:ascii="Arial" w:hAnsi="Arial" w:cs="Arial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46FB10" w14:textId="77777777" w:rsidR="004F0B84" w:rsidRDefault="004F0B84">
      <w:pPr>
        <w:ind w:firstLine="0"/>
      </w:pPr>
      <w:r>
        <w:separator/>
      </w:r>
    </w:p>
  </w:footnote>
  <w:footnote w:type="continuationSeparator" w:id="0">
    <w:p w14:paraId="682F009D" w14:textId="77777777" w:rsidR="004F0B84" w:rsidRDefault="004F0B84">
      <w:pPr>
        <w:ind w:firstLine="0"/>
      </w:pPr>
      <w:r>
        <w:separator/>
      </w:r>
    </w:p>
    <w:p w14:paraId="6E376C56" w14:textId="77777777" w:rsidR="004F0B84" w:rsidRDefault="004F0B84">
      <w:pPr>
        <w:ind w:firstLine="0"/>
        <w:rPr>
          <w:i/>
        </w:rPr>
      </w:pPr>
      <w:r>
        <w:rPr>
          <w:i/>
        </w:rPr>
        <w:t>(continued)</w:t>
      </w:r>
    </w:p>
  </w:footnote>
  <w:footnote w:type="continuationNotice" w:id="1">
    <w:p w14:paraId="510A4618" w14:textId="77777777" w:rsidR="004F0B84" w:rsidRDefault="004F0B84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94C2D" w14:textId="07E85207" w:rsidR="001413C0" w:rsidRPr="002F2EF9" w:rsidRDefault="001413C0" w:rsidP="002F2EF9">
    <w:pPr>
      <w:pStyle w:val="Header"/>
      <w:spacing w:before="0" w:after="0"/>
      <w:rPr>
        <w:rFonts w:ascii="Arial" w:hAnsi="Arial" w:cs="Arial"/>
        <w:bCs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8B173" w14:textId="77777777" w:rsidR="001E14A7" w:rsidRPr="002F2EF9" w:rsidRDefault="001E14A7" w:rsidP="002F2EF9">
    <w:pPr>
      <w:pStyle w:val="Header"/>
      <w:spacing w:before="0" w:after="0"/>
      <w:rPr>
        <w:rFonts w:ascii="Arial" w:hAnsi="Arial" w:cs="Arial"/>
        <w:bCs/>
        <w:sz w:val="20"/>
      </w:rPr>
    </w:pPr>
    <w:r>
      <w:rPr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07C7426" wp14:editId="2180BAE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40880" cy="8750808"/>
              <wp:effectExtent l="0" t="0" r="26670" b="1270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40880" cy="8750808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C0C224" w14:textId="77777777" w:rsidR="001E14A7" w:rsidRDefault="001E14A7" w:rsidP="00F43AA4">
                          <w:pPr>
                            <w:spacing w:line="20" w:lineRule="exact"/>
                            <w:rPr>
                              <w:rFonts w:ascii="Arial" w:hAnsi="Arial" w:cs="Arial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7C742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54.4pt;height:689.0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" o:allowincell="f" strokeweight="1.5pt">
              <v:textbox>
                <w:txbxContent>
                  <w:p w14:paraId="5AC0C224" w14:textId="77777777" w:rsidR="001E14A7" w:rsidRDefault="001E14A7" w:rsidP="00F43AA4">
                    <w:pPr>
                      <w:spacing w:line="20" w:lineRule="exact"/>
                      <w:rPr>
                        <w:rFonts w:ascii="Arial" w:hAnsi="Arial" w:cs="Arial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71A630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734A88"/>
    <w:multiLevelType w:val="hybridMultilevel"/>
    <w:tmpl w:val="2478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4011E"/>
    <w:multiLevelType w:val="hybridMultilevel"/>
    <w:tmpl w:val="F4143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B024A"/>
    <w:multiLevelType w:val="singleLevel"/>
    <w:tmpl w:val="351001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CB40C02"/>
    <w:multiLevelType w:val="hybridMultilevel"/>
    <w:tmpl w:val="747AD36E"/>
    <w:lvl w:ilvl="0" w:tplc="1FA09ED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9F3F66"/>
    <w:multiLevelType w:val="hybridMultilevel"/>
    <w:tmpl w:val="8D487496"/>
    <w:lvl w:ilvl="0" w:tplc="154A161C">
      <w:start w:val="2"/>
      <w:numFmt w:val="bullet"/>
      <w:lvlText w:val="-"/>
      <w:lvlJc w:val="left"/>
      <w:pPr>
        <w:ind w:left="79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0DC328D8"/>
    <w:multiLevelType w:val="hybridMultilevel"/>
    <w:tmpl w:val="06006F0A"/>
    <w:lvl w:ilvl="0" w:tplc="B3D8D82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7" w15:restartNumberingAfterBreak="0">
    <w:nsid w:val="0F7238E6"/>
    <w:multiLevelType w:val="hybridMultilevel"/>
    <w:tmpl w:val="05FE627E"/>
    <w:lvl w:ilvl="0" w:tplc="1FA09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0592A"/>
    <w:multiLevelType w:val="hybridMultilevel"/>
    <w:tmpl w:val="59E2BB82"/>
    <w:lvl w:ilvl="0" w:tplc="2CA66670">
      <w:start w:val="1"/>
      <w:numFmt w:val="lowerLetter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9" w15:restartNumberingAfterBreak="0">
    <w:nsid w:val="13334FA4"/>
    <w:multiLevelType w:val="hybridMultilevel"/>
    <w:tmpl w:val="745A294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13694FDC"/>
    <w:multiLevelType w:val="hybridMultilevel"/>
    <w:tmpl w:val="6B1CA91E"/>
    <w:lvl w:ilvl="0" w:tplc="04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1" w15:restartNumberingAfterBreak="0">
    <w:nsid w:val="18E13847"/>
    <w:multiLevelType w:val="hybridMultilevel"/>
    <w:tmpl w:val="AEDA811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color w:val="auto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2" w15:restartNumberingAfterBreak="0">
    <w:nsid w:val="1A474738"/>
    <w:multiLevelType w:val="hybridMultilevel"/>
    <w:tmpl w:val="F912B2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AC079D4"/>
    <w:multiLevelType w:val="hybridMultilevel"/>
    <w:tmpl w:val="2D1CFA98"/>
    <w:lvl w:ilvl="0" w:tplc="1FA09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516BF7"/>
    <w:multiLevelType w:val="hybridMultilevel"/>
    <w:tmpl w:val="E8407CD8"/>
    <w:lvl w:ilvl="0" w:tplc="3D660374">
      <w:start w:val="1"/>
      <w:numFmt w:val="lowerLetter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5" w15:restartNumberingAfterBreak="0">
    <w:nsid w:val="1EF435FA"/>
    <w:multiLevelType w:val="hybridMultilevel"/>
    <w:tmpl w:val="1ABE540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1F606792"/>
    <w:multiLevelType w:val="hybridMultilevel"/>
    <w:tmpl w:val="B476C34E"/>
    <w:lvl w:ilvl="0" w:tplc="1FA09ED8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23A526B7"/>
    <w:multiLevelType w:val="hybridMultilevel"/>
    <w:tmpl w:val="0C940D5E"/>
    <w:lvl w:ilvl="0" w:tplc="3A6EDD8E">
      <w:start w:val="1"/>
      <w:numFmt w:val="bullet"/>
      <w:lvlText w:val=""/>
      <w:lvlJc w:val="left"/>
      <w:pPr>
        <w:tabs>
          <w:tab w:val="num" w:pos="1707"/>
        </w:tabs>
        <w:ind w:left="17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18" w15:restartNumberingAfterBreak="0">
    <w:nsid w:val="29F66F10"/>
    <w:multiLevelType w:val="hybridMultilevel"/>
    <w:tmpl w:val="4E267A8E"/>
    <w:lvl w:ilvl="0" w:tplc="FFFFFFFF">
      <w:start w:val="1"/>
      <w:numFmt w:val="decimal"/>
      <w:lvlText w:val="%1)"/>
      <w:lvlJc w:val="left"/>
      <w:pPr>
        <w:tabs>
          <w:tab w:val="num" w:pos="432"/>
        </w:tabs>
        <w:ind w:left="432" w:hanging="432"/>
      </w:pPr>
    </w:lvl>
    <w:lvl w:ilvl="1" w:tplc="FFFFFFFF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FFFFFFFF">
      <w:start w:val="10"/>
      <w:numFmt w:val="decimal"/>
      <w:lvlText w:val="%3."/>
      <w:lvlJc w:val="left"/>
      <w:pPr>
        <w:tabs>
          <w:tab w:val="num" w:pos="2400"/>
        </w:tabs>
        <w:ind w:left="2400" w:hanging="4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030625E"/>
    <w:multiLevelType w:val="hybridMultilevel"/>
    <w:tmpl w:val="EE107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24B15"/>
    <w:multiLevelType w:val="hybridMultilevel"/>
    <w:tmpl w:val="CEA64BE8"/>
    <w:lvl w:ilvl="0" w:tplc="1FA09ED8">
      <w:start w:val="1"/>
      <w:numFmt w:val="bullet"/>
      <w:lvlText w:val=""/>
      <w:lvlJc w:val="left"/>
      <w:pPr>
        <w:ind w:left="1289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009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7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9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8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9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049" w:hanging="360"/>
      </w:pPr>
      <w:rPr>
        <w:rFonts w:ascii="Wingdings" w:hAnsi="Wingdings" w:hint="default"/>
      </w:rPr>
    </w:lvl>
  </w:abstractNum>
  <w:abstractNum w:abstractNumId="21" w15:restartNumberingAfterBreak="0">
    <w:nsid w:val="44D021ED"/>
    <w:multiLevelType w:val="hybridMultilevel"/>
    <w:tmpl w:val="6AC47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2B16FC"/>
    <w:multiLevelType w:val="singleLevel"/>
    <w:tmpl w:val="F04C39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9C6048B"/>
    <w:multiLevelType w:val="singleLevel"/>
    <w:tmpl w:val="935463FE"/>
    <w:lvl w:ilvl="0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</w:abstractNum>
  <w:abstractNum w:abstractNumId="24" w15:restartNumberingAfterBreak="0">
    <w:nsid w:val="4D045ADD"/>
    <w:multiLevelType w:val="hybridMultilevel"/>
    <w:tmpl w:val="3510150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5" w15:restartNumberingAfterBreak="0">
    <w:nsid w:val="4D591941"/>
    <w:multiLevelType w:val="hybridMultilevel"/>
    <w:tmpl w:val="1292D07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6" w15:restartNumberingAfterBreak="0">
    <w:nsid w:val="51531796"/>
    <w:multiLevelType w:val="hybridMultilevel"/>
    <w:tmpl w:val="344C9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180C4E"/>
    <w:multiLevelType w:val="hybridMultilevel"/>
    <w:tmpl w:val="060C4200"/>
    <w:lvl w:ilvl="0" w:tplc="90E6389C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8" w15:restartNumberingAfterBreak="0">
    <w:nsid w:val="5B7D207A"/>
    <w:multiLevelType w:val="hybridMultilevel"/>
    <w:tmpl w:val="1C94CC08"/>
    <w:lvl w:ilvl="0" w:tplc="04090001">
      <w:start w:val="1"/>
      <w:numFmt w:val="bullet"/>
      <w:lvlText w:val=""/>
      <w:lvlJc w:val="left"/>
      <w:pPr>
        <w:ind w:left="16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7" w:hanging="360"/>
      </w:pPr>
      <w:rPr>
        <w:rFonts w:ascii="Wingdings" w:hAnsi="Wingdings" w:hint="default"/>
      </w:rPr>
    </w:lvl>
  </w:abstractNum>
  <w:abstractNum w:abstractNumId="29" w15:restartNumberingAfterBreak="0">
    <w:nsid w:val="60724D35"/>
    <w:multiLevelType w:val="hybridMultilevel"/>
    <w:tmpl w:val="44F4B04C"/>
    <w:lvl w:ilvl="0" w:tplc="1FA09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7B1CD8"/>
    <w:multiLevelType w:val="hybridMultilevel"/>
    <w:tmpl w:val="753032A4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BC5EAD"/>
    <w:multiLevelType w:val="hybridMultilevel"/>
    <w:tmpl w:val="9D7646B2"/>
    <w:lvl w:ilvl="0" w:tplc="1FA09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44433F"/>
    <w:multiLevelType w:val="hybridMultilevel"/>
    <w:tmpl w:val="F1E09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ED5EFB"/>
    <w:multiLevelType w:val="hybridMultilevel"/>
    <w:tmpl w:val="0B423D3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4" w15:restartNumberingAfterBreak="0">
    <w:nsid w:val="70EE30C1"/>
    <w:multiLevelType w:val="hybridMultilevel"/>
    <w:tmpl w:val="68E202F4"/>
    <w:lvl w:ilvl="0" w:tplc="8A7C38E8">
      <w:start w:val="1"/>
      <w:numFmt w:val="decimal"/>
      <w:lvlText w:val="%1."/>
      <w:lvlJc w:val="left"/>
      <w:pPr>
        <w:ind w:left="792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5" w15:restartNumberingAfterBreak="0">
    <w:nsid w:val="738517E5"/>
    <w:multiLevelType w:val="singleLevel"/>
    <w:tmpl w:val="A8985990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B3706A"/>
    <w:multiLevelType w:val="singleLevel"/>
    <w:tmpl w:val="4A82D96A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C07794B"/>
    <w:multiLevelType w:val="hybridMultilevel"/>
    <w:tmpl w:val="ED6ABC92"/>
    <w:lvl w:ilvl="0" w:tplc="F65CB5E0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Arial Black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Arial Black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Arial Black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6"/>
  </w:num>
  <w:num w:numId="3">
    <w:abstractNumId w:val="3"/>
  </w:num>
  <w:num w:numId="4">
    <w:abstractNumId w:val="35"/>
  </w:num>
  <w:num w:numId="5">
    <w:abstractNumId w:val="23"/>
  </w:num>
  <w:num w:numId="6">
    <w:abstractNumId w:val="18"/>
  </w:num>
  <w:num w:numId="7">
    <w:abstractNumId w:val="17"/>
  </w:num>
  <w:num w:numId="8">
    <w:abstractNumId w:val="29"/>
  </w:num>
  <w:num w:numId="9">
    <w:abstractNumId w:val="37"/>
  </w:num>
  <w:num w:numId="10">
    <w:abstractNumId w:val="31"/>
  </w:num>
  <w:num w:numId="11">
    <w:abstractNumId w:val="11"/>
  </w:num>
  <w:num w:numId="12">
    <w:abstractNumId w:val="4"/>
  </w:num>
  <w:num w:numId="13">
    <w:abstractNumId w:val="20"/>
  </w:num>
  <w:num w:numId="14">
    <w:abstractNumId w:val="13"/>
  </w:num>
  <w:num w:numId="15">
    <w:abstractNumId w:val="32"/>
  </w:num>
  <w:num w:numId="16">
    <w:abstractNumId w:val="16"/>
  </w:num>
  <w:num w:numId="17">
    <w:abstractNumId w:val="7"/>
  </w:num>
  <w:num w:numId="18">
    <w:abstractNumId w:val="12"/>
  </w:num>
  <w:num w:numId="19">
    <w:abstractNumId w:val="9"/>
  </w:num>
  <w:num w:numId="20">
    <w:abstractNumId w:val="15"/>
  </w:num>
  <w:num w:numId="21">
    <w:abstractNumId w:val="1"/>
  </w:num>
  <w:num w:numId="22">
    <w:abstractNumId w:val="22"/>
  </w:num>
  <w:num w:numId="23">
    <w:abstractNumId w:val="28"/>
  </w:num>
  <w:num w:numId="24">
    <w:abstractNumId w:val="2"/>
  </w:num>
  <w:num w:numId="25">
    <w:abstractNumId w:val="10"/>
  </w:num>
  <w:num w:numId="26">
    <w:abstractNumId w:val="27"/>
  </w:num>
  <w:num w:numId="27">
    <w:abstractNumId w:val="25"/>
  </w:num>
  <w:num w:numId="28">
    <w:abstractNumId w:val="14"/>
  </w:num>
  <w:num w:numId="29">
    <w:abstractNumId w:val="8"/>
  </w:num>
  <w:num w:numId="30">
    <w:abstractNumId w:val="26"/>
  </w:num>
  <w:num w:numId="31">
    <w:abstractNumId w:val="6"/>
  </w:num>
  <w:num w:numId="32">
    <w:abstractNumId w:val="21"/>
  </w:num>
  <w:num w:numId="33">
    <w:abstractNumId w:val="19"/>
  </w:num>
  <w:num w:numId="34">
    <w:abstractNumId w:val="0"/>
  </w:num>
  <w:num w:numId="35">
    <w:abstractNumId w:val="30"/>
  </w:num>
  <w:num w:numId="36">
    <w:abstractNumId w:val="5"/>
  </w:num>
  <w:num w:numId="37">
    <w:abstractNumId w:val="34"/>
  </w:num>
  <w:num w:numId="38">
    <w:abstractNumId w:val="33"/>
  </w:num>
  <w:num w:numId="39">
    <w:abstractNumId w:val="24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fr-MA" w:vendorID="64" w:dllVersion="0" w:nlCheck="1" w:checkStyle="0"/>
  <w:activeWritingStyle w:appName="MSWord" w:lang="en-US" w:vendorID="64" w:dllVersion="0" w:nlCheck="1" w:checkStyle="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0"/>
  <w:drawingGridHorizontalSpacing w:val="120"/>
  <w:drawingGridVerticalSpacing w:val="75"/>
  <w:displayHorizontalDrawingGridEvery w:val="0"/>
  <w:displayVerticalDrawingGridEvery w:val="0"/>
  <w:noPunctuationKerning/>
  <w:characterSpacingControl w:val="doNotCompress"/>
  <w:hdrShapeDefaults>
    <o:shapedefaults v:ext="edit" spidmax="71681" o:allowincell="f" fillcolor="white">
      <v:fill color="white"/>
      <o:colormru v:ext="edit" colors="#6cf,#cff,white,#ffcdd4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NDU0sjA0NDUzN7ZU0lEKTi0uzszPAykwrQUAXvGkGywAAAA="/>
  </w:docVars>
  <w:rsids>
    <w:rsidRoot w:val="00733C3A"/>
    <w:rsid w:val="00002B60"/>
    <w:rsid w:val="000051F8"/>
    <w:rsid w:val="00005E0A"/>
    <w:rsid w:val="00010437"/>
    <w:rsid w:val="000125B7"/>
    <w:rsid w:val="00013EF4"/>
    <w:rsid w:val="00015628"/>
    <w:rsid w:val="00016522"/>
    <w:rsid w:val="00020F5B"/>
    <w:rsid w:val="00021132"/>
    <w:rsid w:val="00021AF2"/>
    <w:rsid w:val="00024136"/>
    <w:rsid w:val="000253F4"/>
    <w:rsid w:val="000269F6"/>
    <w:rsid w:val="0002770B"/>
    <w:rsid w:val="00032CE2"/>
    <w:rsid w:val="00034A48"/>
    <w:rsid w:val="00036465"/>
    <w:rsid w:val="00036EDD"/>
    <w:rsid w:val="000372F9"/>
    <w:rsid w:val="00037596"/>
    <w:rsid w:val="00037AFA"/>
    <w:rsid w:val="00040211"/>
    <w:rsid w:val="00040EC5"/>
    <w:rsid w:val="00052260"/>
    <w:rsid w:val="00053F6D"/>
    <w:rsid w:val="000540A0"/>
    <w:rsid w:val="00055125"/>
    <w:rsid w:val="00056DFF"/>
    <w:rsid w:val="00061904"/>
    <w:rsid w:val="0006230C"/>
    <w:rsid w:val="000634B8"/>
    <w:rsid w:val="00064EFD"/>
    <w:rsid w:val="00067D81"/>
    <w:rsid w:val="000716AC"/>
    <w:rsid w:val="00071C12"/>
    <w:rsid w:val="00072852"/>
    <w:rsid w:val="0007474D"/>
    <w:rsid w:val="00075347"/>
    <w:rsid w:val="000758E3"/>
    <w:rsid w:val="00077ED6"/>
    <w:rsid w:val="00080EAF"/>
    <w:rsid w:val="0008262D"/>
    <w:rsid w:val="00082B72"/>
    <w:rsid w:val="00084F92"/>
    <w:rsid w:val="000904D5"/>
    <w:rsid w:val="00091D21"/>
    <w:rsid w:val="00092DFB"/>
    <w:rsid w:val="0009320E"/>
    <w:rsid w:val="00094BDD"/>
    <w:rsid w:val="0009692C"/>
    <w:rsid w:val="000976F4"/>
    <w:rsid w:val="000A5468"/>
    <w:rsid w:val="000A7C39"/>
    <w:rsid w:val="000B1F7C"/>
    <w:rsid w:val="000B3795"/>
    <w:rsid w:val="000B75D3"/>
    <w:rsid w:val="000C0036"/>
    <w:rsid w:val="000C0B89"/>
    <w:rsid w:val="000C18FB"/>
    <w:rsid w:val="000C76A1"/>
    <w:rsid w:val="000D2004"/>
    <w:rsid w:val="000D24EE"/>
    <w:rsid w:val="000D65A6"/>
    <w:rsid w:val="000D7F3C"/>
    <w:rsid w:val="000E1F44"/>
    <w:rsid w:val="000E48AE"/>
    <w:rsid w:val="000E4FFC"/>
    <w:rsid w:val="000F2EFF"/>
    <w:rsid w:val="00104912"/>
    <w:rsid w:val="0010605B"/>
    <w:rsid w:val="00107A31"/>
    <w:rsid w:val="00107F3A"/>
    <w:rsid w:val="001105DB"/>
    <w:rsid w:val="00115AD0"/>
    <w:rsid w:val="0012124E"/>
    <w:rsid w:val="00121892"/>
    <w:rsid w:val="001236C1"/>
    <w:rsid w:val="0012460D"/>
    <w:rsid w:val="00124A13"/>
    <w:rsid w:val="00124D60"/>
    <w:rsid w:val="00127DF2"/>
    <w:rsid w:val="00131C82"/>
    <w:rsid w:val="00134807"/>
    <w:rsid w:val="001366A7"/>
    <w:rsid w:val="00137856"/>
    <w:rsid w:val="001413C0"/>
    <w:rsid w:val="0014209B"/>
    <w:rsid w:val="001430ED"/>
    <w:rsid w:val="00144012"/>
    <w:rsid w:val="001459D2"/>
    <w:rsid w:val="0014725B"/>
    <w:rsid w:val="0015489E"/>
    <w:rsid w:val="00155548"/>
    <w:rsid w:val="001575B3"/>
    <w:rsid w:val="00166EC5"/>
    <w:rsid w:val="00166F54"/>
    <w:rsid w:val="00175052"/>
    <w:rsid w:val="0018262A"/>
    <w:rsid w:val="00183C97"/>
    <w:rsid w:val="00187B9C"/>
    <w:rsid w:val="00187C55"/>
    <w:rsid w:val="001911E2"/>
    <w:rsid w:val="0019207B"/>
    <w:rsid w:val="001925C1"/>
    <w:rsid w:val="001930A9"/>
    <w:rsid w:val="001936AE"/>
    <w:rsid w:val="00196BF0"/>
    <w:rsid w:val="001A0496"/>
    <w:rsid w:val="001A101E"/>
    <w:rsid w:val="001A4513"/>
    <w:rsid w:val="001A5009"/>
    <w:rsid w:val="001B06F7"/>
    <w:rsid w:val="001B354A"/>
    <w:rsid w:val="001B3B81"/>
    <w:rsid w:val="001B50EA"/>
    <w:rsid w:val="001B5DDE"/>
    <w:rsid w:val="001B63EC"/>
    <w:rsid w:val="001B647F"/>
    <w:rsid w:val="001B7775"/>
    <w:rsid w:val="001B7CF3"/>
    <w:rsid w:val="001C26D3"/>
    <w:rsid w:val="001C3BF1"/>
    <w:rsid w:val="001C3E24"/>
    <w:rsid w:val="001C3E43"/>
    <w:rsid w:val="001C4BDF"/>
    <w:rsid w:val="001C4D99"/>
    <w:rsid w:val="001D2386"/>
    <w:rsid w:val="001D2BDB"/>
    <w:rsid w:val="001D46BA"/>
    <w:rsid w:val="001D47E3"/>
    <w:rsid w:val="001D4D54"/>
    <w:rsid w:val="001E003F"/>
    <w:rsid w:val="001E036E"/>
    <w:rsid w:val="001E14A7"/>
    <w:rsid w:val="001E253F"/>
    <w:rsid w:val="001E28D2"/>
    <w:rsid w:val="001E2C20"/>
    <w:rsid w:val="001E3333"/>
    <w:rsid w:val="001E7C49"/>
    <w:rsid w:val="001F0E32"/>
    <w:rsid w:val="001F232A"/>
    <w:rsid w:val="001F5C8D"/>
    <w:rsid w:val="001F77A4"/>
    <w:rsid w:val="00204910"/>
    <w:rsid w:val="00204C3C"/>
    <w:rsid w:val="00207330"/>
    <w:rsid w:val="0021128E"/>
    <w:rsid w:val="00211AA1"/>
    <w:rsid w:val="00212840"/>
    <w:rsid w:val="00215B37"/>
    <w:rsid w:val="002166E5"/>
    <w:rsid w:val="0022076A"/>
    <w:rsid w:val="002208A1"/>
    <w:rsid w:val="00222658"/>
    <w:rsid w:val="00226E36"/>
    <w:rsid w:val="002305E3"/>
    <w:rsid w:val="00231769"/>
    <w:rsid w:val="00234108"/>
    <w:rsid w:val="002346D9"/>
    <w:rsid w:val="00240BD9"/>
    <w:rsid w:val="00241613"/>
    <w:rsid w:val="00242B28"/>
    <w:rsid w:val="00242FA2"/>
    <w:rsid w:val="0024611C"/>
    <w:rsid w:val="002462E1"/>
    <w:rsid w:val="002469C1"/>
    <w:rsid w:val="002479D5"/>
    <w:rsid w:val="002512C0"/>
    <w:rsid w:val="0025174B"/>
    <w:rsid w:val="00251984"/>
    <w:rsid w:val="00252CD5"/>
    <w:rsid w:val="00252D95"/>
    <w:rsid w:val="002556C8"/>
    <w:rsid w:val="00256962"/>
    <w:rsid w:val="00257AB7"/>
    <w:rsid w:val="00257B6F"/>
    <w:rsid w:val="00261020"/>
    <w:rsid w:val="00261266"/>
    <w:rsid w:val="002621F9"/>
    <w:rsid w:val="00263576"/>
    <w:rsid w:val="00267087"/>
    <w:rsid w:val="00282FF6"/>
    <w:rsid w:val="00283BA0"/>
    <w:rsid w:val="00287B5D"/>
    <w:rsid w:val="00287CC3"/>
    <w:rsid w:val="00292177"/>
    <w:rsid w:val="00293573"/>
    <w:rsid w:val="00294202"/>
    <w:rsid w:val="00294DEF"/>
    <w:rsid w:val="00296845"/>
    <w:rsid w:val="002A3C32"/>
    <w:rsid w:val="002A4078"/>
    <w:rsid w:val="002A4811"/>
    <w:rsid w:val="002A5D04"/>
    <w:rsid w:val="002A75D7"/>
    <w:rsid w:val="002B11F0"/>
    <w:rsid w:val="002B174C"/>
    <w:rsid w:val="002B2D9D"/>
    <w:rsid w:val="002B6C84"/>
    <w:rsid w:val="002C1C43"/>
    <w:rsid w:val="002C3688"/>
    <w:rsid w:val="002C5B21"/>
    <w:rsid w:val="002C6D97"/>
    <w:rsid w:val="002D03B9"/>
    <w:rsid w:val="002D40B5"/>
    <w:rsid w:val="002D522C"/>
    <w:rsid w:val="002E3C0B"/>
    <w:rsid w:val="002E52B2"/>
    <w:rsid w:val="002E7E97"/>
    <w:rsid w:val="002F1F0D"/>
    <w:rsid w:val="002F2EF9"/>
    <w:rsid w:val="002F57FB"/>
    <w:rsid w:val="002F5D25"/>
    <w:rsid w:val="002F733D"/>
    <w:rsid w:val="0030072F"/>
    <w:rsid w:val="00300A5B"/>
    <w:rsid w:val="003014BB"/>
    <w:rsid w:val="003076CF"/>
    <w:rsid w:val="00313766"/>
    <w:rsid w:val="00314A65"/>
    <w:rsid w:val="00315202"/>
    <w:rsid w:val="00315B56"/>
    <w:rsid w:val="00320848"/>
    <w:rsid w:val="00321AF4"/>
    <w:rsid w:val="00321E6F"/>
    <w:rsid w:val="00322DCC"/>
    <w:rsid w:val="00325ECD"/>
    <w:rsid w:val="003301F3"/>
    <w:rsid w:val="00330304"/>
    <w:rsid w:val="0033145A"/>
    <w:rsid w:val="00333119"/>
    <w:rsid w:val="00334047"/>
    <w:rsid w:val="00341CFD"/>
    <w:rsid w:val="00343120"/>
    <w:rsid w:val="00344D43"/>
    <w:rsid w:val="003500BF"/>
    <w:rsid w:val="00352581"/>
    <w:rsid w:val="00353102"/>
    <w:rsid w:val="00353B14"/>
    <w:rsid w:val="003557EB"/>
    <w:rsid w:val="003642D1"/>
    <w:rsid w:val="0036589C"/>
    <w:rsid w:val="00366FD2"/>
    <w:rsid w:val="0037029D"/>
    <w:rsid w:val="00371081"/>
    <w:rsid w:val="00373222"/>
    <w:rsid w:val="00374318"/>
    <w:rsid w:val="003749A7"/>
    <w:rsid w:val="00377FC5"/>
    <w:rsid w:val="0038021E"/>
    <w:rsid w:val="00382858"/>
    <w:rsid w:val="00383A31"/>
    <w:rsid w:val="00386093"/>
    <w:rsid w:val="00393D3E"/>
    <w:rsid w:val="003951BA"/>
    <w:rsid w:val="003A07AA"/>
    <w:rsid w:val="003A07B4"/>
    <w:rsid w:val="003A1406"/>
    <w:rsid w:val="003A4EFF"/>
    <w:rsid w:val="003A597F"/>
    <w:rsid w:val="003A79C8"/>
    <w:rsid w:val="003B0BD3"/>
    <w:rsid w:val="003B3503"/>
    <w:rsid w:val="003C2647"/>
    <w:rsid w:val="003C2653"/>
    <w:rsid w:val="003C2AF8"/>
    <w:rsid w:val="003C38D7"/>
    <w:rsid w:val="003C40F5"/>
    <w:rsid w:val="003C46F7"/>
    <w:rsid w:val="003C54E1"/>
    <w:rsid w:val="003C5A97"/>
    <w:rsid w:val="003C7CCF"/>
    <w:rsid w:val="003D0EC1"/>
    <w:rsid w:val="003D21E9"/>
    <w:rsid w:val="003D2E46"/>
    <w:rsid w:val="003D5AAA"/>
    <w:rsid w:val="003D74A6"/>
    <w:rsid w:val="003E04CC"/>
    <w:rsid w:val="003E0A0C"/>
    <w:rsid w:val="003E45A7"/>
    <w:rsid w:val="003E5E1D"/>
    <w:rsid w:val="003E6D30"/>
    <w:rsid w:val="003F1A81"/>
    <w:rsid w:val="003F29C8"/>
    <w:rsid w:val="003F3CA7"/>
    <w:rsid w:val="003F634F"/>
    <w:rsid w:val="003F7722"/>
    <w:rsid w:val="004025EE"/>
    <w:rsid w:val="0040307B"/>
    <w:rsid w:val="0040690B"/>
    <w:rsid w:val="00407CDA"/>
    <w:rsid w:val="00411DF5"/>
    <w:rsid w:val="00412772"/>
    <w:rsid w:val="004146FD"/>
    <w:rsid w:val="00415160"/>
    <w:rsid w:val="00420A1D"/>
    <w:rsid w:val="0042260C"/>
    <w:rsid w:val="004243C9"/>
    <w:rsid w:val="00424B32"/>
    <w:rsid w:val="004250C5"/>
    <w:rsid w:val="00425E9A"/>
    <w:rsid w:val="004332BB"/>
    <w:rsid w:val="00433DA1"/>
    <w:rsid w:val="00434058"/>
    <w:rsid w:val="0043418B"/>
    <w:rsid w:val="0043663C"/>
    <w:rsid w:val="0043709F"/>
    <w:rsid w:val="0044460F"/>
    <w:rsid w:val="00444DC2"/>
    <w:rsid w:val="0044768A"/>
    <w:rsid w:val="00450054"/>
    <w:rsid w:val="004503B1"/>
    <w:rsid w:val="00451655"/>
    <w:rsid w:val="004537E5"/>
    <w:rsid w:val="0045514D"/>
    <w:rsid w:val="004553CE"/>
    <w:rsid w:val="00455431"/>
    <w:rsid w:val="004565F7"/>
    <w:rsid w:val="00460702"/>
    <w:rsid w:val="00464AC8"/>
    <w:rsid w:val="0046749D"/>
    <w:rsid w:val="004678B9"/>
    <w:rsid w:val="00470D88"/>
    <w:rsid w:val="00472BF8"/>
    <w:rsid w:val="00474113"/>
    <w:rsid w:val="00477B29"/>
    <w:rsid w:val="00480469"/>
    <w:rsid w:val="00481249"/>
    <w:rsid w:val="00485B36"/>
    <w:rsid w:val="004912F7"/>
    <w:rsid w:val="00491588"/>
    <w:rsid w:val="00491F9F"/>
    <w:rsid w:val="00492089"/>
    <w:rsid w:val="00497C7D"/>
    <w:rsid w:val="004A01F5"/>
    <w:rsid w:val="004A11A5"/>
    <w:rsid w:val="004A5589"/>
    <w:rsid w:val="004A6B20"/>
    <w:rsid w:val="004A79D4"/>
    <w:rsid w:val="004B7F9B"/>
    <w:rsid w:val="004C782A"/>
    <w:rsid w:val="004D04A8"/>
    <w:rsid w:val="004D363D"/>
    <w:rsid w:val="004D4CE7"/>
    <w:rsid w:val="004D5417"/>
    <w:rsid w:val="004D5576"/>
    <w:rsid w:val="004D75E0"/>
    <w:rsid w:val="004E0480"/>
    <w:rsid w:val="004E349E"/>
    <w:rsid w:val="004E4826"/>
    <w:rsid w:val="004E7364"/>
    <w:rsid w:val="004F0B84"/>
    <w:rsid w:val="004F0D68"/>
    <w:rsid w:val="004F0EB6"/>
    <w:rsid w:val="004F38DC"/>
    <w:rsid w:val="004F3C1C"/>
    <w:rsid w:val="004F4D2E"/>
    <w:rsid w:val="004F583D"/>
    <w:rsid w:val="004F5B85"/>
    <w:rsid w:val="005003BF"/>
    <w:rsid w:val="005064A6"/>
    <w:rsid w:val="00507E6A"/>
    <w:rsid w:val="005163BB"/>
    <w:rsid w:val="0052159D"/>
    <w:rsid w:val="005229DB"/>
    <w:rsid w:val="005245A8"/>
    <w:rsid w:val="00525663"/>
    <w:rsid w:val="005263EA"/>
    <w:rsid w:val="00530205"/>
    <w:rsid w:val="00534C2D"/>
    <w:rsid w:val="00535690"/>
    <w:rsid w:val="00540225"/>
    <w:rsid w:val="005445B2"/>
    <w:rsid w:val="00545415"/>
    <w:rsid w:val="00545B0D"/>
    <w:rsid w:val="00545F40"/>
    <w:rsid w:val="00550A97"/>
    <w:rsid w:val="00550B99"/>
    <w:rsid w:val="00555ACA"/>
    <w:rsid w:val="00555C02"/>
    <w:rsid w:val="0055753F"/>
    <w:rsid w:val="0055794F"/>
    <w:rsid w:val="00563ECE"/>
    <w:rsid w:val="00566B60"/>
    <w:rsid w:val="00567FAB"/>
    <w:rsid w:val="00571101"/>
    <w:rsid w:val="00571A2A"/>
    <w:rsid w:val="00576110"/>
    <w:rsid w:val="00576652"/>
    <w:rsid w:val="00576B89"/>
    <w:rsid w:val="005800B3"/>
    <w:rsid w:val="00584784"/>
    <w:rsid w:val="0058709D"/>
    <w:rsid w:val="0059287D"/>
    <w:rsid w:val="00595F76"/>
    <w:rsid w:val="005A22B9"/>
    <w:rsid w:val="005A55C1"/>
    <w:rsid w:val="005A55C2"/>
    <w:rsid w:val="005A5D71"/>
    <w:rsid w:val="005A64CA"/>
    <w:rsid w:val="005B289F"/>
    <w:rsid w:val="005B2ABD"/>
    <w:rsid w:val="005C0419"/>
    <w:rsid w:val="005C1A63"/>
    <w:rsid w:val="005C1C23"/>
    <w:rsid w:val="005C39EA"/>
    <w:rsid w:val="005C3E5A"/>
    <w:rsid w:val="005C4020"/>
    <w:rsid w:val="005C44F7"/>
    <w:rsid w:val="005C57C5"/>
    <w:rsid w:val="005C7C19"/>
    <w:rsid w:val="005D15F4"/>
    <w:rsid w:val="005D2997"/>
    <w:rsid w:val="005D6DB3"/>
    <w:rsid w:val="005D79B1"/>
    <w:rsid w:val="005D7BDC"/>
    <w:rsid w:val="005E0597"/>
    <w:rsid w:val="005F12EE"/>
    <w:rsid w:val="005F5070"/>
    <w:rsid w:val="0060348B"/>
    <w:rsid w:val="006056A7"/>
    <w:rsid w:val="00607B71"/>
    <w:rsid w:val="00611D23"/>
    <w:rsid w:val="00612F56"/>
    <w:rsid w:val="00616A0E"/>
    <w:rsid w:val="00621FCE"/>
    <w:rsid w:val="006230AB"/>
    <w:rsid w:val="0062609B"/>
    <w:rsid w:val="006261F5"/>
    <w:rsid w:val="0062743B"/>
    <w:rsid w:val="00630DFE"/>
    <w:rsid w:val="00633A36"/>
    <w:rsid w:val="00634F74"/>
    <w:rsid w:val="00636254"/>
    <w:rsid w:val="00637C1D"/>
    <w:rsid w:val="006405C4"/>
    <w:rsid w:val="00641D60"/>
    <w:rsid w:val="00642BB0"/>
    <w:rsid w:val="006431DC"/>
    <w:rsid w:val="0064392E"/>
    <w:rsid w:val="00644AFF"/>
    <w:rsid w:val="0064768F"/>
    <w:rsid w:val="0065129F"/>
    <w:rsid w:val="00655EB0"/>
    <w:rsid w:val="00656DBC"/>
    <w:rsid w:val="00660335"/>
    <w:rsid w:val="00662152"/>
    <w:rsid w:val="00664A43"/>
    <w:rsid w:val="00665473"/>
    <w:rsid w:val="00665797"/>
    <w:rsid w:val="00671CBA"/>
    <w:rsid w:val="006728BA"/>
    <w:rsid w:val="006729D1"/>
    <w:rsid w:val="00674D69"/>
    <w:rsid w:val="00676459"/>
    <w:rsid w:val="006812BA"/>
    <w:rsid w:val="00681EB9"/>
    <w:rsid w:val="00682020"/>
    <w:rsid w:val="006845CC"/>
    <w:rsid w:val="006846B2"/>
    <w:rsid w:val="00685986"/>
    <w:rsid w:val="0068638A"/>
    <w:rsid w:val="0068745C"/>
    <w:rsid w:val="006908C6"/>
    <w:rsid w:val="006918CD"/>
    <w:rsid w:val="00692E48"/>
    <w:rsid w:val="006931AC"/>
    <w:rsid w:val="00694673"/>
    <w:rsid w:val="006952AA"/>
    <w:rsid w:val="00695837"/>
    <w:rsid w:val="00696934"/>
    <w:rsid w:val="00697A9F"/>
    <w:rsid w:val="006A6AF8"/>
    <w:rsid w:val="006B142E"/>
    <w:rsid w:val="006B65E4"/>
    <w:rsid w:val="006C290D"/>
    <w:rsid w:val="006C42D1"/>
    <w:rsid w:val="006C4F5B"/>
    <w:rsid w:val="006C6496"/>
    <w:rsid w:val="006D3C6A"/>
    <w:rsid w:val="006D3D59"/>
    <w:rsid w:val="006D6108"/>
    <w:rsid w:val="006E19D4"/>
    <w:rsid w:val="006E1B39"/>
    <w:rsid w:val="006E3D7A"/>
    <w:rsid w:val="006E5039"/>
    <w:rsid w:val="006E6A5C"/>
    <w:rsid w:val="006F071C"/>
    <w:rsid w:val="006F0D5D"/>
    <w:rsid w:val="006F1016"/>
    <w:rsid w:val="006F1DAC"/>
    <w:rsid w:val="006F20E3"/>
    <w:rsid w:val="006F2882"/>
    <w:rsid w:val="006F3E85"/>
    <w:rsid w:val="006F45B7"/>
    <w:rsid w:val="006F6FCE"/>
    <w:rsid w:val="007018CC"/>
    <w:rsid w:val="007037E5"/>
    <w:rsid w:val="0070750C"/>
    <w:rsid w:val="00707C93"/>
    <w:rsid w:val="00707E85"/>
    <w:rsid w:val="00711207"/>
    <w:rsid w:val="007143C2"/>
    <w:rsid w:val="007143D2"/>
    <w:rsid w:val="00715BEA"/>
    <w:rsid w:val="00715C6A"/>
    <w:rsid w:val="007172FE"/>
    <w:rsid w:val="00721CF3"/>
    <w:rsid w:val="007255A7"/>
    <w:rsid w:val="00727F22"/>
    <w:rsid w:val="00731076"/>
    <w:rsid w:val="007336BC"/>
    <w:rsid w:val="00733AAC"/>
    <w:rsid w:val="00733C3A"/>
    <w:rsid w:val="007379D1"/>
    <w:rsid w:val="00737C2B"/>
    <w:rsid w:val="00742A57"/>
    <w:rsid w:val="00743E16"/>
    <w:rsid w:val="00752506"/>
    <w:rsid w:val="00752EA1"/>
    <w:rsid w:val="0075565D"/>
    <w:rsid w:val="00757D1D"/>
    <w:rsid w:val="00771F50"/>
    <w:rsid w:val="007777B0"/>
    <w:rsid w:val="00780208"/>
    <w:rsid w:val="007852BE"/>
    <w:rsid w:val="00787262"/>
    <w:rsid w:val="007874EB"/>
    <w:rsid w:val="00787704"/>
    <w:rsid w:val="007879E9"/>
    <w:rsid w:val="0079277B"/>
    <w:rsid w:val="007A3B30"/>
    <w:rsid w:val="007A580E"/>
    <w:rsid w:val="007A5C43"/>
    <w:rsid w:val="007A79E8"/>
    <w:rsid w:val="007B4D85"/>
    <w:rsid w:val="007B6247"/>
    <w:rsid w:val="007B72F0"/>
    <w:rsid w:val="007C1679"/>
    <w:rsid w:val="007C29DE"/>
    <w:rsid w:val="007C3D93"/>
    <w:rsid w:val="007C67E4"/>
    <w:rsid w:val="007C6BB8"/>
    <w:rsid w:val="007C76AD"/>
    <w:rsid w:val="007D00A7"/>
    <w:rsid w:val="007D00C1"/>
    <w:rsid w:val="007D04F1"/>
    <w:rsid w:val="007D37D6"/>
    <w:rsid w:val="007D7725"/>
    <w:rsid w:val="007D7B16"/>
    <w:rsid w:val="007E1670"/>
    <w:rsid w:val="007E37ED"/>
    <w:rsid w:val="007E7364"/>
    <w:rsid w:val="007E7607"/>
    <w:rsid w:val="007F3204"/>
    <w:rsid w:val="007F675F"/>
    <w:rsid w:val="007F6C3A"/>
    <w:rsid w:val="00800122"/>
    <w:rsid w:val="008006C3"/>
    <w:rsid w:val="0080172C"/>
    <w:rsid w:val="0080420A"/>
    <w:rsid w:val="0080527C"/>
    <w:rsid w:val="0080601D"/>
    <w:rsid w:val="008065D0"/>
    <w:rsid w:val="0081422D"/>
    <w:rsid w:val="00825DC1"/>
    <w:rsid w:val="0082668A"/>
    <w:rsid w:val="00832656"/>
    <w:rsid w:val="008332BF"/>
    <w:rsid w:val="008367BC"/>
    <w:rsid w:val="008412EB"/>
    <w:rsid w:val="00841F53"/>
    <w:rsid w:val="0084296E"/>
    <w:rsid w:val="00842B37"/>
    <w:rsid w:val="00843051"/>
    <w:rsid w:val="00844B14"/>
    <w:rsid w:val="008454DA"/>
    <w:rsid w:val="00847884"/>
    <w:rsid w:val="00855DAE"/>
    <w:rsid w:val="00857C45"/>
    <w:rsid w:val="00862E7F"/>
    <w:rsid w:val="00863676"/>
    <w:rsid w:val="00865287"/>
    <w:rsid w:val="0086632F"/>
    <w:rsid w:val="00867322"/>
    <w:rsid w:val="00867CE1"/>
    <w:rsid w:val="00870999"/>
    <w:rsid w:val="00870CEE"/>
    <w:rsid w:val="00871DCF"/>
    <w:rsid w:val="008739E5"/>
    <w:rsid w:val="008742C4"/>
    <w:rsid w:val="0087630F"/>
    <w:rsid w:val="008774EF"/>
    <w:rsid w:val="00881175"/>
    <w:rsid w:val="0088613A"/>
    <w:rsid w:val="0089438A"/>
    <w:rsid w:val="00894B44"/>
    <w:rsid w:val="00895FAE"/>
    <w:rsid w:val="00897260"/>
    <w:rsid w:val="008977FC"/>
    <w:rsid w:val="008A18F5"/>
    <w:rsid w:val="008A36E5"/>
    <w:rsid w:val="008A3C80"/>
    <w:rsid w:val="008B043E"/>
    <w:rsid w:val="008B0884"/>
    <w:rsid w:val="008B0F8E"/>
    <w:rsid w:val="008B1AE0"/>
    <w:rsid w:val="008B3000"/>
    <w:rsid w:val="008B5259"/>
    <w:rsid w:val="008C083A"/>
    <w:rsid w:val="008C2F1C"/>
    <w:rsid w:val="008C5FB4"/>
    <w:rsid w:val="008C7823"/>
    <w:rsid w:val="008D046D"/>
    <w:rsid w:val="008D0D91"/>
    <w:rsid w:val="008D1854"/>
    <w:rsid w:val="008D38A0"/>
    <w:rsid w:val="008D49CA"/>
    <w:rsid w:val="008D5854"/>
    <w:rsid w:val="008D74A3"/>
    <w:rsid w:val="008E1219"/>
    <w:rsid w:val="008E2B74"/>
    <w:rsid w:val="008F097D"/>
    <w:rsid w:val="008F2FD8"/>
    <w:rsid w:val="008F48CF"/>
    <w:rsid w:val="008F6637"/>
    <w:rsid w:val="008F7547"/>
    <w:rsid w:val="008F7B02"/>
    <w:rsid w:val="009014ED"/>
    <w:rsid w:val="00901BDE"/>
    <w:rsid w:val="00903E7A"/>
    <w:rsid w:val="0090477D"/>
    <w:rsid w:val="00906744"/>
    <w:rsid w:val="00910542"/>
    <w:rsid w:val="0091063B"/>
    <w:rsid w:val="00910A7E"/>
    <w:rsid w:val="0091108A"/>
    <w:rsid w:val="00916023"/>
    <w:rsid w:val="00920865"/>
    <w:rsid w:val="009247B4"/>
    <w:rsid w:val="009276A7"/>
    <w:rsid w:val="009337AC"/>
    <w:rsid w:val="00937D77"/>
    <w:rsid w:val="009431C5"/>
    <w:rsid w:val="00944E7C"/>
    <w:rsid w:val="00947A27"/>
    <w:rsid w:val="00950CD5"/>
    <w:rsid w:val="0095756E"/>
    <w:rsid w:val="009576EB"/>
    <w:rsid w:val="00960C30"/>
    <w:rsid w:val="00961005"/>
    <w:rsid w:val="00962191"/>
    <w:rsid w:val="0096328F"/>
    <w:rsid w:val="00964575"/>
    <w:rsid w:val="00966075"/>
    <w:rsid w:val="00967F8C"/>
    <w:rsid w:val="00970A31"/>
    <w:rsid w:val="00971221"/>
    <w:rsid w:val="00971304"/>
    <w:rsid w:val="0097230F"/>
    <w:rsid w:val="00973D98"/>
    <w:rsid w:val="00976C63"/>
    <w:rsid w:val="00976CA1"/>
    <w:rsid w:val="00980BF8"/>
    <w:rsid w:val="0098290F"/>
    <w:rsid w:val="00983A3A"/>
    <w:rsid w:val="00984218"/>
    <w:rsid w:val="00985437"/>
    <w:rsid w:val="00985F7A"/>
    <w:rsid w:val="00987382"/>
    <w:rsid w:val="009879E0"/>
    <w:rsid w:val="0099119E"/>
    <w:rsid w:val="00992564"/>
    <w:rsid w:val="00993515"/>
    <w:rsid w:val="00993756"/>
    <w:rsid w:val="0099509D"/>
    <w:rsid w:val="009A35B6"/>
    <w:rsid w:val="009A44A5"/>
    <w:rsid w:val="009B1C8F"/>
    <w:rsid w:val="009B215E"/>
    <w:rsid w:val="009B3D48"/>
    <w:rsid w:val="009B3DE2"/>
    <w:rsid w:val="009B5141"/>
    <w:rsid w:val="009B6A91"/>
    <w:rsid w:val="009B7C41"/>
    <w:rsid w:val="009C195E"/>
    <w:rsid w:val="009C39C1"/>
    <w:rsid w:val="009C7BD7"/>
    <w:rsid w:val="009D1E0F"/>
    <w:rsid w:val="009D2396"/>
    <w:rsid w:val="009D29F7"/>
    <w:rsid w:val="009D2A19"/>
    <w:rsid w:val="009D7C29"/>
    <w:rsid w:val="009D7FC9"/>
    <w:rsid w:val="009E010D"/>
    <w:rsid w:val="009E4D4B"/>
    <w:rsid w:val="009E7E25"/>
    <w:rsid w:val="009F6815"/>
    <w:rsid w:val="009F68AA"/>
    <w:rsid w:val="009F7227"/>
    <w:rsid w:val="00A0130A"/>
    <w:rsid w:val="00A02790"/>
    <w:rsid w:val="00A0336F"/>
    <w:rsid w:val="00A07FA3"/>
    <w:rsid w:val="00A11E6D"/>
    <w:rsid w:val="00A13ED7"/>
    <w:rsid w:val="00A142D2"/>
    <w:rsid w:val="00A149FC"/>
    <w:rsid w:val="00A150AF"/>
    <w:rsid w:val="00A21A26"/>
    <w:rsid w:val="00A21B2C"/>
    <w:rsid w:val="00A2207B"/>
    <w:rsid w:val="00A2315F"/>
    <w:rsid w:val="00A2603C"/>
    <w:rsid w:val="00A26B25"/>
    <w:rsid w:val="00A2753C"/>
    <w:rsid w:val="00A27B5B"/>
    <w:rsid w:val="00A3246C"/>
    <w:rsid w:val="00A371A0"/>
    <w:rsid w:val="00A40FF5"/>
    <w:rsid w:val="00A425C1"/>
    <w:rsid w:val="00A43B75"/>
    <w:rsid w:val="00A44A54"/>
    <w:rsid w:val="00A46B69"/>
    <w:rsid w:val="00A5036F"/>
    <w:rsid w:val="00A51861"/>
    <w:rsid w:val="00A52656"/>
    <w:rsid w:val="00A53D11"/>
    <w:rsid w:val="00A53F0D"/>
    <w:rsid w:val="00A5506A"/>
    <w:rsid w:val="00A57F51"/>
    <w:rsid w:val="00A65D05"/>
    <w:rsid w:val="00A67101"/>
    <w:rsid w:val="00A71083"/>
    <w:rsid w:val="00A73983"/>
    <w:rsid w:val="00A74455"/>
    <w:rsid w:val="00A749A1"/>
    <w:rsid w:val="00A752F3"/>
    <w:rsid w:val="00A8067E"/>
    <w:rsid w:val="00A8648E"/>
    <w:rsid w:val="00A90586"/>
    <w:rsid w:val="00A92EAE"/>
    <w:rsid w:val="00A93360"/>
    <w:rsid w:val="00A94356"/>
    <w:rsid w:val="00A97B34"/>
    <w:rsid w:val="00A97E22"/>
    <w:rsid w:val="00AA4738"/>
    <w:rsid w:val="00AA605C"/>
    <w:rsid w:val="00AA6149"/>
    <w:rsid w:val="00AA61E1"/>
    <w:rsid w:val="00AA73E3"/>
    <w:rsid w:val="00AB0CFE"/>
    <w:rsid w:val="00AB4D68"/>
    <w:rsid w:val="00AC1D06"/>
    <w:rsid w:val="00AC26BF"/>
    <w:rsid w:val="00AC3070"/>
    <w:rsid w:val="00AC3D45"/>
    <w:rsid w:val="00AC5DEC"/>
    <w:rsid w:val="00AC665E"/>
    <w:rsid w:val="00AC71DA"/>
    <w:rsid w:val="00AD1A28"/>
    <w:rsid w:val="00AD1FF3"/>
    <w:rsid w:val="00AD22FF"/>
    <w:rsid w:val="00AD30FF"/>
    <w:rsid w:val="00AD4D1C"/>
    <w:rsid w:val="00AE025F"/>
    <w:rsid w:val="00AF1A63"/>
    <w:rsid w:val="00AF2500"/>
    <w:rsid w:val="00B006ED"/>
    <w:rsid w:val="00B009F8"/>
    <w:rsid w:val="00B04F7B"/>
    <w:rsid w:val="00B13AC6"/>
    <w:rsid w:val="00B14B46"/>
    <w:rsid w:val="00B17976"/>
    <w:rsid w:val="00B232BA"/>
    <w:rsid w:val="00B24735"/>
    <w:rsid w:val="00B25E04"/>
    <w:rsid w:val="00B2675A"/>
    <w:rsid w:val="00B27173"/>
    <w:rsid w:val="00B3056F"/>
    <w:rsid w:val="00B31D59"/>
    <w:rsid w:val="00B32D96"/>
    <w:rsid w:val="00B34DA3"/>
    <w:rsid w:val="00B36B31"/>
    <w:rsid w:val="00B4150F"/>
    <w:rsid w:val="00B42828"/>
    <w:rsid w:val="00B44942"/>
    <w:rsid w:val="00B44E2D"/>
    <w:rsid w:val="00B47397"/>
    <w:rsid w:val="00B535B1"/>
    <w:rsid w:val="00B5388A"/>
    <w:rsid w:val="00B53F33"/>
    <w:rsid w:val="00B5589D"/>
    <w:rsid w:val="00B625FB"/>
    <w:rsid w:val="00B62B53"/>
    <w:rsid w:val="00B62DEF"/>
    <w:rsid w:val="00B64831"/>
    <w:rsid w:val="00B65318"/>
    <w:rsid w:val="00B65B3A"/>
    <w:rsid w:val="00B67110"/>
    <w:rsid w:val="00B67256"/>
    <w:rsid w:val="00B67B66"/>
    <w:rsid w:val="00B71D69"/>
    <w:rsid w:val="00B75AC8"/>
    <w:rsid w:val="00B80487"/>
    <w:rsid w:val="00B8086B"/>
    <w:rsid w:val="00B82F9C"/>
    <w:rsid w:val="00B83155"/>
    <w:rsid w:val="00B834F4"/>
    <w:rsid w:val="00B86576"/>
    <w:rsid w:val="00B86CA9"/>
    <w:rsid w:val="00B90B16"/>
    <w:rsid w:val="00B942D9"/>
    <w:rsid w:val="00B95914"/>
    <w:rsid w:val="00BA19CA"/>
    <w:rsid w:val="00BA1E16"/>
    <w:rsid w:val="00BA2308"/>
    <w:rsid w:val="00BA48DA"/>
    <w:rsid w:val="00BB0CC0"/>
    <w:rsid w:val="00BB0D24"/>
    <w:rsid w:val="00BB2BFA"/>
    <w:rsid w:val="00BB42BF"/>
    <w:rsid w:val="00BB6DE2"/>
    <w:rsid w:val="00BB7103"/>
    <w:rsid w:val="00BC0A8C"/>
    <w:rsid w:val="00BC13C7"/>
    <w:rsid w:val="00BC27FF"/>
    <w:rsid w:val="00BC4408"/>
    <w:rsid w:val="00BC455D"/>
    <w:rsid w:val="00BC477F"/>
    <w:rsid w:val="00BC6FDC"/>
    <w:rsid w:val="00BD0843"/>
    <w:rsid w:val="00BD0FE9"/>
    <w:rsid w:val="00BD2F0A"/>
    <w:rsid w:val="00BD3E3A"/>
    <w:rsid w:val="00BD45CD"/>
    <w:rsid w:val="00BD5A07"/>
    <w:rsid w:val="00BD6D06"/>
    <w:rsid w:val="00BE0047"/>
    <w:rsid w:val="00BE02A2"/>
    <w:rsid w:val="00BE0D47"/>
    <w:rsid w:val="00BE31FE"/>
    <w:rsid w:val="00BE51B3"/>
    <w:rsid w:val="00BE5750"/>
    <w:rsid w:val="00BE6207"/>
    <w:rsid w:val="00BE67AA"/>
    <w:rsid w:val="00BE707B"/>
    <w:rsid w:val="00BF115F"/>
    <w:rsid w:val="00BF1CFA"/>
    <w:rsid w:val="00BF3BC9"/>
    <w:rsid w:val="00BF3E4D"/>
    <w:rsid w:val="00BF4ACE"/>
    <w:rsid w:val="00BF4D37"/>
    <w:rsid w:val="00BF7023"/>
    <w:rsid w:val="00BF70B0"/>
    <w:rsid w:val="00BF7CBA"/>
    <w:rsid w:val="00C02280"/>
    <w:rsid w:val="00C0325C"/>
    <w:rsid w:val="00C04080"/>
    <w:rsid w:val="00C04D33"/>
    <w:rsid w:val="00C126A0"/>
    <w:rsid w:val="00C1283F"/>
    <w:rsid w:val="00C15B11"/>
    <w:rsid w:val="00C16AE8"/>
    <w:rsid w:val="00C176DB"/>
    <w:rsid w:val="00C255D3"/>
    <w:rsid w:val="00C258EB"/>
    <w:rsid w:val="00C2737B"/>
    <w:rsid w:val="00C3062B"/>
    <w:rsid w:val="00C30C6C"/>
    <w:rsid w:val="00C3171C"/>
    <w:rsid w:val="00C37D2F"/>
    <w:rsid w:val="00C4383D"/>
    <w:rsid w:val="00C476E8"/>
    <w:rsid w:val="00C5107A"/>
    <w:rsid w:val="00C52882"/>
    <w:rsid w:val="00C55171"/>
    <w:rsid w:val="00C554DD"/>
    <w:rsid w:val="00C60130"/>
    <w:rsid w:val="00C61389"/>
    <w:rsid w:val="00C63E56"/>
    <w:rsid w:val="00C63F8F"/>
    <w:rsid w:val="00C657B8"/>
    <w:rsid w:val="00C65BCC"/>
    <w:rsid w:val="00C65FF5"/>
    <w:rsid w:val="00C66897"/>
    <w:rsid w:val="00C66ACF"/>
    <w:rsid w:val="00C67A18"/>
    <w:rsid w:val="00C7182D"/>
    <w:rsid w:val="00C80AC9"/>
    <w:rsid w:val="00C81021"/>
    <w:rsid w:val="00C813D1"/>
    <w:rsid w:val="00C819DA"/>
    <w:rsid w:val="00C82CEC"/>
    <w:rsid w:val="00C84267"/>
    <w:rsid w:val="00C84405"/>
    <w:rsid w:val="00C85AD0"/>
    <w:rsid w:val="00C8668E"/>
    <w:rsid w:val="00C92A09"/>
    <w:rsid w:val="00C9624D"/>
    <w:rsid w:val="00C97306"/>
    <w:rsid w:val="00C97708"/>
    <w:rsid w:val="00CA054B"/>
    <w:rsid w:val="00CA0971"/>
    <w:rsid w:val="00CA1E5C"/>
    <w:rsid w:val="00CA2788"/>
    <w:rsid w:val="00CA40DE"/>
    <w:rsid w:val="00CA5D12"/>
    <w:rsid w:val="00CA65EA"/>
    <w:rsid w:val="00CB13BA"/>
    <w:rsid w:val="00CB17DA"/>
    <w:rsid w:val="00CB1B43"/>
    <w:rsid w:val="00CB35D3"/>
    <w:rsid w:val="00CC0A5C"/>
    <w:rsid w:val="00CC110E"/>
    <w:rsid w:val="00CC68DE"/>
    <w:rsid w:val="00CC7D34"/>
    <w:rsid w:val="00CD28A6"/>
    <w:rsid w:val="00CD2D5F"/>
    <w:rsid w:val="00CD2DB0"/>
    <w:rsid w:val="00CD3287"/>
    <w:rsid w:val="00CD4AF8"/>
    <w:rsid w:val="00CD6FD8"/>
    <w:rsid w:val="00CD79A7"/>
    <w:rsid w:val="00CE2ABB"/>
    <w:rsid w:val="00CE718F"/>
    <w:rsid w:val="00CF08B1"/>
    <w:rsid w:val="00CF693F"/>
    <w:rsid w:val="00D003E1"/>
    <w:rsid w:val="00D00A6F"/>
    <w:rsid w:val="00D01BFC"/>
    <w:rsid w:val="00D03C91"/>
    <w:rsid w:val="00D06694"/>
    <w:rsid w:val="00D067B6"/>
    <w:rsid w:val="00D06C1F"/>
    <w:rsid w:val="00D111CC"/>
    <w:rsid w:val="00D15CE8"/>
    <w:rsid w:val="00D1653B"/>
    <w:rsid w:val="00D171E8"/>
    <w:rsid w:val="00D20DB8"/>
    <w:rsid w:val="00D20E47"/>
    <w:rsid w:val="00D222AB"/>
    <w:rsid w:val="00D24F0D"/>
    <w:rsid w:val="00D25E33"/>
    <w:rsid w:val="00D26C1E"/>
    <w:rsid w:val="00D324BC"/>
    <w:rsid w:val="00D32C29"/>
    <w:rsid w:val="00D3391D"/>
    <w:rsid w:val="00D33E97"/>
    <w:rsid w:val="00D35C59"/>
    <w:rsid w:val="00D35D60"/>
    <w:rsid w:val="00D36483"/>
    <w:rsid w:val="00D373AE"/>
    <w:rsid w:val="00D40909"/>
    <w:rsid w:val="00D40F8A"/>
    <w:rsid w:val="00D44846"/>
    <w:rsid w:val="00D4647D"/>
    <w:rsid w:val="00D5216F"/>
    <w:rsid w:val="00D55CF9"/>
    <w:rsid w:val="00D60BC7"/>
    <w:rsid w:val="00D612A4"/>
    <w:rsid w:val="00D632DF"/>
    <w:rsid w:val="00D64F6B"/>
    <w:rsid w:val="00D67444"/>
    <w:rsid w:val="00D72279"/>
    <w:rsid w:val="00D72BA7"/>
    <w:rsid w:val="00D80433"/>
    <w:rsid w:val="00D92921"/>
    <w:rsid w:val="00D963A4"/>
    <w:rsid w:val="00D964A1"/>
    <w:rsid w:val="00D96D79"/>
    <w:rsid w:val="00DA1B53"/>
    <w:rsid w:val="00DA4095"/>
    <w:rsid w:val="00DA4E36"/>
    <w:rsid w:val="00DA76F2"/>
    <w:rsid w:val="00DB391D"/>
    <w:rsid w:val="00DB39C0"/>
    <w:rsid w:val="00DB466A"/>
    <w:rsid w:val="00DB562D"/>
    <w:rsid w:val="00DB6344"/>
    <w:rsid w:val="00DB67AB"/>
    <w:rsid w:val="00DB6C39"/>
    <w:rsid w:val="00DB7236"/>
    <w:rsid w:val="00DC12BE"/>
    <w:rsid w:val="00DC23D0"/>
    <w:rsid w:val="00DC3078"/>
    <w:rsid w:val="00DC31CD"/>
    <w:rsid w:val="00DC4547"/>
    <w:rsid w:val="00DC75D4"/>
    <w:rsid w:val="00DC7F6D"/>
    <w:rsid w:val="00DE1F29"/>
    <w:rsid w:val="00DE3728"/>
    <w:rsid w:val="00DE7CFB"/>
    <w:rsid w:val="00DF0FE0"/>
    <w:rsid w:val="00DF1BCD"/>
    <w:rsid w:val="00DF35B9"/>
    <w:rsid w:val="00DF51C5"/>
    <w:rsid w:val="00DF56D8"/>
    <w:rsid w:val="00E00278"/>
    <w:rsid w:val="00E012A5"/>
    <w:rsid w:val="00E0201A"/>
    <w:rsid w:val="00E02B1B"/>
    <w:rsid w:val="00E02E08"/>
    <w:rsid w:val="00E04423"/>
    <w:rsid w:val="00E04467"/>
    <w:rsid w:val="00E04671"/>
    <w:rsid w:val="00E04E93"/>
    <w:rsid w:val="00E0623B"/>
    <w:rsid w:val="00E1266B"/>
    <w:rsid w:val="00E12B22"/>
    <w:rsid w:val="00E15015"/>
    <w:rsid w:val="00E21276"/>
    <w:rsid w:val="00E21569"/>
    <w:rsid w:val="00E232EB"/>
    <w:rsid w:val="00E24B67"/>
    <w:rsid w:val="00E26794"/>
    <w:rsid w:val="00E27355"/>
    <w:rsid w:val="00E3375C"/>
    <w:rsid w:val="00E36C99"/>
    <w:rsid w:val="00E42974"/>
    <w:rsid w:val="00E46162"/>
    <w:rsid w:val="00E473BB"/>
    <w:rsid w:val="00E5564C"/>
    <w:rsid w:val="00E57970"/>
    <w:rsid w:val="00E57C45"/>
    <w:rsid w:val="00E6059F"/>
    <w:rsid w:val="00E63B97"/>
    <w:rsid w:val="00E67CA7"/>
    <w:rsid w:val="00E721D3"/>
    <w:rsid w:val="00E73027"/>
    <w:rsid w:val="00E74B7E"/>
    <w:rsid w:val="00E74DFB"/>
    <w:rsid w:val="00E77654"/>
    <w:rsid w:val="00E80C2A"/>
    <w:rsid w:val="00E81C39"/>
    <w:rsid w:val="00E83B9A"/>
    <w:rsid w:val="00E84527"/>
    <w:rsid w:val="00E8481E"/>
    <w:rsid w:val="00E87467"/>
    <w:rsid w:val="00E90402"/>
    <w:rsid w:val="00E9357F"/>
    <w:rsid w:val="00E95A27"/>
    <w:rsid w:val="00EA085D"/>
    <w:rsid w:val="00EA564C"/>
    <w:rsid w:val="00EA7B5D"/>
    <w:rsid w:val="00EA7BBE"/>
    <w:rsid w:val="00EB0937"/>
    <w:rsid w:val="00EB15C1"/>
    <w:rsid w:val="00EB2026"/>
    <w:rsid w:val="00EB3839"/>
    <w:rsid w:val="00EB45A2"/>
    <w:rsid w:val="00EB52CA"/>
    <w:rsid w:val="00EB550F"/>
    <w:rsid w:val="00EB65D0"/>
    <w:rsid w:val="00EB662E"/>
    <w:rsid w:val="00EC0FF5"/>
    <w:rsid w:val="00EC2BCA"/>
    <w:rsid w:val="00EC435A"/>
    <w:rsid w:val="00EC7427"/>
    <w:rsid w:val="00EC7548"/>
    <w:rsid w:val="00EE03FB"/>
    <w:rsid w:val="00EE0F19"/>
    <w:rsid w:val="00EF0D1B"/>
    <w:rsid w:val="00EF2B48"/>
    <w:rsid w:val="00EF382B"/>
    <w:rsid w:val="00EF7EF5"/>
    <w:rsid w:val="00F02B83"/>
    <w:rsid w:val="00F03CC0"/>
    <w:rsid w:val="00F1024B"/>
    <w:rsid w:val="00F10CC6"/>
    <w:rsid w:val="00F14114"/>
    <w:rsid w:val="00F15F61"/>
    <w:rsid w:val="00F2071A"/>
    <w:rsid w:val="00F22590"/>
    <w:rsid w:val="00F24C7B"/>
    <w:rsid w:val="00F25F62"/>
    <w:rsid w:val="00F261A1"/>
    <w:rsid w:val="00F34C6E"/>
    <w:rsid w:val="00F37934"/>
    <w:rsid w:val="00F413F7"/>
    <w:rsid w:val="00F43390"/>
    <w:rsid w:val="00F43AA4"/>
    <w:rsid w:val="00F463EB"/>
    <w:rsid w:val="00F47FEA"/>
    <w:rsid w:val="00F51557"/>
    <w:rsid w:val="00F521E1"/>
    <w:rsid w:val="00F52251"/>
    <w:rsid w:val="00F5565A"/>
    <w:rsid w:val="00F55745"/>
    <w:rsid w:val="00F56936"/>
    <w:rsid w:val="00F61E38"/>
    <w:rsid w:val="00F623D9"/>
    <w:rsid w:val="00F6432C"/>
    <w:rsid w:val="00F6590F"/>
    <w:rsid w:val="00F70AC0"/>
    <w:rsid w:val="00F72E06"/>
    <w:rsid w:val="00F73C5E"/>
    <w:rsid w:val="00F80848"/>
    <w:rsid w:val="00F80A02"/>
    <w:rsid w:val="00F81B53"/>
    <w:rsid w:val="00F81DAB"/>
    <w:rsid w:val="00F837EA"/>
    <w:rsid w:val="00F876E3"/>
    <w:rsid w:val="00F87DC2"/>
    <w:rsid w:val="00F93116"/>
    <w:rsid w:val="00F94072"/>
    <w:rsid w:val="00F94AD4"/>
    <w:rsid w:val="00FA10BB"/>
    <w:rsid w:val="00FA46FA"/>
    <w:rsid w:val="00FA4D13"/>
    <w:rsid w:val="00FA5ACA"/>
    <w:rsid w:val="00FB1622"/>
    <w:rsid w:val="00FB2870"/>
    <w:rsid w:val="00FB3F5E"/>
    <w:rsid w:val="00FB6D6A"/>
    <w:rsid w:val="00FC5E0F"/>
    <w:rsid w:val="00FD28DF"/>
    <w:rsid w:val="00FD470B"/>
    <w:rsid w:val="00FD781F"/>
    <w:rsid w:val="00FE0EC0"/>
    <w:rsid w:val="00FE4B9B"/>
    <w:rsid w:val="00FE63D3"/>
    <w:rsid w:val="00FF0451"/>
    <w:rsid w:val="00FF07F9"/>
    <w:rsid w:val="00FF0A03"/>
    <w:rsid w:val="00FF1D74"/>
    <w:rsid w:val="00FF32EC"/>
    <w:rsid w:val="00FF5963"/>
    <w:rsid w:val="00FF7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81" o:allowincell="f" fillcolor="white">
      <v:fill color="white"/>
      <o:colormru v:ext="edit" colors="#6cf,#cff,white,#ffcdd4"/>
    </o:shapedefaults>
    <o:shapelayout v:ext="edit">
      <o:idmap v:ext="edit" data="1"/>
    </o:shapelayout>
  </w:shapeDefaults>
  <w:decimalSymbol w:val="."/>
  <w:listSeparator w:val=","/>
  <w14:docId w14:val="5756038F"/>
  <w15:docId w15:val="{A7CB66AA-63EA-4DA7-BE0E-06F7E2FFC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Response"/>
    <w:qFormat/>
    <w:rsid w:val="009337AC"/>
    <w:pPr>
      <w:tabs>
        <w:tab w:val="left" w:pos="432"/>
      </w:tabs>
      <w:spacing w:before="120" w:after="120"/>
      <w:ind w:firstLine="432"/>
      <w:jc w:val="both"/>
    </w:pPr>
    <w:rPr>
      <w:sz w:val="24"/>
    </w:rPr>
  </w:style>
  <w:style w:type="paragraph" w:styleId="Heading1">
    <w:name w:val="heading 1"/>
    <w:basedOn w:val="Normal"/>
    <w:next w:val="Normal"/>
    <w:rsid w:val="00F70AC0"/>
    <w:pPr>
      <w:spacing w:after="840"/>
      <w:ind w:firstLine="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rsid w:val="00F70AC0"/>
    <w:pPr>
      <w:keepNext/>
      <w:spacing w:after="240"/>
      <w:ind w:left="432" w:hanging="432"/>
      <w:outlineLvl w:val="1"/>
    </w:pPr>
    <w:rPr>
      <w:b/>
      <w:caps/>
    </w:rPr>
  </w:style>
  <w:style w:type="paragraph" w:styleId="Heading3">
    <w:name w:val="heading 3"/>
    <w:basedOn w:val="Normal"/>
    <w:next w:val="Normal"/>
    <w:qFormat/>
    <w:rsid w:val="00F70AC0"/>
    <w:pPr>
      <w:keepNext/>
      <w:spacing w:after="240"/>
      <w:ind w:left="432" w:hanging="432"/>
      <w:outlineLvl w:val="2"/>
    </w:pPr>
    <w:rPr>
      <w:b/>
    </w:rPr>
  </w:style>
  <w:style w:type="paragraph" w:styleId="Heading4">
    <w:name w:val="heading 4"/>
    <w:aliases w:val="Heading 4 (business proposal only)"/>
    <w:basedOn w:val="Normal"/>
    <w:next w:val="Normal"/>
    <w:rsid w:val="00F70AC0"/>
    <w:pPr>
      <w:spacing w:after="240"/>
      <w:ind w:left="432" w:hanging="432"/>
      <w:outlineLvl w:val="3"/>
    </w:pPr>
    <w:rPr>
      <w:b/>
    </w:rPr>
  </w:style>
  <w:style w:type="paragraph" w:styleId="Heading5">
    <w:name w:val="heading 5"/>
    <w:aliases w:val="Heading 5 (business proposal only)"/>
    <w:basedOn w:val="Normal"/>
    <w:next w:val="Normal"/>
    <w:qFormat/>
    <w:rsid w:val="009337AC"/>
    <w:pPr>
      <w:outlineLvl w:val="4"/>
    </w:pPr>
  </w:style>
  <w:style w:type="paragraph" w:styleId="Heading6">
    <w:name w:val="heading 6"/>
    <w:aliases w:val="Heading 6 (business proposal only)"/>
    <w:basedOn w:val="Normal"/>
    <w:next w:val="Normal"/>
    <w:qFormat/>
    <w:rsid w:val="00F70AC0"/>
    <w:pPr>
      <w:outlineLvl w:val="5"/>
    </w:pPr>
  </w:style>
  <w:style w:type="paragraph" w:styleId="Heading7">
    <w:name w:val="heading 7"/>
    <w:aliases w:val="Heading 7 (business proposal only)"/>
    <w:basedOn w:val="Normal"/>
    <w:next w:val="Normal"/>
    <w:qFormat/>
    <w:rsid w:val="00F70AC0"/>
    <w:pPr>
      <w:outlineLvl w:val="6"/>
    </w:pPr>
  </w:style>
  <w:style w:type="paragraph" w:styleId="Heading8">
    <w:name w:val="heading 8"/>
    <w:aliases w:val="Heading 8 (business proposal only)"/>
    <w:basedOn w:val="Normal"/>
    <w:next w:val="Normal"/>
    <w:qFormat/>
    <w:rsid w:val="00F70AC0"/>
    <w:pPr>
      <w:outlineLvl w:val="7"/>
    </w:pPr>
  </w:style>
  <w:style w:type="paragraph" w:styleId="Heading9">
    <w:name w:val="heading 9"/>
    <w:aliases w:val="Heading 9 (business proposal only)"/>
    <w:basedOn w:val="Normal"/>
    <w:next w:val="Normal"/>
    <w:rsid w:val="00F70A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next w:val="Normal"/>
    <w:autoRedefine/>
    <w:semiHidden/>
    <w:rsid w:val="00F70AC0"/>
    <w:pPr>
      <w:tabs>
        <w:tab w:val="left" w:pos="432"/>
      </w:tabs>
      <w:jc w:val="both"/>
    </w:pPr>
    <w:rPr>
      <w:rFonts w:ascii="Arial Black" w:hAnsi="Arial Black"/>
    </w:rPr>
  </w:style>
  <w:style w:type="paragraph" w:customStyle="1" w:styleId="NormalSS">
    <w:name w:val="NormalSS"/>
    <w:basedOn w:val="Normal"/>
    <w:rsid w:val="00F70AC0"/>
  </w:style>
  <w:style w:type="paragraph" w:styleId="Footer">
    <w:name w:val="footer"/>
    <w:basedOn w:val="Normal"/>
    <w:link w:val="FooterChar"/>
    <w:uiPriority w:val="99"/>
    <w:rsid w:val="00F70AC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F70AC0"/>
  </w:style>
  <w:style w:type="paragraph" w:customStyle="1" w:styleId="ParagraphLAST">
    <w:name w:val="Paragraph (LAST)"/>
    <w:basedOn w:val="Normal"/>
    <w:next w:val="Normal"/>
    <w:rsid w:val="00F70AC0"/>
    <w:pPr>
      <w:spacing w:after="240"/>
    </w:pPr>
  </w:style>
  <w:style w:type="paragraph" w:styleId="TOC2">
    <w:name w:val="toc 2"/>
    <w:next w:val="Normal"/>
    <w:autoRedefine/>
    <w:semiHidden/>
    <w:rsid w:val="00F70AC0"/>
    <w:pPr>
      <w:tabs>
        <w:tab w:val="left" w:pos="1008"/>
        <w:tab w:val="left" w:pos="1440"/>
        <w:tab w:val="right" w:leader="dot" w:pos="9360"/>
      </w:tabs>
      <w:ind w:left="1008" w:right="475"/>
      <w:jc w:val="both"/>
    </w:pPr>
    <w:rPr>
      <w:caps/>
      <w:sz w:val="24"/>
    </w:rPr>
  </w:style>
  <w:style w:type="paragraph" w:styleId="TOC3">
    <w:name w:val="toc 3"/>
    <w:next w:val="Normal"/>
    <w:autoRedefine/>
    <w:semiHidden/>
    <w:rsid w:val="00F70AC0"/>
    <w:pPr>
      <w:tabs>
        <w:tab w:val="left" w:pos="1915"/>
        <w:tab w:val="right" w:leader="dot" w:pos="9360"/>
      </w:tabs>
      <w:ind w:left="1915" w:right="475" w:hanging="475"/>
      <w:jc w:val="both"/>
    </w:pPr>
    <w:rPr>
      <w:sz w:val="24"/>
    </w:rPr>
  </w:style>
  <w:style w:type="paragraph" w:styleId="TOC4">
    <w:name w:val="toc 4"/>
    <w:next w:val="Normal"/>
    <w:autoRedefine/>
    <w:semiHidden/>
    <w:rsid w:val="00F70AC0"/>
    <w:pPr>
      <w:tabs>
        <w:tab w:val="left" w:pos="1440"/>
        <w:tab w:val="right" w:leader="dot" w:pos="9360"/>
      </w:tabs>
      <w:spacing w:before="240"/>
      <w:ind w:left="2390" w:hanging="475"/>
      <w:jc w:val="both"/>
    </w:pPr>
    <w:rPr>
      <w:noProof/>
      <w:sz w:val="24"/>
    </w:rPr>
  </w:style>
  <w:style w:type="paragraph" w:styleId="FootnoteText">
    <w:name w:val="footnote text"/>
    <w:basedOn w:val="Normal"/>
    <w:semiHidden/>
    <w:rsid w:val="00F70AC0"/>
    <w:pPr>
      <w:spacing w:after="240"/>
    </w:pPr>
    <w:rPr>
      <w:rFonts w:ascii="Times" w:hAnsi="Times"/>
      <w:sz w:val="20"/>
    </w:rPr>
  </w:style>
  <w:style w:type="character" w:styleId="FootnoteReference">
    <w:name w:val="footnote reference"/>
    <w:semiHidden/>
    <w:rsid w:val="00F70AC0"/>
    <w:rPr>
      <w:spacing w:val="0"/>
      <w:position w:val="0"/>
      <w:u w:color="000080"/>
      <w:effect w:val="none"/>
      <w:vertAlign w:val="superscript"/>
    </w:rPr>
  </w:style>
  <w:style w:type="paragraph" w:styleId="EndnoteText">
    <w:name w:val="endnote text"/>
    <w:basedOn w:val="Normal"/>
    <w:semiHidden/>
    <w:rsid w:val="00F70AC0"/>
    <w:pPr>
      <w:spacing w:after="240"/>
    </w:pPr>
  </w:style>
  <w:style w:type="character" w:styleId="EndnoteReference">
    <w:name w:val="endnote reference"/>
    <w:semiHidden/>
    <w:rsid w:val="00F70AC0"/>
    <w:rPr>
      <w:vertAlign w:val="superscript"/>
    </w:rPr>
  </w:style>
  <w:style w:type="paragraph" w:customStyle="1" w:styleId="ParagraphSSLAST">
    <w:name w:val="ParagraphSS (LAST)"/>
    <w:basedOn w:val="NormalSS"/>
    <w:next w:val="Normal"/>
    <w:rsid w:val="00F70AC0"/>
    <w:pPr>
      <w:spacing w:after="480"/>
    </w:pPr>
  </w:style>
  <w:style w:type="paragraph" w:styleId="TableofFigures">
    <w:name w:val="table of figures"/>
    <w:basedOn w:val="Normal"/>
    <w:next w:val="Normal"/>
    <w:semiHidden/>
    <w:rsid w:val="00F70AC0"/>
    <w:pPr>
      <w:tabs>
        <w:tab w:val="clear" w:pos="432"/>
      </w:tabs>
      <w:ind w:left="480" w:hanging="480"/>
    </w:pPr>
  </w:style>
  <w:style w:type="paragraph" w:styleId="Header">
    <w:name w:val="header"/>
    <w:basedOn w:val="Normal"/>
    <w:link w:val="HeaderChar"/>
    <w:uiPriority w:val="99"/>
    <w:semiHidden/>
    <w:rsid w:val="00F70AC0"/>
    <w:pPr>
      <w:widowControl w:val="0"/>
      <w:tabs>
        <w:tab w:val="clear" w:pos="432"/>
        <w:tab w:val="center" w:pos="4320"/>
        <w:tab w:val="right" w:pos="8640"/>
      </w:tabs>
      <w:ind w:firstLine="0"/>
      <w:jc w:val="left"/>
    </w:pPr>
    <w:rPr>
      <w:snapToGrid w:val="0"/>
    </w:rPr>
  </w:style>
  <w:style w:type="paragraph" w:styleId="BodyTextIndent">
    <w:name w:val="Body Text Indent"/>
    <w:basedOn w:val="Normal"/>
    <w:link w:val="BodyTextIndentChar"/>
    <w:semiHidden/>
    <w:rsid w:val="00F70AC0"/>
    <w:pPr>
      <w:tabs>
        <w:tab w:val="clear" w:pos="432"/>
        <w:tab w:val="left" w:pos="576"/>
      </w:tabs>
      <w:ind w:left="576" w:hanging="576"/>
      <w:jc w:val="left"/>
    </w:pPr>
    <w:rPr>
      <w:rFonts w:ascii="Arial" w:hAnsi="Arial"/>
      <w:b/>
      <w:bCs/>
      <w:sz w:val="20"/>
    </w:rPr>
  </w:style>
  <w:style w:type="paragraph" w:styleId="BodyText">
    <w:name w:val="Body Text"/>
    <w:basedOn w:val="Normal"/>
    <w:semiHidden/>
    <w:rsid w:val="00F70AC0"/>
    <w:pPr>
      <w:tabs>
        <w:tab w:val="clear" w:pos="432"/>
      </w:tabs>
      <w:ind w:firstLine="0"/>
      <w:jc w:val="center"/>
    </w:pPr>
    <w:rPr>
      <w:rFonts w:ascii="Arial" w:hAnsi="Arial" w:cs="Arial"/>
      <w:sz w:val="10"/>
    </w:rPr>
  </w:style>
  <w:style w:type="paragraph" w:styleId="BodyTextIndent2">
    <w:name w:val="Body Text Indent 2"/>
    <w:basedOn w:val="Normal"/>
    <w:semiHidden/>
    <w:rsid w:val="00F70AC0"/>
    <w:pPr>
      <w:tabs>
        <w:tab w:val="clear" w:pos="432"/>
        <w:tab w:val="left" w:pos="576"/>
        <w:tab w:val="left" w:pos="880"/>
      </w:tabs>
      <w:ind w:left="878" w:hanging="878"/>
      <w:jc w:val="left"/>
    </w:pPr>
    <w:rPr>
      <w:rFonts w:ascii="Arial" w:hAnsi="Arial" w:cs="Arial"/>
      <w:sz w:val="20"/>
    </w:rPr>
  </w:style>
  <w:style w:type="paragraph" w:styleId="BodyTextIndent3">
    <w:name w:val="Body Text Indent 3"/>
    <w:basedOn w:val="Normal"/>
    <w:link w:val="BodyTextIndent3Char"/>
    <w:semiHidden/>
    <w:rsid w:val="00F70AC0"/>
    <w:pPr>
      <w:tabs>
        <w:tab w:val="clear" w:pos="432"/>
        <w:tab w:val="left" w:pos="576"/>
        <w:tab w:val="left" w:pos="1045"/>
      </w:tabs>
      <w:ind w:left="576" w:hanging="576"/>
      <w:jc w:val="left"/>
    </w:pPr>
    <w:rPr>
      <w:rFonts w:ascii="Arial" w:hAnsi="Arial" w:cs="Arial"/>
      <w:sz w:val="20"/>
    </w:rPr>
  </w:style>
  <w:style w:type="paragraph" w:styleId="BodyText2">
    <w:name w:val="Body Text 2"/>
    <w:basedOn w:val="Normal"/>
    <w:semiHidden/>
    <w:rsid w:val="00F70AC0"/>
    <w:pPr>
      <w:tabs>
        <w:tab w:val="clear" w:pos="432"/>
        <w:tab w:val="left" w:pos="576"/>
        <w:tab w:val="left" w:pos="1045"/>
        <w:tab w:val="left" w:pos="1650"/>
      </w:tabs>
      <w:ind w:firstLine="0"/>
      <w:jc w:val="left"/>
    </w:pPr>
    <w:rPr>
      <w:rFonts w:ascii="Arial" w:hAnsi="Arial" w:cs="Arial"/>
      <w:b/>
      <w:bCs/>
      <w:sz w:val="20"/>
    </w:rPr>
  </w:style>
  <w:style w:type="paragraph" w:styleId="BodyText3">
    <w:name w:val="Body Text 3"/>
    <w:basedOn w:val="Normal"/>
    <w:semiHidden/>
    <w:rsid w:val="00F70AC0"/>
    <w:pPr>
      <w:ind w:firstLine="0"/>
      <w:jc w:val="center"/>
    </w:pPr>
    <w:rPr>
      <w:rFonts w:ascii="Arial" w:hAnsi="Arial" w:cs="Arial"/>
      <w:sz w:val="12"/>
    </w:rPr>
  </w:style>
  <w:style w:type="paragraph" w:styleId="List">
    <w:name w:val="List"/>
    <w:basedOn w:val="Normal"/>
    <w:semiHidden/>
    <w:rsid w:val="00F70AC0"/>
    <w:pPr>
      <w:ind w:left="360" w:hanging="360"/>
    </w:pPr>
  </w:style>
  <w:style w:type="paragraph" w:styleId="BlockText">
    <w:name w:val="Block Text"/>
    <w:basedOn w:val="Normal"/>
    <w:semiHidden/>
    <w:rsid w:val="00F70AC0"/>
    <w:pPr>
      <w:ind w:left="2880" w:right="2880" w:firstLine="0"/>
    </w:pPr>
    <w:rPr>
      <w:b/>
      <w:sz w:val="32"/>
    </w:rPr>
  </w:style>
  <w:style w:type="character" w:styleId="CommentReference">
    <w:name w:val="annotation reference"/>
    <w:uiPriority w:val="99"/>
    <w:qFormat/>
    <w:rsid w:val="00F70AC0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F70AC0"/>
    <w:rPr>
      <w:sz w:val="20"/>
    </w:rPr>
  </w:style>
  <w:style w:type="paragraph" w:styleId="BalloonText">
    <w:name w:val="Balloon Text"/>
    <w:basedOn w:val="Normal"/>
    <w:semiHidden/>
    <w:rsid w:val="00F70AC0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0F8"/>
    <w:rPr>
      <w:b/>
      <w:bCs/>
    </w:rPr>
  </w:style>
  <w:style w:type="character" w:customStyle="1" w:styleId="CommentTextChar">
    <w:name w:val="Comment Text Char"/>
    <w:basedOn w:val="DefaultParagraphFont"/>
    <w:link w:val="CommentText"/>
    <w:rsid w:val="004920F8"/>
  </w:style>
  <w:style w:type="character" w:customStyle="1" w:styleId="CommentSubjectChar">
    <w:name w:val="Comment Subject Char"/>
    <w:basedOn w:val="CommentTextChar"/>
    <w:link w:val="CommentSubject"/>
    <w:rsid w:val="004920F8"/>
  </w:style>
  <w:style w:type="character" w:customStyle="1" w:styleId="BodyTextIndentChar">
    <w:name w:val="Body Text Indent Char"/>
    <w:link w:val="BodyTextIndent"/>
    <w:semiHidden/>
    <w:rsid w:val="008603BC"/>
    <w:rPr>
      <w:rFonts w:ascii="Arial" w:hAnsi="Arial" w:cs="Arial"/>
      <w:b/>
      <w:bCs/>
    </w:rPr>
  </w:style>
  <w:style w:type="table" w:styleId="TableGrid">
    <w:name w:val="Table Grid"/>
    <w:basedOn w:val="TableNormal"/>
    <w:uiPriority w:val="59"/>
    <w:rsid w:val="008603B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3C54E1"/>
    <w:rPr>
      <w:sz w:val="24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A2308"/>
    <w:rPr>
      <w:rFonts w:ascii="Arial" w:hAnsi="Arial" w:cs="Arial"/>
    </w:rPr>
  </w:style>
  <w:style w:type="character" w:customStyle="1" w:styleId="FooterChar">
    <w:name w:val="Footer Char"/>
    <w:basedOn w:val="DefaultParagraphFont"/>
    <w:link w:val="Footer"/>
    <w:uiPriority w:val="99"/>
    <w:rsid w:val="00910A7E"/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B834F4"/>
    <w:rPr>
      <w:color w:val="808080"/>
    </w:rPr>
  </w:style>
  <w:style w:type="paragraph" w:customStyle="1" w:styleId="QUESTIONTEXT">
    <w:name w:val="!QUESTION TEXT"/>
    <w:basedOn w:val="Normal"/>
    <w:link w:val="QUESTIONTEXTChar"/>
    <w:qFormat/>
    <w:rsid w:val="007E37ED"/>
    <w:pPr>
      <w:tabs>
        <w:tab w:val="clear" w:pos="432"/>
        <w:tab w:val="left" w:pos="720"/>
      </w:tabs>
      <w:spacing w:before="240"/>
      <w:ind w:left="720" w:right="360" w:hanging="720"/>
      <w:jc w:val="left"/>
    </w:pPr>
    <w:rPr>
      <w:rFonts w:ascii="Arial" w:hAnsi="Arial" w:cs="Arial"/>
      <w:b/>
      <w:sz w:val="20"/>
    </w:rPr>
  </w:style>
  <w:style w:type="character" w:customStyle="1" w:styleId="QUESTIONTEXTChar">
    <w:name w:val="!QUESTION TEXT Char"/>
    <w:basedOn w:val="DefaultParagraphFont"/>
    <w:link w:val="QUESTIONTEXT"/>
    <w:rsid w:val="007E37ED"/>
    <w:rPr>
      <w:rFonts w:ascii="Arial" w:hAnsi="Arial" w:cs="Arial"/>
      <w:b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C083A"/>
    <w:pPr>
      <w:tabs>
        <w:tab w:val="clear" w:pos="432"/>
      </w:tabs>
      <w:ind w:firstLine="0"/>
      <w:jc w:val="left"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C083A"/>
    <w:rPr>
      <w:rFonts w:ascii="Consolas" w:eastAsiaTheme="minorHAnsi" w:hAnsi="Consolas" w:cstheme="minorBidi"/>
      <w:sz w:val="21"/>
      <w:szCs w:val="21"/>
    </w:rPr>
  </w:style>
  <w:style w:type="paragraph" w:customStyle="1" w:styleId="AnswerCategory">
    <w:name w:val="Answer Category"/>
    <w:basedOn w:val="Normal"/>
    <w:qFormat/>
    <w:rsid w:val="0046749D"/>
    <w:pPr>
      <w:tabs>
        <w:tab w:val="clear" w:pos="432"/>
        <w:tab w:val="left" w:pos="1080"/>
        <w:tab w:val="left" w:pos="1440"/>
      </w:tabs>
      <w:spacing w:before="40" w:after="0"/>
      <w:ind w:left="1440" w:right="2880" w:hanging="630"/>
      <w:jc w:val="left"/>
    </w:pPr>
    <w:rPr>
      <w:rFonts w:ascii="Arial" w:hAnsi="Arial" w:cs="Arial"/>
      <w:sz w:val="20"/>
    </w:rPr>
  </w:style>
  <w:style w:type="paragraph" w:customStyle="1" w:styleId="LINERESPONSE">
    <w:name w:val="LINE RESPONSE"/>
    <w:basedOn w:val="Normal"/>
    <w:qFormat/>
    <w:rsid w:val="00FB3F5E"/>
    <w:pPr>
      <w:tabs>
        <w:tab w:val="clear" w:pos="432"/>
        <w:tab w:val="left" w:leader="dot" w:pos="6768"/>
        <w:tab w:val="left" w:pos="7200"/>
      </w:tabs>
      <w:spacing w:after="0"/>
      <w:ind w:left="1440" w:right="2880" w:firstLine="0"/>
      <w:jc w:val="left"/>
    </w:pPr>
    <w:rPr>
      <w:rFonts w:ascii="Arial" w:hAnsi="Arial" w:cs="Arial"/>
      <w:caps/>
      <w:sz w:val="20"/>
    </w:rPr>
  </w:style>
  <w:style w:type="paragraph" w:customStyle="1" w:styleId="QCOVERPAGE">
    <w:name w:val="Q COVER PAGE"/>
    <w:basedOn w:val="Normal"/>
    <w:qFormat/>
    <w:rsid w:val="00F43AA4"/>
    <w:pPr>
      <w:spacing w:before="2280" w:after="360"/>
      <w:ind w:firstLine="0"/>
      <w:jc w:val="center"/>
    </w:pPr>
    <w:rPr>
      <w:rFonts w:ascii="Arial Black" w:hAnsi="Arial Black" w:cs="Arial"/>
      <w:color w:val="FF0000"/>
      <w:sz w:val="44"/>
      <w:szCs w:val="36"/>
    </w:rPr>
  </w:style>
  <w:style w:type="paragraph" w:customStyle="1" w:styleId="QCOVERSubline">
    <w:name w:val="Q COVER Subline"/>
    <w:basedOn w:val="Normal"/>
    <w:qFormat/>
    <w:rsid w:val="00F43AA4"/>
    <w:pPr>
      <w:spacing w:before="0" w:after="480"/>
      <w:ind w:firstLine="0"/>
      <w:jc w:val="center"/>
    </w:pPr>
    <w:rPr>
      <w:rFonts w:ascii="Arial Black" w:hAnsi="Arial Black" w:cs="Arial"/>
      <w:sz w:val="36"/>
      <w:szCs w:val="28"/>
    </w:rPr>
  </w:style>
  <w:style w:type="paragraph" w:customStyle="1" w:styleId="QCoverDate">
    <w:name w:val="Q Cover Date"/>
    <w:basedOn w:val="Normal"/>
    <w:qFormat/>
    <w:rsid w:val="00F43AA4"/>
    <w:pPr>
      <w:spacing w:before="0" w:after="960"/>
      <w:ind w:firstLine="0"/>
      <w:jc w:val="center"/>
    </w:pPr>
    <w:rPr>
      <w:rFonts w:ascii="Arial" w:hAnsi="Arial" w:cs="Arial"/>
      <w:b/>
      <w:i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F43AA4"/>
    <w:rPr>
      <w:snapToGrid w:val="0"/>
      <w:sz w:val="24"/>
    </w:rPr>
  </w:style>
  <w:style w:type="paragraph" w:customStyle="1" w:styleId="SELECTONEMARKALL">
    <w:name w:val="SELECT ONE/MARK ALL"/>
    <w:basedOn w:val="Normal"/>
    <w:link w:val="SELECTONEMARKALLChar"/>
    <w:qFormat/>
    <w:rsid w:val="00C84267"/>
    <w:pPr>
      <w:tabs>
        <w:tab w:val="clear" w:pos="432"/>
      </w:tabs>
      <w:spacing w:before="0" w:after="40"/>
      <w:ind w:left="810" w:firstLine="0"/>
      <w:jc w:val="left"/>
    </w:pPr>
    <w:rPr>
      <w:rFonts w:ascii="Arial" w:hAnsi="Arial" w:cs="Arial"/>
      <w:b/>
      <w:bCs/>
      <w:caps/>
      <w:sz w:val="18"/>
      <w:szCs w:val="18"/>
    </w:rPr>
  </w:style>
  <w:style w:type="paragraph" w:customStyle="1" w:styleId="textwithline">
    <w:name w:val="text with line"/>
    <w:basedOn w:val="BodyTextIndent3"/>
    <w:link w:val="textwithlineChar"/>
    <w:qFormat/>
    <w:rsid w:val="00C84267"/>
    <w:pPr>
      <w:tabs>
        <w:tab w:val="clear" w:pos="576"/>
        <w:tab w:val="clear" w:pos="1045"/>
        <w:tab w:val="left" w:leader="underscore" w:pos="10080"/>
      </w:tabs>
      <w:spacing w:before="360" w:after="240"/>
      <w:ind w:left="720" w:firstLine="0"/>
    </w:pPr>
  </w:style>
  <w:style w:type="character" w:customStyle="1" w:styleId="textwithlineChar">
    <w:name w:val="text with line Char"/>
    <w:basedOn w:val="BodyTextIndent3Char"/>
    <w:link w:val="textwithline"/>
    <w:rsid w:val="00C84267"/>
    <w:rPr>
      <w:rFonts w:ascii="Arial" w:hAnsi="Arial" w:cs="Arial"/>
    </w:rPr>
  </w:style>
  <w:style w:type="paragraph" w:customStyle="1" w:styleId="Introtext">
    <w:name w:val="!Intro text"/>
    <w:basedOn w:val="BodyTextIndent"/>
    <w:link w:val="IntrotextChar"/>
    <w:qFormat/>
    <w:rsid w:val="00BE5750"/>
    <w:pPr>
      <w:tabs>
        <w:tab w:val="clear" w:pos="576"/>
      </w:tabs>
      <w:ind w:left="0" w:firstLine="0"/>
    </w:pPr>
    <w:rPr>
      <w:rFonts w:cs="Arial"/>
    </w:rPr>
  </w:style>
  <w:style w:type="character" w:customStyle="1" w:styleId="IntrotextChar">
    <w:name w:val="!Intro text Char"/>
    <w:basedOn w:val="BodyTextIndentChar"/>
    <w:link w:val="Introtext"/>
    <w:rsid w:val="00BE5750"/>
    <w:rPr>
      <w:rFonts w:ascii="Arial" w:hAnsi="Arial" w:cs="Arial"/>
      <w:b/>
      <w:bCs/>
    </w:rPr>
  </w:style>
  <w:style w:type="paragraph" w:customStyle="1" w:styleId="QIndentItalics">
    <w:name w:val="Q Indent Italics"/>
    <w:basedOn w:val="BodyTextIndent3"/>
    <w:qFormat/>
    <w:rsid w:val="00C84267"/>
    <w:pPr>
      <w:tabs>
        <w:tab w:val="clear" w:pos="576"/>
        <w:tab w:val="clear" w:pos="1045"/>
      </w:tabs>
      <w:ind w:left="720" w:right="360" w:firstLine="0"/>
    </w:pPr>
    <w:rPr>
      <w:i/>
    </w:rPr>
  </w:style>
  <w:style w:type="paragraph" w:customStyle="1" w:styleId="Centered">
    <w:name w:val="Centered"/>
    <w:basedOn w:val="Normal"/>
    <w:qFormat/>
    <w:rsid w:val="00C84267"/>
    <w:pPr>
      <w:tabs>
        <w:tab w:val="clear" w:pos="432"/>
      </w:tabs>
      <w:spacing w:before="480" w:after="0"/>
      <w:ind w:firstLine="0"/>
      <w:jc w:val="center"/>
    </w:pPr>
    <w:rPr>
      <w:rFonts w:ascii="Arial" w:hAnsi="Arial" w:cs="Arial"/>
      <w:b/>
      <w:bCs/>
      <w:szCs w:val="24"/>
    </w:rPr>
  </w:style>
  <w:style w:type="paragraph" w:customStyle="1" w:styleId="OMBREF">
    <w:name w:val="OMB/REF #"/>
    <w:basedOn w:val="Normal"/>
    <w:qFormat/>
    <w:rsid w:val="00B44942"/>
    <w:pPr>
      <w:tabs>
        <w:tab w:val="clear" w:pos="432"/>
        <w:tab w:val="center" w:pos="4680"/>
        <w:tab w:val="left" w:pos="6765"/>
        <w:tab w:val="right" w:pos="9360"/>
      </w:tabs>
      <w:spacing w:before="0" w:after="0"/>
      <w:ind w:firstLine="0"/>
      <w:jc w:val="left"/>
    </w:pPr>
    <w:rPr>
      <w:rFonts w:asciiTheme="minorBidi" w:hAnsiTheme="minorBidi" w:cstheme="minorBidi"/>
      <w:noProof/>
      <w:snapToGrid w:val="0"/>
      <w:sz w:val="20"/>
    </w:rPr>
  </w:style>
  <w:style w:type="character" w:customStyle="1" w:styleId="SELECTONEMARKALLChar">
    <w:name w:val="SELECT ONE/MARK ALL Char"/>
    <w:basedOn w:val="DefaultParagraphFont"/>
    <w:link w:val="SELECTONEMARKALL"/>
    <w:rsid w:val="006F0D5D"/>
    <w:rPr>
      <w:rFonts w:ascii="Arial" w:hAnsi="Arial" w:cs="Arial"/>
      <w:b/>
      <w:bCs/>
      <w:caps/>
      <w:sz w:val="18"/>
      <w:szCs w:val="18"/>
    </w:rPr>
  </w:style>
  <w:style w:type="paragraph" w:customStyle="1" w:styleId="SECTIONHEADING">
    <w:name w:val="!SECTION HEADING"/>
    <w:qFormat/>
    <w:rsid w:val="001936AE"/>
    <w:pPr>
      <w:pBdr>
        <w:top w:val="single" w:sz="4" w:space="9" w:color="auto"/>
        <w:left w:val="single" w:sz="4" w:space="4" w:color="auto"/>
        <w:bottom w:val="single" w:sz="4" w:space="9" w:color="auto"/>
        <w:right w:val="single" w:sz="4" w:space="4" w:color="auto"/>
      </w:pBdr>
      <w:shd w:val="clear" w:color="auto" w:fill="D9D9D9"/>
      <w:spacing w:after="360"/>
      <w:ind w:left="144" w:right="144"/>
      <w:jc w:val="center"/>
      <w:outlineLvl w:val="0"/>
    </w:pPr>
    <w:rPr>
      <w:rFonts w:ascii="Arial" w:hAnsi="Arial" w:cs="Arial"/>
      <w:b/>
      <w:sz w:val="24"/>
      <w:szCs w:val="24"/>
    </w:rPr>
  </w:style>
  <w:style w:type="table" w:customStyle="1" w:styleId="TableGrid2">
    <w:name w:val="Table Grid2"/>
    <w:basedOn w:val="TableNormal"/>
    <w:uiPriority w:val="59"/>
    <w:rsid w:val="001C3E4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AB4D6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oxResponse">
    <w:name w:val="Box Response"/>
    <w:basedOn w:val="Normal"/>
    <w:link w:val="BoxResponseChar"/>
    <w:qFormat/>
    <w:rsid w:val="00BD0843"/>
    <w:pPr>
      <w:tabs>
        <w:tab w:val="clear" w:pos="432"/>
        <w:tab w:val="left" w:pos="1080"/>
        <w:tab w:val="left" w:pos="4680"/>
        <w:tab w:val="left" w:pos="8550"/>
      </w:tabs>
      <w:spacing w:after="0"/>
      <w:ind w:left="1080" w:hanging="360"/>
      <w:jc w:val="left"/>
    </w:pPr>
    <w:rPr>
      <w:rFonts w:ascii="Arial" w:hAnsi="Arial" w:cs="Arial"/>
      <w:sz w:val="20"/>
    </w:rPr>
  </w:style>
  <w:style w:type="character" w:customStyle="1" w:styleId="BoxResponseChar">
    <w:name w:val="Box Response Char"/>
    <w:basedOn w:val="DefaultParagraphFont"/>
    <w:link w:val="BoxResponse"/>
    <w:rsid w:val="00BD0843"/>
    <w:rPr>
      <w:rFonts w:ascii="Arial" w:hAnsi="Arial" w:cs="Arial"/>
    </w:rPr>
  </w:style>
  <w:style w:type="table" w:customStyle="1" w:styleId="SurveyTables">
    <w:name w:val="Survey Tables"/>
    <w:basedOn w:val="TableNormal"/>
    <w:uiPriority w:val="99"/>
    <w:rsid w:val="001C3E24"/>
    <w:pPr>
      <w:spacing w:before="120" w:after="120"/>
    </w:pPr>
    <w:rPr>
      <w:rFonts w:ascii="Arial" w:eastAsiaTheme="minorEastAsia" w:hAnsi="Arial" w:cstheme="minorBidi"/>
      <w:szCs w:val="22"/>
    </w:rPr>
    <w:tblPr>
      <w:tblStyleRowBandSize w:val="1"/>
      <w:tblStyleColBandSize w:val="1"/>
      <w:tblBorders>
        <w:top w:val="single" w:sz="2" w:space="0" w:color="auto"/>
        <w:bottom w:val="single" w:sz="2" w:space="0" w:color="auto"/>
        <w:insideH w:val="single" w:sz="2" w:space="0" w:color="auto"/>
      </w:tblBorders>
      <w:tblCellMar>
        <w:top w:w="43" w:type="dxa"/>
        <w:left w:w="115" w:type="dxa"/>
        <w:bottom w:w="43" w:type="dxa"/>
        <w:right w:w="115" w:type="dxa"/>
      </w:tblCellMar>
    </w:tblPr>
    <w:tcPr>
      <w:shd w:val="clear" w:color="auto" w:fill="D9D9D9" w:themeFill="background1" w:themeFillShade="D9"/>
      <w:vAlign w:val="center"/>
    </w:tcPr>
    <w:tblStylePr w:type="firstRow">
      <w:rPr>
        <w:rFonts w:ascii="Arial" w:hAnsi="Arial"/>
        <w:b/>
        <w:sz w:val="20"/>
      </w:rPr>
      <w:tblPr/>
      <w:tcPr>
        <w:vAlign w:val="bottom"/>
      </w:tcPr>
    </w:tblStylePr>
    <w:tblStylePr w:type="band1Horz">
      <w:pPr>
        <w:wordWrap/>
        <w:spacing w:beforeLines="0" w:beforeAutospacing="0" w:afterLines="0" w:afterAutospacing="0" w:line="240" w:lineRule="auto"/>
        <w:contextualSpacing w:val="0"/>
        <w:jc w:val="left"/>
      </w:pPr>
      <w:tblPr/>
      <w:tcPr>
        <w:shd w:val="clear" w:color="auto" w:fill="FFFFFF" w:themeFill="background1"/>
      </w:tcPr>
    </w:tblStylePr>
    <w:tblStylePr w:type="band2Horz">
      <w:pPr>
        <w:wordWrap/>
        <w:spacing w:beforeLines="0" w:beforeAutospacing="0" w:afterLines="0" w:afterAutospacing="0" w:line="240" w:lineRule="auto"/>
        <w:jc w:val="left"/>
      </w:pPr>
    </w:tblStylePr>
  </w:style>
  <w:style w:type="paragraph" w:customStyle="1" w:styleId="AnswerCategory0">
    <w:name w:val="!Answer Category"/>
    <w:basedOn w:val="Normal"/>
    <w:qFormat/>
    <w:rsid w:val="00A71083"/>
    <w:pPr>
      <w:tabs>
        <w:tab w:val="clear" w:pos="432"/>
        <w:tab w:val="left" w:pos="990"/>
        <w:tab w:val="left" w:pos="1382"/>
      </w:tabs>
      <w:spacing w:before="180" w:after="0"/>
      <w:ind w:left="1382" w:right="2880" w:hanging="576"/>
      <w:jc w:val="left"/>
    </w:pPr>
    <w:rPr>
      <w:rFonts w:ascii="Arial" w:hAnsi="Arial" w:cs="Arial"/>
      <w:sz w:val="20"/>
    </w:rPr>
  </w:style>
  <w:style w:type="paragraph" w:customStyle="1" w:styleId="ESH1">
    <w:name w:val="ES H1"/>
    <w:basedOn w:val="Normal"/>
    <w:next w:val="Normal"/>
    <w:qFormat/>
    <w:rsid w:val="00F413F7"/>
    <w:pPr>
      <w:keepNext/>
      <w:keepLines/>
      <w:tabs>
        <w:tab w:val="clear" w:pos="432"/>
      </w:tabs>
      <w:spacing w:before="0" w:after="0" w:line="264" w:lineRule="auto"/>
      <w:ind w:left="432" w:hanging="432"/>
      <w:jc w:val="left"/>
    </w:pPr>
    <w:rPr>
      <w:rFonts w:asciiTheme="majorHAnsi" w:eastAsiaTheme="majorEastAsia" w:hAnsiTheme="majorHAnsi" w:cstheme="majorBidi"/>
      <w:b/>
      <w:color w:val="1F497D" w:themeColor="text2"/>
      <w:sz w:val="28"/>
      <w:szCs w:val="32"/>
    </w:rPr>
  </w:style>
  <w:style w:type="paragraph" w:customStyle="1" w:styleId="TableParagraph">
    <w:name w:val="Table Paragraph"/>
    <w:basedOn w:val="Normal"/>
    <w:uiPriority w:val="1"/>
    <w:qFormat/>
    <w:rsid w:val="00630DFE"/>
    <w:pPr>
      <w:widowControl w:val="0"/>
      <w:tabs>
        <w:tab w:val="clear" w:pos="432"/>
      </w:tabs>
      <w:autoSpaceDE w:val="0"/>
      <w:autoSpaceDN w:val="0"/>
      <w:spacing w:before="0" w:after="0"/>
      <w:ind w:firstLine="0"/>
      <w:jc w:val="left"/>
    </w:pPr>
    <w:rPr>
      <w:rFonts w:ascii="Calibri" w:eastAsia="Calibri" w:hAnsi="Calibri"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C176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A5D71"/>
    <w:rPr>
      <w:color w:val="0563C1"/>
      <w:u w:val="single"/>
    </w:rPr>
  </w:style>
  <w:style w:type="character" w:customStyle="1" w:styleId="RESPONSEChar">
    <w:name w:val="RESPONSE Char"/>
    <w:basedOn w:val="DefaultParagraphFont"/>
    <w:link w:val="RESPONSE"/>
    <w:locked/>
    <w:rsid w:val="005A5D71"/>
    <w:rPr>
      <w:rFonts w:ascii="Arial" w:hAnsi="Arial" w:cs="Arial"/>
    </w:rPr>
  </w:style>
  <w:style w:type="paragraph" w:customStyle="1" w:styleId="RESPONSE">
    <w:name w:val="RESPONSE"/>
    <w:basedOn w:val="Normal"/>
    <w:link w:val="RESPONSEChar"/>
    <w:rsid w:val="005A5D71"/>
    <w:pPr>
      <w:tabs>
        <w:tab w:val="clear" w:pos="432"/>
      </w:tabs>
      <w:spacing w:after="0"/>
      <w:ind w:left="1440" w:right="2250" w:hanging="360"/>
      <w:jc w:val="left"/>
    </w:pPr>
    <w:rPr>
      <w:rFonts w:ascii="Arial" w:hAnsi="Arial" w:cs="Arial"/>
      <w:sz w:val="20"/>
    </w:rPr>
  </w:style>
  <w:style w:type="paragraph" w:styleId="ListBullet">
    <w:name w:val="List Bullet"/>
    <w:basedOn w:val="Normal"/>
    <w:qFormat/>
    <w:rsid w:val="006C4F5B"/>
    <w:pPr>
      <w:numPr>
        <w:numId w:val="34"/>
      </w:numPr>
      <w:tabs>
        <w:tab w:val="clear" w:pos="432"/>
      </w:tabs>
      <w:spacing w:before="0" w:after="80" w:line="264" w:lineRule="auto"/>
      <w:jc w:val="left"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51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2EEFC1CC989C48A1560E4A0665BA86" ma:contentTypeVersion="0" ma:contentTypeDescription="Create a new document." ma:contentTypeScope="" ma:versionID="25969c8bb881c346412eb9811cd4342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49C673-7213-4190-9688-59F945EB4C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3F2334-2304-41DF-B5B0-25D548A1DE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A04626-2A2E-4ACE-A131-08B08554AE6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75CA35-0579-4E6D-BF72-9BB40DD3B22A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purl.org/dc/terms/"/>
    <ds:schemaRef ds:uri="http://schemas.microsoft.com/office/2006/metadata/properties"/>
    <ds:schemaRef ds:uri="http://purl.org/dc/dcmitype/"/>
    <ds:schemaRef ds:uri="http://www.w3.org/XML/1998/namespace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474</Words>
  <Characters>5714</Characters>
  <Application>Microsoft Office Word</Application>
  <DocSecurity>0</DocSecurity>
  <Lines>4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thematica Policy Research, Inc.</Company>
  <LinksUpToDate>false</LinksUpToDate>
  <CharactersWithSpaces>7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TEMPLATE</dc:subject>
  <dc:creator>Dorothy Bellow</dc:creator>
  <cp:keywords>SAQ DRAFT SHELL</cp:keywords>
  <dc:description>Updated 11/16</dc:description>
  <cp:lastModifiedBy>Hanley Chiang</cp:lastModifiedBy>
  <cp:revision>4</cp:revision>
  <cp:lastPrinted>2012-01-24T13:48:00Z</cp:lastPrinted>
  <dcterms:created xsi:type="dcterms:W3CDTF">2021-05-14T16:56:00Z</dcterms:created>
  <dcterms:modified xsi:type="dcterms:W3CDTF">2021-10-05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2EEFC1CC989C48A1560E4A0665BA86</vt:lpwstr>
  </property>
</Properties>
</file>